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65BCDB" w14:textId="77777777" w:rsidR="00941725" w:rsidRDefault="00941725" w:rsidP="00941725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</w:pP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CS5560 Knowledge Discovery Management</w:t>
      </w:r>
    </w:p>
    <w:p w14:paraId="570AF35A" w14:textId="02379850" w:rsidR="00941725" w:rsidRDefault="00941725" w:rsidP="00941725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</w:pPr>
      <w:r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 xml:space="preserve">Lab Assignment </w:t>
      </w:r>
      <w:r w:rsidR="005F1B33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3</w:t>
      </w:r>
    </w:p>
    <w:p w14:paraId="50FBA341" w14:textId="41EF4844" w:rsidR="00941725" w:rsidRDefault="00941725" w:rsidP="00941725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ab Submission before</w:t>
      </w:r>
      <w:r w:rsidR="008F30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5461F">
        <w:rPr>
          <w:rFonts w:ascii="Times New Roman" w:hAnsi="Times New Roman" w:cs="Times New Roman"/>
          <w:b/>
          <w:bCs/>
          <w:sz w:val="24"/>
          <w:szCs w:val="24"/>
        </w:rPr>
        <w:t>November 9</w:t>
      </w:r>
      <w:r w:rsidR="0025461F" w:rsidRPr="0025461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A440E1">
        <w:rPr>
          <w:rFonts w:ascii="Times New Roman" w:hAnsi="Times New Roman" w:cs="Times New Roman"/>
          <w:b/>
          <w:bCs/>
          <w:sz w:val="24"/>
          <w:szCs w:val="24"/>
        </w:rPr>
        <w:t xml:space="preserve"> 2018</w:t>
      </w:r>
      <w:r w:rsidR="008F30FD">
        <w:rPr>
          <w:rFonts w:ascii="Times New Roman" w:hAnsi="Times New Roman" w:cs="Times New Roman"/>
          <w:b/>
          <w:bCs/>
          <w:sz w:val="24"/>
          <w:szCs w:val="24"/>
        </w:rPr>
        <w:t xml:space="preserve"> (11</w:t>
      </w:r>
      <w:r w:rsidR="00634D4F">
        <w:rPr>
          <w:rFonts w:ascii="Times New Roman" w:hAnsi="Times New Roman" w:cs="Times New Roman"/>
          <w:b/>
          <w:bCs/>
          <w:sz w:val="24"/>
          <w:szCs w:val="24"/>
        </w:rPr>
        <w:t>:59 P</w:t>
      </w:r>
      <w:r w:rsidR="008F30FD">
        <w:rPr>
          <w:rFonts w:ascii="Times New Roman" w:hAnsi="Times New Roman" w:cs="Times New Roman"/>
          <w:b/>
          <w:bCs/>
          <w:sz w:val="24"/>
          <w:szCs w:val="24"/>
        </w:rPr>
        <w:t>M)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0B2CDA0" w14:textId="4CC1B732" w:rsidR="00941725" w:rsidRDefault="00941725" w:rsidP="00941725">
      <w:pPr>
        <w:spacing w:before="240" w:line="240" w:lineRule="auto"/>
        <w:jc w:val="center"/>
        <w:rPr>
          <w:rStyle w:val="a3"/>
        </w:rPr>
      </w:pPr>
      <w:r>
        <w:rPr>
          <w:rFonts w:ascii="Times New Roman" w:hAnsi="Times New Roman" w:cs="Times New Roman"/>
        </w:rPr>
        <w:t>Submit a short lab report including screenshots and data</w:t>
      </w:r>
      <w:r w:rsidR="008B30FF">
        <w:rPr>
          <w:rFonts w:ascii="Times New Roman" w:hAnsi="Times New Roman" w:cs="Times New Roman"/>
        </w:rPr>
        <w:t xml:space="preserve"> description</w:t>
      </w:r>
      <w:r>
        <w:rPr>
          <w:rFonts w:ascii="Times New Roman" w:hAnsi="Times New Roman" w:cs="Times New Roman"/>
        </w:rPr>
        <w:t xml:space="preserve"> to</w:t>
      </w:r>
      <w:r w:rsidR="008B30FF">
        <w:rPr>
          <w:rFonts w:ascii="Times New Roman" w:hAnsi="Times New Roman" w:cs="Times New Roman"/>
        </w:rPr>
        <w:t xml:space="preserve"> </w:t>
      </w:r>
      <w:proofErr w:type="gramStart"/>
      <w:r w:rsidR="008B30FF">
        <w:rPr>
          <w:rFonts w:ascii="Times New Roman" w:hAnsi="Times New Roman" w:cs="Times New Roman"/>
        </w:rPr>
        <w:t>Turnitin</w:t>
      </w:r>
      <w:r>
        <w:rPr>
          <w:rFonts w:ascii="Times New Roman" w:hAnsi="Times New Roman" w:cs="Times New Roman"/>
        </w:rPr>
        <w:t xml:space="preserve"> .</w:t>
      </w:r>
      <w:proofErr w:type="gramEnd"/>
      <w:r>
        <w:rPr>
          <w:rFonts w:ascii="Times New Roman" w:hAnsi="Times New Roman" w:cs="Times New Roman"/>
        </w:rPr>
        <w:t xml:space="preserve"> Post your GitHub URL </w:t>
      </w:r>
      <w:r w:rsidR="008B30FF">
        <w:rPr>
          <w:rFonts w:ascii="Times New Roman" w:hAnsi="Times New Roman" w:cs="Times New Roman"/>
        </w:rPr>
        <w:t xml:space="preserve">with Source Code (No wiki) </w:t>
      </w:r>
      <w:r>
        <w:rPr>
          <w:rFonts w:ascii="Times New Roman" w:hAnsi="Times New Roman" w:cs="Times New Roman"/>
        </w:rPr>
        <w:t xml:space="preserve">through Lab </w:t>
      </w:r>
      <w:r w:rsidR="005F1B33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 xml:space="preserve"> form </w:t>
      </w:r>
      <w:proofErr w:type="gramStart"/>
      <w:r>
        <w:rPr>
          <w:rFonts w:ascii="Times New Roman" w:hAnsi="Times New Roman" w:cs="Times New Roman"/>
        </w:rPr>
        <w:t xml:space="preserve">at </w:t>
      </w:r>
      <w:r>
        <w:t xml:space="preserve"> </w:t>
      </w:r>
      <w:r w:rsidR="008F30FD" w:rsidRPr="008F30FD">
        <w:rPr>
          <w:rStyle w:val="a3"/>
        </w:rPr>
        <w:t>https://goo.gl/forms/MP2n7LQGmm2atsZo2</w:t>
      </w:r>
      <w:proofErr w:type="gramEnd"/>
    </w:p>
    <w:p w14:paraId="298EA4D2" w14:textId="62990177" w:rsidR="009B6236" w:rsidRDefault="009B6236" w:rsidP="008B30FF">
      <w:pPr>
        <w:pStyle w:val="a4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71158E95" w14:textId="27BE2014" w:rsidR="00A6643A" w:rsidRDefault="00A6643A" w:rsidP="009B6236">
      <w:pPr>
        <w:pStyle w:val="a4"/>
        <w:numPr>
          <w:ilvl w:val="0"/>
          <w:numId w:val="4"/>
        </w:numPr>
        <w:spacing w:before="240" w:line="240" w:lineRule="auto"/>
        <w:ind w:left="720"/>
        <w:rPr>
          <w:rFonts w:ascii="Times New Roman" w:hAnsi="Times New Roman" w:cs="Times New Roman"/>
          <w:b/>
          <w:i/>
          <w:sz w:val="24"/>
          <w:szCs w:val="24"/>
        </w:rPr>
      </w:pPr>
      <w:r w:rsidRPr="00A6643A">
        <w:rPr>
          <w:rFonts w:ascii="Times New Roman" w:hAnsi="Times New Roman" w:cs="Times New Roman"/>
          <w:b/>
          <w:i/>
          <w:sz w:val="24"/>
          <w:szCs w:val="24"/>
        </w:rPr>
        <w:t>Report Data Statistics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513A88">
        <w:rPr>
          <w:rFonts w:ascii="Times New Roman" w:hAnsi="Times New Roman" w:cs="Times New Roman"/>
          <w:b/>
          <w:i/>
          <w:sz w:val="24"/>
          <w:szCs w:val="24"/>
        </w:rPr>
        <w:t xml:space="preserve">using tables, figures or graphs </w:t>
      </w:r>
      <w:r w:rsidR="00186710">
        <w:rPr>
          <w:rFonts w:ascii="Times New Roman" w:hAnsi="Times New Roman" w:cs="Times New Roman"/>
          <w:b/>
          <w:i/>
          <w:sz w:val="24"/>
          <w:szCs w:val="24"/>
        </w:rPr>
        <w:t xml:space="preserve">from Earlier Lab Assignments </w:t>
      </w:r>
    </w:p>
    <w:p w14:paraId="43E15B82" w14:textId="1F11FEAD" w:rsid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TFIDF</w:t>
      </w:r>
    </w:p>
    <w:p w14:paraId="7BC20A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Th17 cells,9.40550102865391)</w:t>
      </w:r>
    </w:p>
    <w:p w14:paraId="5E16BC4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and progression,9.40550102865391)</w:t>
      </w:r>
    </w:p>
    <w:p w14:paraId="2942EBE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murine models,9.40550102865391)</w:t>
      </w:r>
    </w:p>
    <w:p w14:paraId="0760E88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that EphB3,7.054125771490433)</w:t>
      </w:r>
    </w:p>
    <w:p w14:paraId="2BC4E38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SF3B1, SRSF2,7.054125771490433)</w:t>
      </w:r>
    </w:p>
    <w:p w14:paraId="3B586D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cells in,7.054125771490433)</w:t>
      </w:r>
    </w:p>
    <w:p w14:paraId="4A653D7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and U2AF1,7.054125771490433)</w:t>
      </w:r>
    </w:p>
    <w:p w14:paraId="28F313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in cattle,7.054125771490433)</w:t>
      </w:r>
    </w:p>
    <w:p w14:paraId="10412F7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GC cells,7.054125771490433)</w:t>
      </w:r>
    </w:p>
    <w:p w14:paraId="2FC585C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SRSF2 and,7.054125771490433)</w:t>
      </w:r>
    </w:p>
    <w:p w14:paraId="47AAC0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following transmission,7.054125771490433)</w:t>
      </w:r>
    </w:p>
    <w:p w14:paraId="7C98428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transmission to,7.054125771490433)</w:t>
      </w:r>
    </w:p>
    <w:p w14:paraId="783CAE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progression of,7.054125771490433)</w:t>
      </w:r>
    </w:p>
    <w:p w14:paraId="4AEEECF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models of,5.8377304471659395)</w:t>
      </w:r>
    </w:p>
    <w:p w14:paraId="4B048B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development and,5.8377304471659395)</w:t>
      </w:r>
    </w:p>
    <w:p w14:paraId="086999C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EphB3 was,4.702750514326955)</w:t>
      </w:r>
    </w:p>
    <w:p w14:paraId="563E2C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forms of,4.702750514326955)</w:t>
      </w:r>
    </w:p>
    <w:p w14:paraId="2A4030A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of SF3B</w:t>
      </w:r>
      <w:proofErr w:type="gramStart"/>
      <w:r w:rsidRPr="00E44761">
        <w:rPr>
          <w:rFonts w:ascii="Times New Roman" w:hAnsi="Times New Roman" w:cs="Times New Roman"/>
          <w:b/>
          <w:i/>
          <w:sz w:val="24"/>
          <w:szCs w:val="24"/>
        </w:rPr>
        <w:t>1,,</w:t>
      </w:r>
      <w:proofErr w:type="gramEnd"/>
      <w:r w:rsidRPr="00E44761">
        <w:rPr>
          <w:rFonts w:ascii="Times New Roman" w:hAnsi="Times New Roman" w:cs="Times New Roman"/>
          <w:b/>
          <w:i/>
          <w:sz w:val="24"/>
          <w:szCs w:val="24"/>
        </w:rPr>
        <w:t>4.702750514326955)</w:t>
      </w:r>
    </w:p>
    <w:p w14:paraId="7B986F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cells may,4.702750514326955)</w:t>
      </w:r>
    </w:p>
    <w:p w14:paraId="21E86E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compared to,4.702750514326955)</w:t>
      </w:r>
    </w:p>
    <w:p w14:paraId="6CDE7A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of GC,4.702750514326955)</w:t>
      </w:r>
    </w:p>
    <w:p w14:paraId="2E21254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nucleus and,4.702750514326955)</w:t>
      </w:r>
    </w:p>
    <w:p w14:paraId="489F3D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MGD is,4.702750514326955)</w:t>
      </w:r>
    </w:p>
    <w:p w14:paraId="2012BF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highest values,4.702750514326955)</w:t>
      </w:r>
    </w:p>
    <w:p w14:paraId="0A52561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spliceosomal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 mutations,4.702750514326955)</w:t>
      </w:r>
    </w:p>
    <w:p w14:paraId="13BE163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and tryptic,4.702750514326955)</w:t>
      </w:r>
    </w:p>
    <w:p w14:paraId="7E67E01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of Th17,4.702750514326955)</w:t>
      </w:r>
    </w:p>
    <w:p w14:paraId="720E0D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increases in,4.702750514326955)</w:t>
      </w:r>
    </w:p>
    <w:p w14:paraId="203389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mass spectrometry,4.702750514326955)</w:t>
      </w:r>
    </w:p>
    <w:p w14:paraId="74365BF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of bovine,4.702750514326955)</w:t>
      </w:r>
    </w:p>
    <w:p w14:paraId="6473C91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were infected,4.702750514326955)</w:t>
      </w:r>
    </w:p>
    <w:p w14:paraId="48F6124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of atypical,4.702750514326955)</w:t>
      </w:r>
    </w:p>
    <w:p w14:paraId="2327297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include the,4.702750514326955)</w:t>
      </w:r>
    </w:p>
    <w:p w14:paraId="306EC2F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(used to,4.702750514326955)</w:t>
      </w:r>
    </w:p>
    <w:p w14:paraId="243AB74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the molecular,4.702750514326955)</w:t>
      </w:r>
    </w:p>
    <w:p w14:paraId="7B95088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were found,4.702750514326955)</w:t>
      </w:r>
    </w:p>
    <w:p w14:paraId="1F764E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characterisation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 of,4.702750514326955)</w:t>
      </w:r>
    </w:p>
    <w:p w14:paraId="18BD14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transmission in,4.702750514326955)</w:t>
      </w:r>
    </w:p>
    <w:p w14:paraId="28C99C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atypical BSE,4.702750514326955)</w:t>
      </w:r>
    </w:p>
    <w:p w14:paraId="5992D27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For L-BSE,4.702750514326955)</w:t>
      </w:r>
    </w:p>
    <w:p w14:paraId="70A15B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genetic modification,4.702750514326955)</w:t>
      </w:r>
    </w:p>
    <w:p w14:paraId="7932AFE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and mouse,4.702750514326955)</w:t>
      </w:r>
    </w:p>
    <w:p w14:paraId="2893D8F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to Tg,4.702750514326955)</w:t>
      </w:r>
    </w:p>
    <w:p w14:paraId="4AF7225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to other,4.702750514326955)</w:t>
      </w:r>
    </w:p>
    <w:p w14:paraId="05EC6C2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of EphB3,4.702750514326955)</w:t>
      </w:r>
    </w:p>
    <w:p w14:paraId="59FE99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with cervical,4.702750514326955)</w:t>
      </w:r>
    </w:p>
    <w:p w14:paraId="174BAC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with highest,4.702750514326955)</w:t>
      </w:r>
    </w:p>
    <w:p w14:paraId="4D2F788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values at,4.702750514326955)</w:t>
      </w:r>
    </w:p>
    <w:p w14:paraId="312EA12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was used,4.702750514326955)</w:t>
      </w:r>
    </w:p>
    <w:p w14:paraId="1063EDBF" w14:textId="70C038FA" w:rsid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T cell,4.702750514326955)</w:t>
      </w:r>
    </w:p>
    <w:p w14:paraId="1956C788" w14:textId="1DB6EBE7" w:rsid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TF_IDF_Lemmas</w:t>
      </w:r>
      <w:proofErr w:type="spellEnd"/>
    </w:p>
    <w:p w14:paraId="53B1BBD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ephb3,23.513752571634775)</w:t>
      </w:r>
    </w:p>
    <w:p w14:paraId="64804E4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gc,21.1623773144713)</w:t>
      </w:r>
    </w:p>
    <w:p w14:paraId="294790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hpv,21.1623773144713)</w:t>
      </w:r>
    </w:p>
    <w:p w14:paraId="3970D40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sma,11.756876285817388)</w:t>
      </w:r>
    </w:p>
    <w:p w14:paraId="3883A19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th17,11.756876285817388)</w:t>
      </w:r>
    </w:p>
    <w:p w14:paraId="2CDAA71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rabbit,11.756876285817388)</w:t>
      </w:r>
    </w:p>
    <w:p w14:paraId="5B4844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circadian,11.756876285817388)</w:t>
      </w:r>
    </w:p>
    <w:p w14:paraId="7E785F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molecular,11.756876285817388)</w:t>
      </w:r>
    </w:p>
    <w:p w14:paraId="6AEC07E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glioblastoma,11.675460894331879)</w:t>
      </w:r>
    </w:p>
    <w:p w14:paraId="7BF7EBF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cattle,11.675460894331879)</w:t>
      </w:r>
    </w:p>
    <w:p w14:paraId="7124C5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progression,9.40550102865391)</w:t>
      </w:r>
    </w:p>
    <w:p w14:paraId="2ABB12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tumor,9.40550102865391)</w:t>
      </w:r>
    </w:p>
    <w:p w14:paraId="65BCE59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murine,9.40550102865391)</w:t>
      </w:r>
    </w:p>
    <w:p w14:paraId="1AC076D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branaplam,9.40550102865391)</w:t>
      </w:r>
    </w:p>
    <w:p w14:paraId="649D188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prpsc,9.40550102865391)</w:t>
      </w:r>
    </w:p>
    <w:p w14:paraId="79C228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follow,9.40550102865391)</w:t>
      </w:r>
    </w:p>
    <w:p w14:paraId="28A0C7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prion,9.40550102865391)</w:t>
      </w:r>
    </w:p>
    <w:p w14:paraId="3B03FDF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mds,9.40550102865391)</w:t>
      </w:r>
    </w:p>
    <w:p w14:paraId="23323FA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%,9.40550102865391)</w:t>
      </w:r>
    </w:p>
    <w:p w14:paraId="59BFA9A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tg,9.40550102865391)</w:t>
      </w:r>
    </w:p>
    <w:p w14:paraId="28DB4A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MGD,9.40550102865391)</w:t>
      </w:r>
    </w:p>
    <w:p w14:paraId="7FC2EF4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ang-cp,7.783640596221253)</w:t>
      </w:r>
    </w:p>
    <w:p w14:paraId="7462025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response,7.783640596221253)</w:t>
      </w:r>
    </w:p>
    <w:p w14:paraId="6F004FD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cervical,7.783640596221253)</w:t>
      </w:r>
    </w:p>
    <w:p w14:paraId="7A02F62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classical,7.054125771490433)</w:t>
      </w:r>
    </w:p>
    <w:p w14:paraId="5EA9AE9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srsf2,7.054125771490433)</w:t>
      </w:r>
    </w:p>
    <w:p w14:paraId="2E9C169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peptide,7.054125771490433)</w:t>
      </w:r>
    </w:p>
    <w:p w14:paraId="351BBE7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NAGLU,7.054125771490433)</w:t>
      </w:r>
    </w:p>
    <w:p w14:paraId="04663DF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(BSE,7.054125771490433)</w:t>
      </w:r>
    </w:p>
    <w:p w14:paraId="6162D2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bovine,7.054125771490433)</w:t>
      </w:r>
    </w:p>
    <w:p w14:paraId="273F53D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pressure,7.054125771490433)</w:t>
      </w:r>
    </w:p>
    <w:p w14:paraId="4380B2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fusion,7.054125771490433)</w:t>
      </w:r>
    </w:p>
    <w:p w14:paraId="3B4EBB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</w:t>
      </w:r>
      <w:r w:rsidRPr="00E44761">
        <w:rPr>
          <w:rFonts w:ascii="Cambria Math" w:hAnsi="Cambria Math" w:cs="Cambria Math"/>
          <w:b/>
          <w:i/>
          <w:sz w:val="24"/>
          <w:szCs w:val="24"/>
        </w:rPr>
        <w:t>∼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>,7.054125771490433)</w:t>
      </w:r>
    </w:p>
    <w:p w14:paraId="568341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lysosomal,7.054125771490433)</w:t>
      </w:r>
    </w:p>
    <w:p w14:paraId="0471E1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u2af1,7.054125771490433)</w:t>
      </w:r>
    </w:p>
    <w:p w14:paraId="1FE192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sf3b1,7.054125771490433)</w:t>
      </w:r>
    </w:p>
    <w:p w14:paraId="2BB0923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atypical,7.054125771490433)</w:t>
      </w:r>
    </w:p>
    <w:p w14:paraId="2FE5729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sheep,7.054125771490433)</w:t>
      </w:r>
    </w:p>
    <w:p w14:paraId="1068D5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modification,7.054125771490433)</w:t>
      </w:r>
    </w:p>
    <w:p w14:paraId="20D1A67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nucleus,7.054125771490433)</w:t>
      </w:r>
    </w:p>
    <w:p w14:paraId="25ED2A6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mediate,7.054125771490433)</w:t>
      </w:r>
    </w:p>
    <w:p w14:paraId="1681A51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n-taap,7.054125771490433)</w:t>
      </w:r>
    </w:p>
    <w:p w14:paraId="06A62E4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smn2,7.054125771490433)</w:t>
      </w:r>
    </w:p>
    <w:p w14:paraId="30494C7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bse,7.054125771490433)</w:t>
      </w:r>
    </w:p>
    <w:p w14:paraId="0707CE7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rhythm,7.054125771490433)</w:t>
      </w:r>
    </w:p>
    <w:p w14:paraId="5189A05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md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>/mpn,7.054125771490433)</w:t>
      </w:r>
    </w:p>
    <w:p w14:paraId="27DA4C3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transmission,6.63291230641413)</w:t>
      </w:r>
    </w:p>
    <w:p w14:paraId="7CAB469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form,5.8377304471659395)</w:t>
      </w:r>
    </w:p>
    <w:p w14:paraId="51C073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siplk1,5.8377304471659395)</w:t>
      </w:r>
    </w:p>
    <w:p w14:paraId="0D84BA4A" w14:textId="6D116BCA" w:rsid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(expression,5.740338101157291)</w:t>
      </w:r>
    </w:p>
    <w:p w14:paraId="57EFD9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tal Medical Words: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310</w:t>
      </w:r>
    </w:p>
    <w:p w14:paraId="277B897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or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 xml:space="preserve">Count </w:t>
      </w:r>
    </w:p>
    <w:p w14:paraId="49556DA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lammatory breast can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D5B735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2GP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864666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NA methyltransfer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EB99E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rticipa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205D5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genic inflamm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DD91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yelodysplastic syndrom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32D80A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. col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3ADD4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T5b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EC3A4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NM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2886F7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ardnerella vaginal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729486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MI07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5CC64C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-N-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acetylglucosaminidase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D42DE5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thracycl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958845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asta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3DA34E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dv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52B80D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ncer Genome Atl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0F9AD0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Fm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 Like Tyrosine Kinase 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5702DA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lioblastoma Multifor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B9525E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Fm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 like tyrosine kinase 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3DC09E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art 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B73B2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ection of the genital tract with HR-HPV triggers chronic inflamm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0A65A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polyethylenimine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8F8D1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TP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C773C2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quamous intraepithelial lesions and HPV infec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54C6D4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ype of brain disease or inju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00827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nc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3DEB3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ng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192993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M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00CF5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malignant cervical les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C2A68E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20744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ta-2-glycoprotein 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BC99F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rombo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10369F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B04E5F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rvival motor neuron-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5F65E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cter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78559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LT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1BEAA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s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AB2C6F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u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7786B7F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chizophren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64D0D6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muscular disord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506D2A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6</w:t>
      </w:r>
    </w:p>
    <w:p w14:paraId="01CBFB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rvical can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982FFB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zheimer's 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199614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L15R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435E86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ningoencephalit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3219F8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OX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BF1A9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lenic marginal zone lymph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1035A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uma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48BB46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n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39B65B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munodeficienc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B99922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CL-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xL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D8945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nile plaqu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62ADD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uberous sclerosis complex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58E2E7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lioblast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6</w:t>
      </w:r>
    </w:p>
    <w:p w14:paraId="5A997A7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-MY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CFD50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ment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CFB7EB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739DEF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I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22AABE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aglycosyl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A127DE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mozolomi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27533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DS/MP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653935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gG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ED53EE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pidem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5DBE57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ira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FFDBD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bbi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5452FA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aft-vs.-host 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E5273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bbi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C1FC90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. aure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A6F745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Sanfilippo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 syndrome type B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0CE4DC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yclophosphami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58A72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. aeruginos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B59925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ee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64F1A6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utoimmun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3B38C6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sion lo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A1DEF6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7</w:t>
      </w:r>
    </w:p>
    <w:p w14:paraId="297563A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</w:t>
      </w:r>
    </w:p>
    <w:p w14:paraId="177C20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4</w:t>
      </w:r>
    </w:p>
    <w:p w14:paraId="0FF0441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matological malignanc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F7165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a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C4701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B0C9CA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um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DE1EE1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demic diarrheal 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F787A4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nd.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7BF86C1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i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2</w:t>
      </w:r>
    </w:p>
    <w:p w14:paraId="04573D9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om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1E1B8B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EGF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B784AE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Zebrafis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0DE548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utoimmune 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6C5D02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s1077014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72D2BB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RP-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2AF313A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amage to the retin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44BC8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A01C4B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ukem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0E3638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um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</w:t>
      </w:r>
    </w:p>
    <w:p w14:paraId="6E6D6E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s179973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73BFE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KLF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38FECB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hodesian human African trypanosomia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378BDA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yros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A11CBE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bendamustine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7C9056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75E15D7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astatic 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1CB93A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-glycoprote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9EBEC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n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4AE434A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lammatory disord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C458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IN3 les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A827B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bstance 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AC45A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EDEAi005-B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</w:t>
      </w:r>
    </w:p>
    <w:p w14:paraId="79D4DDB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lavonoi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4BE8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ec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92C7A5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D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1</w:t>
      </w:r>
    </w:p>
    <w:p w14:paraId="1A5E5A2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D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0B5A8B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MZ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44165BC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kidney sto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8CCDA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ebrile neutropen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5DB09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rheumatoid arthrit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F0B37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imary immunodeficienc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C64AC0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Aldox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3D29BA1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Sanfilippo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 syndro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4D46A3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em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5</w:t>
      </w:r>
    </w:p>
    <w:p w14:paraId="63FB3E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GR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8879D6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6H5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5ADA8B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uster of differenti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22D845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e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739CE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358Leu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FA56C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P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82E308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chizoaffective disord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F0922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C8A132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D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80DAD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. pneumonia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FD2CF8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inal muscular atroph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57006E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a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1</w:t>
      </w:r>
    </w:p>
    <w:p w14:paraId="55C64AE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3334381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antipsychotic-induced dopamine 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supersensitivity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 psycho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559933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5T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0871874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mbryo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5FE15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T 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754E76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C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F3E2C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F4266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cter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1701DD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rdiovascular 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535DC3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frican trypanosomia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E4DB6F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67031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-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gp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918FF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lioblast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2F0137F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358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5CCBB1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rleukin 17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D6847D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L15R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499E5F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yea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F18182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r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</w:t>
      </w:r>
    </w:p>
    <w:p w14:paraId="6A63B83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heparin 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sulphate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E9F996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cter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BCC184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mmali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FCCF1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uman papillomavir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452F58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lyamine cationic liposom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DA36B4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missible spongiform encephalopath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15683A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xic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F04FB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vasive breast can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D1FFED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I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F810F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urit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53494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L17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D236E6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PC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34F835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terine cervical can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C6F831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g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D04F0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ain infe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183D03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t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</w:t>
      </w:r>
    </w:p>
    <w:p w14:paraId="18D73C0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betic retinopath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258F1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B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7FEE221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ysosomal storage 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D9EBEE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cterial infe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E0F333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s468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82D53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VH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DFC37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ymph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FE355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mphiregul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F4A59E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pamyc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26700A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Danio 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rerio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490E06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RD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4FECD2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Branaplam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E1222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sceptible-infected-disea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8D091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S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0470F9B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x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D284B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eatment-resistant schizophren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DD7EC1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T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F87F4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lichen 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planopilari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DA8D4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MN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0EE3D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Extranodal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 Lymph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EACA92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ox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0E3236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zebrafis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4D1EA3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2</w:t>
      </w:r>
    </w:p>
    <w:p w14:paraId="14139BC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olester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F4ABE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ector-borne 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1831B2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ryptococcus neoformans, 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DB60C4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phB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3</w:t>
      </w:r>
    </w:p>
    <w:p w14:paraId="6C02AAF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PrPSc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D664FB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MN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190BF5C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ss of brain fun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AE050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0A7B030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C2EEB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F3B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1F1C825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pam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3C013E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yros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AC83A6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ngal 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E75E8E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itrull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C7390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rvical dysplas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870B30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. neoforma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91B3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Bendamustine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E9164F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2AF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3ADBDE5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citrull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1FEE15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T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BBB1A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use str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3EFB7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M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3E4D85C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xyg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F12BF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rrheal 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D4663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lyethylene glyc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06AF51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gin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2481B0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tumour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342194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RSF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79CFF5E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scular endothelial growth fact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A18B11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logical disord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04DF4F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rticostero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9BB005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fibrillary tangl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080E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Aldoxorubicin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E2C8D1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owth fail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E2E65A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4FF9D7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rvival motor neuron 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D482B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tech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4B6EEF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8F9F8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rvical Intraepithelial Neoplas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8B7B73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LK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3AFD25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PV infec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C9B568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lorectal can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E54775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B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972A1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96 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D97E59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bet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74F31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east can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427706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ng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80FB81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RE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E155B2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T1, 3 and 5b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4571ED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inal Muscular Atroph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D4619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ta-2-Glycoprotein 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54F50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iodinase 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ECD386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S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1F9498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ute Myeloid Leukem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3862A1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ident kidney ston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D0985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15C147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ute myeloid leukem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4895E8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4FD8B8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R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DDEDC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u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7</w:t>
      </w:r>
    </w:p>
    <w:p w14:paraId="39C619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ypanosoma bruce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FBC910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i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0015341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utoimmune disea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87CB2D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72E6DE4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T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DEABD1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yroid disrup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164C6B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uman Papillomavir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229210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ov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EE486E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IN28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018D7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-defensin 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1E01B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brosing alopec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E35A24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4AA03A5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xic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1</w:t>
      </w:r>
    </w:p>
    <w:p w14:paraId="7FEBEC2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tt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18D09E3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criptional Start Si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652876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L-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721A26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gG2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06052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dysregulatory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 syndrom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A53DA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rrhe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DFB14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r-Leu-Lys-Pr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4486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CT3/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3E255B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omach can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CFF9B2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ysosomal storage disea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4F03E8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bbi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7F9B713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lauc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095369A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ain ischem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00A074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ira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BC5610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gh blood press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E27C1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lyphen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643A0B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bbi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B7A010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pillomavirus (HPV) infe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286FE6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s1800497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FDA95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betic Retinopath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FA53E1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cterial and fungal biot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14AD6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1-type (IFN-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F0E6C7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P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1765459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-cadher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32C6D1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degenerative disord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7A61785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branaplam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851DCC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L-6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78E681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i-DS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3D3B6ED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xorubic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C17914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I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F2C6D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MZ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66F411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ec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5</w:t>
      </w:r>
    </w:p>
    <w:p w14:paraId="7520322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tic disord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F3090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G glioblast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352F0C5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68F85A2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Lichen 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planopilari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AA7D5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tam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3C2CDF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cyclic AM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363DC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no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909A3A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ral infe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1D7AB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yelodysplastic/myeloproliferative neoplasm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9E801B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um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0</w:t>
      </w:r>
    </w:p>
    <w:p w14:paraId="2497971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AGLU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6</w:t>
      </w:r>
    </w:p>
    <w:p w14:paraId="668B0D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i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F9BE09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GF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A039FC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tropen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816561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ectious disea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F06E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om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3</w:t>
      </w:r>
    </w:p>
    <w:p w14:paraId="41C9BB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32E883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PV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5B2B8E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ryptococcus neoforma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0E4D3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op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CB4BE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ronic mucocutaneous candidia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CFC08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ildr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BCF35E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li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75450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ZH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18AEF59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rthotopic glioblast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0B11853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 xml:space="preserve">Cryptococcus 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gattii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06118E5" w14:textId="13B00225" w:rsid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astric can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01991F7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tal nouns:1576</w:t>
      </w:r>
    </w:p>
    <w:p w14:paraId="6A582A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tal verbs:504</w:t>
      </w:r>
    </w:p>
    <w:p w14:paraId="624F04AE" w14:textId="459ED986" w:rsid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tal other:1577</w:t>
      </w:r>
    </w:p>
    <w:p w14:paraId="47516C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tal Words: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609</w:t>
      </w:r>
    </w:p>
    <w:p w14:paraId="19BB5A4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or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 xml:space="preserve">Count </w:t>
      </w:r>
    </w:p>
    <w:p w14:paraId="4382A3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trac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5BF3DC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ter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4B0CFD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p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E22EDF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ncancer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D10A5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ff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2B682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oal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EAE6D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FN-γ</w:t>
      </w:r>
    </w:p>
    <w:p w14:paraId="74B8C6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FA79E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ak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C8688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6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041F96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lu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1E098D5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a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F7FB0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-TAAP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0938E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ific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7BEEE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gres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2CFD4A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ime-to-ev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A1CE63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ple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1B817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G-D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E77100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7</w:t>
      </w:r>
    </w:p>
    <w:p w14:paraId="08AEF1F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ov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A84EF7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prov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8E3693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rombo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747692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prote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3999A3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lavonoi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61AD2A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lic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E0F6E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multaneous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11DD2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402A28B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harmacotherap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C69246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degener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8A6BC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om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FA859A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oun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8834C2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chnolog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700E609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3</w:t>
      </w:r>
    </w:p>
    <w:p w14:paraId="729D7A6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di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E6E3F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t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69268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o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39C865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fficac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7E93B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lyc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98B64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karyotyp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38BEF0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ide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A5D67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3C63631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i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BDE01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r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EFB3DB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96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77AECD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fric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DDEF9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long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A3E5A9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ec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527073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54B81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alogu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CA937C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di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72CEBA5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en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FCF9A0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ria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A54290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giopep-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9B7A7F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du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5B3C38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1C6154E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ynamic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D0419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tibod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15186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rehens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8FA3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ggress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4784B8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5F6C39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en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6B946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harmacokine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CBFC95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tei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49C653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a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EE337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a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DDEEC5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Cambria Math" w:hAnsi="Cambria Math" w:cs="Cambria Math"/>
          <w:b/>
          <w:i/>
          <w:sz w:val="24"/>
          <w:szCs w:val="24"/>
        </w:rPr>
        <w:lastRenderedPageBreak/>
        <w:t>∼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>5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C1D776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ru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417BAF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henotyp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0FDE5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zy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676266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w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44FBD3D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Branaplam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BF9E11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ampe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C3C822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laqu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85ABD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mperat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C33502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spi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7796EC3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 w:hint="eastAsia"/>
          <w:b/>
          <w:i/>
          <w:sz w:val="24"/>
          <w:szCs w:val="24"/>
        </w:rPr>
        <w:t>β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>2GP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3EFEF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RSF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6C73AF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x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42DD7B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aracteristic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DBA6E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eat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3</w:t>
      </w:r>
    </w:p>
    <w:p w14:paraId="543AE7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PLK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</w:t>
      </w:r>
    </w:p>
    <w:p w14:paraId="72C758F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gge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4AD1B8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006DA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ve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20C3C4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gre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A707E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im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8BA7BB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angl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529EE2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terozyg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A24EF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a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31BC63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PSC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33487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zo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1427D1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EC53E3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w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FF05E3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itrulline-specif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35AE0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sulphate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06D539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n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5D2C648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utri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0B1A64D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hibi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E9C64D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ng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0D5CE9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se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56471E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9731B2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olu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FE4F4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af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D882DC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gr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C502A5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ELS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A7534A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er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D71DD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sto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45815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teoly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2319F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4D386A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rpholog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1E2658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velop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55EAFB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so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</w:t>
      </w:r>
    </w:p>
    <w:p w14:paraId="4C888D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r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2D9BBA2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at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4151B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biliz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6E8DAB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cre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E1C1E6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7C874B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aly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03396E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rrhe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3216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n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4A9A12B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co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3CE0C7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lationshi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2C029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branaplam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111C7F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copolysaccharido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23124A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ow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258C17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reasing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201BAB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076408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S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3975AD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plic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085711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A50E1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c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EFF93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aphys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0382F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ro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680172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rth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B058F0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ffective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F4D87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pe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C436A7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verexpres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5963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intai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D4640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la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B264F0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gra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7B2FD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ront-l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8C1C8D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-cadher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D43043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aft-vs.-leukem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F04EA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AA21F8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mic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8A0664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ri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C8031F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ify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D08D2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ec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679A9F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lecul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6479830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ysplas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4A5774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ver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ADD5AF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RN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8F7D2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pillomavir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64712B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9</w:t>
      </w:r>
    </w:p>
    <w:p w14:paraId="1FA6C9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ur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C859DD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th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3</w:t>
      </w:r>
    </w:p>
    <w:p w14:paraId="0D05E9A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cle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6E242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disord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12897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ltifor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D3E31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M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607C75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D2/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376B1E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in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B94340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Gyl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F9CB81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stematic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A4F82E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twe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4</w:t>
      </w:r>
    </w:p>
    <w:p w14:paraId="475DC05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liev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2A9B7E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orm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40200D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por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0BE85BE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igh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C1B891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scrip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767D43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leas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545CC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ybridiz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1BD685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a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1A58D5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rigin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CF15E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"irreversi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2BBE4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pamyc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D4185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nthe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5A60E9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mo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E8972C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al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A04BBD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xyg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2A723D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rpret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11799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2</w:t>
      </w:r>
    </w:p>
    <w:p w14:paraId="5161B5E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vious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C8D4ED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du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4157C3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a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4</w:t>
      </w:r>
    </w:p>
    <w:p w14:paraId="074B577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ti-tum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06687D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ghe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876B5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maligna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D1ADA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re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A3F70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ver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2EBD3C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DS/MP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CD5B2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ffec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D26D62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ture.</w:t>
      </w:r>
    </w:p>
    <w:p w14:paraId="75F31C6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A9604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s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843BEF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ckl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A00BE1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ircadi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988C4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xorubic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EDECE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ccurr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4AF933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isk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EAF869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ukaryo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ECC028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3892E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0C55A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annota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E38D48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ry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53DC3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D891AF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0FDC62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30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4B6E56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re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78B62C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mis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95A50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s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8C0CCE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heumatoi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7821F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avi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5FC5A1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ltip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5D18CE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ttend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BB2A8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F125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eriment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147613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tinguish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A6936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v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714D42F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la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C0F98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tt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D5D80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hogen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71CFE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G-C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6</w:t>
      </w:r>
    </w:p>
    <w:p w14:paraId="3E64F5A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le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23181A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ow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0046D5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merg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87A86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or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F7EB47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vor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DD99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2609C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ve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F64230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id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7FA072A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l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95C13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u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C77B32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ria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7204AF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erate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CE7B1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F9267C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EA502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B5FEEA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NA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6</w:t>
      </w:r>
    </w:p>
    <w:p w14:paraId="1A54750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s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51A9C5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ataba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8ED30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ncoprote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E77838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res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9FD4F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r-Leu-Lys-Pr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5EDED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cove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3C069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CT3/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79F6E0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u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A4C771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inic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2811C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M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E20B3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dynamin-rel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798875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monstr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18E3DD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ymphoma/IELS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8E69A3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mi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B75C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gnostic-therapeu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2773F6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ay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3C86F6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sigh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B663D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ff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C5CA4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brobla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9285E9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Zamb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CC0C93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n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AF392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te-specif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D3F851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chig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8E167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chniqu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A5F74A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op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B0B34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7F3ED9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MZ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3EF72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is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40F647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D8DE83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ccu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813898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E44761">
        <w:rPr>
          <w:rFonts w:ascii="Times New Roman" w:hAnsi="Times New Roman" w:cs="Times New Roman"/>
          <w:b/>
          <w:i/>
          <w:sz w:val="24"/>
          <w:szCs w:val="24"/>
        </w:rPr>
        <w:t>So</w:t>
      </w:r>
      <w:proofErr w:type="gram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08F2B2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lor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F7732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AD3E04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r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D50743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r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2881D9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g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AE3934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fe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796D7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ang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0CF69A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.</w:t>
      </w:r>
    </w:p>
    <w:p w14:paraId="50146DE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ACA038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S-Ig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2F611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il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4FC1CF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w-risk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6EF306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eara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121AE8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lex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5430235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PSIIIB-iPSC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5C98F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sta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09FD18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oplasm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E36A24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ul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0FD57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g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221794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D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937770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di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FDD611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mis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0AE38A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636B96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e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C728A3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mozolomi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12D40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G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601E32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gEM16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18FDE7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9</w:t>
      </w:r>
    </w:p>
    <w:p w14:paraId="0756DFC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cove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AD315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ll-leng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EF9511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scillat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DAA18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c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177B6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th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8AA19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ructur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09E16E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BE09C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munotherap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2F37B4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live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1CD969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ec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7169D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alyz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9AB137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r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316A98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ri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77360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m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04D36B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efo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D396E6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gula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F4DA1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stem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02AAFC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ru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0A526E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view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7AD230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aly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CA339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tribu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CE150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irth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AECFF5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iP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10D332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2704A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rleuk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8F9B46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arge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E8BEF1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/600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95F833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pres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038E01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0F9C4C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oup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8FEA17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TI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B86362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6D7D4F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gnifican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4</w:t>
      </w:r>
    </w:p>
    <w:p w14:paraId="011242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res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349A87D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B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75A58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derstand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005662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A2C6D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ytoplasm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584BBF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an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02C7F3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Ju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6189A6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w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58E810D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gh-do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9DB2D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mo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87AAF9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hypothe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5AEA1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ircadi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76812B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EA35C1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tein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C0F9A4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/2000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D9E15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4A5A75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monstr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2125ED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lexit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5CC75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ve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FC1E05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Fm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BC757E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cho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982D4A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scul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26332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cto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3849F6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ecific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1E41C8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roac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726D59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lyethyle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7DCA8F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ver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74B04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kDa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4076DA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E44761">
        <w:rPr>
          <w:rFonts w:ascii="Times New Roman" w:hAnsi="Times New Roman" w:cs="Times New Roman"/>
          <w:b/>
          <w:i/>
          <w:sz w:val="24"/>
          <w:szCs w:val="24"/>
        </w:rPr>
        <w:t>so</w:t>
      </w:r>
      <w:proofErr w:type="gram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C067CC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S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2FEEBC3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Mucopolysaccharydosi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4B721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07EF41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you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165D4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MA.</w:t>
      </w:r>
    </w:p>
    <w:p w14:paraId="0A856A3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B498CB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umans'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FA8FB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0CC5E4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IIB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1B49FE1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0A4D36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trix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E4FE3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s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9C8228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6</w:t>
      </w:r>
    </w:p>
    <w:p w14:paraId="3DE08DC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ic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AACAA4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te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7D0CE6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alyz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2FDD4E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rge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EDD8AB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ul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420795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quela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CDC8C3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3FB48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ul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A25F81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ffec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DAB1C4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l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8681F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7DA00B1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t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7FD67DE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croRN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2A997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F1D893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determin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B24BCB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ubul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B68C73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um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1</w:t>
      </w:r>
    </w:p>
    <w:p w14:paraId="5DAF8A2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ectation-maximiz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254001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acetyla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B93565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ffer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3E64B42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LT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86026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pul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BBFDF4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ptimiz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AE65F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lud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2F7B74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R102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3E5E6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vers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7B97AA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stan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1A41B1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tivat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FAFE57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tle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031B9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stablis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4453D9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u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F59121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ffe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716D6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logene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023CC69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s.</w:t>
      </w:r>
    </w:p>
    <w:p w14:paraId="709AF8C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445C7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405491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ur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9D0A0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3A2EB1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cripti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C20A20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r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AF4988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cripto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48C06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z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AD1E5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rea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170E1B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rvix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2901C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ease-fre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D99676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GD;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206FD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rcinogene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46FC6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F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F2A80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bs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C97AE1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polymersome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1FE6D2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i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68ADCE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00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ED134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ovinised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ADBA1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mograph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CAF15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troph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298534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ithin-househol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8BF434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atur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C85B48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apitul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06B1A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omeosta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7D50B8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E44761">
        <w:rPr>
          <w:rFonts w:ascii="Times New Roman" w:hAnsi="Times New Roman" w:cs="Times New Roman"/>
          <w:b/>
          <w:i/>
          <w:sz w:val="24"/>
          <w:szCs w:val="24"/>
        </w:rPr>
        <w:t>may</w:t>
      </w:r>
      <w:proofErr w:type="gram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6327D05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microbiot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971AB4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por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8C553D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raepithel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52DE85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rbid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D3678B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allmark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DC2DA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P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74C0DF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yp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BC0A4E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twork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88238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chn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6AB909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0ED813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t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264A96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hysiolog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AC27D4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Aldoxorubicin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24DBA0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ti-PLK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AE599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ltiface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54619A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ea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D5218C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18D0A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um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AE7B80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lecul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668CA1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C279EC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ntr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702C3F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dical-scientif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0255AE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lausi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41D779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gnanc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98262C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lammato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A1454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t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8FE1F1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duc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7FA8C7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hanc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1EBA16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tivit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79B9CA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cervicovaginal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7D64B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ddl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3185F6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iot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90FCA5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g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DD2CE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β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3B53EB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nov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D6C6EF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a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3E9EA7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cripti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FD5F22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ndro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6DB7070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S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1964B8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tcom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DDB35F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le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DB1C4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ac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7C3D48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i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EBDE9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NM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6AD3FF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llow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6F7CAC2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p5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CE4DC3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ran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2DFE1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id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E255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-inflammato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2FEFE1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althca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B674D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serv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51876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lic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682C0A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nerv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126B1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lti-paramet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7BD57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5</w:t>
      </w:r>
    </w:p>
    <w:p w14:paraId="6DB88A2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c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B999B5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u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EE84A7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bt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07DA17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i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5</w:t>
      </w:r>
    </w:p>
    <w:p w14:paraId="0EA8B4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r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930540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llabor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E15BD5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iomark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30E3A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arge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3DE970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r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D559EB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iterat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8B6E03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fi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C59D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cilita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A4509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5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589C5B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i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172FE5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6</w:t>
      </w:r>
    </w:p>
    <w:p w14:paraId="6394D31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mun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F72A75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rea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C8B99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stem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294CFC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1F3FE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Italiana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87297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v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F1B54F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val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697CBD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tgrow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872F86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ew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DB05B5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re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ACDC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FA1F65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aft-vs.-ho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373F1E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bin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212CD6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ri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5FD18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ti-glioblast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4F4DB7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ns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09528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hythm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54EB4E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DAC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77EE85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t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AA45D6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wo-sta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EA0CF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il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A51B87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"epigene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C1E1C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inva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A27C7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e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432C384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2784D2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o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C344B4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rticostero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D37A2A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serv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A68AB2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L17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C7BBF9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ll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2716FA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form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4D4257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rveilla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9AE25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quick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8F439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C61B25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ap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</w:t>
      </w:r>
    </w:p>
    <w:p w14:paraId="1B04ABF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31</w:t>
      </w:r>
    </w:p>
    <w:p w14:paraId="1D46318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scrib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8E783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ki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4A4163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dru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5F4B9C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duc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88909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gno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C48C70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hibito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5F07FFB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Cambria Math" w:hAnsi="Cambria Math" w:cs="Cambria Math"/>
          <w:b/>
          <w:i/>
          <w:sz w:val="24"/>
          <w:szCs w:val="24"/>
        </w:rPr>
        <w:t>∼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>44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0E9840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ubl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97A6F5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ac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90D0C1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tiphospholipi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495480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deca-neuropepti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DFA5D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MN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8EBD46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k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A40A06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henotyp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C575F1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ur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0EE8125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rfa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8140EF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riv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348EC32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tt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3E20D5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ort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2263F0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tic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04C145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ffe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41B5BE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sider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4658C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g11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D93A8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-regener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6A6EA7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tab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C7EA61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ina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B66A5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C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E1974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p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719637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pen-labe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AEF1D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me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238BAC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di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5634BF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sign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D657E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microtubu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9ABEFD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el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41D2C6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issu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E3E2E3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027F949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erti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373A5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re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6AB2C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cter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FCF0C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0</w:t>
      </w:r>
    </w:p>
    <w:p w14:paraId="252A8F8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tend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CD1085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A397A0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 w:hint="eastAsia"/>
          <w:b/>
          <w:i/>
          <w:sz w:val="24"/>
          <w:szCs w:val="24"/>
        </w:rPr>
        <w:t>β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>-defens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A0A12A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av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F7AD43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eiv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62CB89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yelodysplastic/myeloprolifer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CB18A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yloa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21AA1E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rdiovascul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2C1A8C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apy"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A74CB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s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DA7860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ul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ECEE5D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84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254FE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ea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1C24B3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o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5CD2CD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a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B3D169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ousan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99197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ud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1</w:t>
      </w:r>
    </w:p>
    <w:p w14:paraId="5973C0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ti-EGF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8B863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arge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4E0FA3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ll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5EBDBE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ss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45F47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54</w:t>
      </w:r>
    </w:p>
    <w:p w14:paraId="36343D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ep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D1896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du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0365368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gener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CE907D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li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2DDE10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s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50E85E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rul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9350B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V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2FD5F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peri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D46B0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ffici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BF220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IKEN'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2C6273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min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6DC25E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nt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6A7DBF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dem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0AEC8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ose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C49304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bjec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ECE499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sa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AE932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cle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5042E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e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523D88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mphibi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B37BF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e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4C29A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rateg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8A1DA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144B7A5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2EA151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ytokin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7DB6981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D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0F622D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bou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DA2920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le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0C9EC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lica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D891D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peptoid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304A59A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provem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5F583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tec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7C8981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gain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658071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mpathe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B9769F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ficienc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AC85B6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eatur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3676D3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r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D6897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fferenti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E63641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ung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6033DA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9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56179E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prachiasma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78E4FE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N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099C71F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mitte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1CBEB4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apeutic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70E4D5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ell-establish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AB9420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uthorit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0267DA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lenectom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FAE4BB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hyltransfer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C9BE7E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;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41D425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186FC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iv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2879AE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dogen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74F967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havior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34B6D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fficienc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FBAF79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soci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2B898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ur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EB66F0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i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7CF13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ur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E261E1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i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75C38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como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7FA485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conomic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7B6E21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ud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E0D539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u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04BC42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aci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5B019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lasmi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FD8CCF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ituximab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B3B0C7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polycomb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35B40E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vail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ED58C7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ypanosomia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179E9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x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D0EF96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72824D4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ribu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BDAFEC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ass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B6BC58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0855AE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ho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36FC42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omen;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68B588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aPL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ACF41D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i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C1D2A3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lauc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5EA909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lignanc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2BB069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T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BF8BF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nifesta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0C7FFA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uert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3A82EF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lfacto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61DBC1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hie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DC50D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derlin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BA996F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rk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41126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ar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0F6FD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aracteriz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1E6E24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E44761">
        <w:rPr>
          <w:rFonts w:ascii="Times New Roman" w:hAnsi="Times New Roman" w:cs="Times New Roman"/>
          <w:b/>
          <w:i/>
          <w:sz w:val="24"/>
          <w:szCs w:val="24"/>
        </w:rPr>
        <w:t>particul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  <w:proofErr w:type="gramEnd"/>
    </w:p>
    <w:p w14:paraId="0271554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ri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0E1B30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rticosteroi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D9E5C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par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F5C80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i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AC899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roit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CBCFB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903CD0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g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1DCEF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ccin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3CC262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MI07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9DFC0B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gh-throughpu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7F11F9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soci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854FDE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ic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3</w:t>
      </w:r>
    </w:p>
    <w:p w14:paraId="2F9C72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et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FDDFF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iolog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2A0F8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eth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47D1A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pti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1E6A3A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ectromet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C4BA33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mmariz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CC16F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AGLU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</w:t>
      </w:r>
    </w:p>
    <w:p w14:paraId="13ED46E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compa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0C6E38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ces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913FF1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tpu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F2F27D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u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5F19672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s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C975E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ng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1F55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5T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B2863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spliceosomal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77A9EB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ff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628B29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nec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25752D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udy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B111C9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A822E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bs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F4D7B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RN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4A7971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alth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00298D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munogenic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EAECC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gre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2FB186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bbi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5E3B8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o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7C328F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6</w:t>
      </w:r>
    </w:p>
    <w:p w14:paraId="3AC4DD8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lt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D738DB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monstra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50F664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tochondr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AD3038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.0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C3C826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T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8629F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bbi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A9855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gim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10C89A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yp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909344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ntr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2127E15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e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1FB792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rst-l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763A4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 w:hint="eastAsia"/>
          <w:b/>
          <w:i/>
          <w:sz w:val="24"/>
          <w:szCs w:val="24"/>
        </w:rPr>
        <w:t>α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>-N-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acetylglucosaminidase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4B48D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PSII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D9CBEB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ce.</w:t>
      </w:r>
    </w:p>
    <w:p w14:paraId="614DA8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7B48384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vanc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CA332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TS-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BDB72C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sid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CD03AE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cumulat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B6F8EC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ce/ethnic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1C41A7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rg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B38225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ndardiz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38A5F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rou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E6BD6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lan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A0624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ctop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8AA43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lo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6EE8C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co-infec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8887C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velo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730307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cumul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7EC0C3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one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41D2B3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zheimer'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E0F94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vi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6AFA3F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9</w:t>
      </w:r>
    </w:p>
    <w:p w14:paraId="3B3234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PSIIIB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10147F9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MZ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D70B2E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fibrilla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78D28D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rgi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D643B3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nn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9414E0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95C401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rHAT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3134D1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ll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7</w:t>
      </w:r>
    </w:p>
    <w:p w14:paraId="5681D8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dpoi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E64423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ypanos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74C3D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astr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2ED84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ind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D0D68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766136F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2</w:t>
      </w:r>
    </w:p>
    <w:p w14:paraId="0A85C4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bo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8C29E6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ndazio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D42A8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parit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1352EF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derly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057C7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imul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29B7F7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274EC3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matolog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A95DAF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utosom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1FEBE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iolog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24DD37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5B4FD5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RP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B66E9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r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620CA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bsequ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302933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e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5</w:t>
      </w:r>
    </w:p>
    <w:p w14:paraId="54D7444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MV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1625B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ir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55117A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re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3054B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po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D411F7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ients'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6603F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pon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557FE1B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fty-six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60447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hway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D2503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af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600E99E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munosuppress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33C82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eat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C925C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Simon'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5FB4BB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nd.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49596A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alf-lif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9C194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rd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271B56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yp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F48C9E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bbi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7626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len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DB9049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Linfomi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DF2E0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yesi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9A9525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gen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FC93F4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pon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8C846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k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7C0D49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tr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BA959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ffer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ADACA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ew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69F415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sen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69B953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umor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9B8C95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urdenso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11188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ester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8AE1A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le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A48BE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OX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3D3C6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hyl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E79C1B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rv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0009BF1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ulat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0F5540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courag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EA5C65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plant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8B612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6BE6D6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olester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1AF72E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OUR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12D856F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hogene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08C56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dysregulatory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2EDF53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urren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DE4318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op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64C713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ppo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D9F2F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lu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EE5A5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BB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0B15040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CL-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xL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0495B3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atur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93DF7F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95DCF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urs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EDB869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ni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6C773A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CAB850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arra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B1A8D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ca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4AB61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r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DD56F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ver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010B45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colle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BE21C0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u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3</w:t>
      </w:r>
    </w:p>
    <w:p w14:paraId="7C5A36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ffec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BF7EC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ndrom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130C6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soci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7419A2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ltimate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AC2DD4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ometim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0B0895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lyphen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F92D66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crip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F3825E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fferenti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812EBC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uma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8EB26F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lorect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04312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ow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2835DF8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requ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5CC09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liabi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FA26B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3</w:t>
      </w:r>
    </w:p>
    <w:p w14:paraId="44F9508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min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93935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ho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787C52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fil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EA30F2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ima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0894E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rfer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EA4671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u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4144E5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rec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A0DA5F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mero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8A59A9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428C8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8</w:t>
      </w:r>
    </w:p>
    <w:p w14:paraId="5BA2DBC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rnati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1D66C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low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A1083A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our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69814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od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353B91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1DF082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EDE29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egetabl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BF3D48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42C56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75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3FD175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6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F768E1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mil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23729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947D4B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i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3B7CFF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17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6DB207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ea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1DC72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crowav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11220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re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F79363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PrPSc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820E0E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7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05FBA8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quick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382CB7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oft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BC5787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knowled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1AA4E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ock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D90BC5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ongifor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49532C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eava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ACA2E2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bundanc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95A303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rganell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3F88C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PV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213FEC4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loo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C58F18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3</w:t>
      </w:r>
    </w:p>
    <w:p w14:paraId="6B35D02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lecu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A7F76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old-standar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6FBBD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l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129EED5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ul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040E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d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A494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lfunction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8DA5E5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pithelial-mesenchym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C62CA1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i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0</w:t>
      </w:r>
    </w:p>
    <w:p w14:paraId="34EF7F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pin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2FE96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nction"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BD7F42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ul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BDD4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dergo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B8C5C0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ip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2B2617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heri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052CB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twork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344BF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F6D2B9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gh-risk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A2F436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238F1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courag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D9683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vid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238618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PrPre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802D4E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FAF9A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1-typ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ECA242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NM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BDA37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-mRN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D90E87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TAIL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B3326C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4644CD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rthrit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6E450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tco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FEBB01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tent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FD0287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ros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FAC64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387EB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volv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05E47E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g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</w:t>
      </w:r>
    </w:p>
    <w:p w14:paraId="7BF924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tibod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FE8532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lioblast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0</w:t>
      </w:r>
    </w:p>
    <w:p w14:paraId="2ECB9A0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Mi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3E0A64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utoimmu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C56EF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E3A12F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g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4</w:t>
      </w:r>
    </w:p>
    <w:p w14:paraId="74F66DD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ea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CE192D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comot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4CB677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t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A4D62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urren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5BE19A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8EBA3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apeu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62F4813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358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590DFD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8CBFE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missi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F208C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ntox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4465B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inicopatholog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A3DC9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rea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F56ED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om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74D9E32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rganis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5EB727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du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93BE8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diti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3007B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diat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494D4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iomark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CAC88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nefic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203AA2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ro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7</w:t>
      </w:r>
    </w:p>
    <w:p w14:paraId="01A2EC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re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2536C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5756E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el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75170C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tec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037E4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IS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B4C0F9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jac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00013A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DFE3B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D5048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lel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C01FB8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t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31B57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sist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AFEE4A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ain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F95E67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we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4B6D48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oncofoetal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504C19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dentific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284C48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ffectivene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A7472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il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049D0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AD620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B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439D87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OriP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>/EBNA1-ba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D65722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crea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7D924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orte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0649B4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C3H/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HeN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EA569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ta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1</w:t>
      </w:r>
    </w:p>
    <w:p w14:paraId="4AD2FF5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ribu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B9B688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gno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3404EEE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ease-rel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C4E368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t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F8E1F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s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A5E18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ment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CCA5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RN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3ED5B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du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3D74FE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el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562175E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grad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CB5446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roach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10F398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01EDCC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B0814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LK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</w:t>
      </w:r>
    </w:p>
    <w:p w14:paraId="6FFB25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0E4B0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90 mg/m</w:t>
      </w:r>
    </w:p>
    <w:p w14:paraId="30450F3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464AF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creen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5B3863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ain-targe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5331B39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ki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4C2A0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ula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9985F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zo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5A13C1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long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58AB2F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0</w:t>
      </w:r>
    </w:p>
    <w:p w14:paraId="550096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129CA3D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ailo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E4682A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han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20E9A0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rveys.</w:t>
      </w:r>
    </w:p>
    <w:p w14:paraId="5536FC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988F4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omozyg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5617046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E44761">
        <w:rPr>
          <w:rFonts w:ascii="Times New Roman" w:hAnsi="Times New Roman" w:cs="Times New Roman"/>
          <w:b/>
          <w:i/>
          <w:sz w:val="24"/>
          <w:szCs w:val="24"/>
        </w:rPr>
        <w:t>however</w:t>
      </w:r>
      <w:proofErr w:type="gram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4C10730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yclophosphami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E18BED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racran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65CF60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-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immunoreactive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75804F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pp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6C2A8E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yea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4D6A2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characterisation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9314AA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issu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6308AB0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F10-LiPA25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E95E9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r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82362C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dica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09103D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rtic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64C6A7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ombina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C9DA6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cFO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>-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702E6D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recurr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55DB4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ough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6F18E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RP-1-medi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BEC38E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G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04E9F4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3</w:t>
      </w:r>
    </w:p>
    <w:p w14:paraId="634024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po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ECDE28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lied.</w:t>
      </w:r>
    </w:p>
    <w:p w14:paraId="2B78B0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020E5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uplic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9170A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rviv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2407A5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r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46175A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w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9EC41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ribut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78A07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geth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5615FA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ad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3A0903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vasta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1C89CE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ypothesiz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838932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n-vir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7D72FA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3</w:t>
      </w:r>
    </w:p>
    <w:p w14:paraId="3F0E049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5T4-specif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7D3784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mmariz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6B986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01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678CF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LK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3CC295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ist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A5B657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a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F51800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pa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4A9133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yelodysplas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552DEE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ffici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73E07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MN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1A4543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if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83F393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ar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C82C32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thoug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F8596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ress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2F10BD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460E18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3B97D8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cell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E12147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B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36A8D4D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urifi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5F9A5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ffec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5550F8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cord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E5CFD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bbi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084C92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lymeriz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126A9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CGA.</w:t>
      </w:r>
    </w:p>
    <w:p w14:paraId="334BF6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43AC51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32D-FLT3</w:t>
      </w:r>
    </w:p>
    <w:p w14:paraId="5DA6D97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4F2991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paramet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9E77A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n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043BE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e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1FB1D9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014.</w:t>
      </w:r>
    </w:p>
    <w:p w14:paraId="29AA9A9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0F8AAC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gno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EBC89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lp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1E1D19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cr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F329E5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cterially-expres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3F06B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in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6947EBE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ginee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732B60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rucifer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F7EA0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fferenc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7EA075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chine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82999A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Aldox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EF7B8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nthesiz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07513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ltrasound-guid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6856D7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mb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7C5982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Extranodal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26B81F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erim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1659A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tiolog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1D69C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-MY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146B8D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matopoie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12E48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ssent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7A617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ptid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9D1BB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log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E19DD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ccurrenc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15AED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 × 10</w:t>
      </w:r>
    </w:p>
    <w:p w14:paraId="185805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3DE945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rfac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CECBDE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in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13F35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rai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0E6172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ultur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612310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van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2EF53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lioblast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6253CE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t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42439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nm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CBA97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D5F8C6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59B782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gnos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85D7D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ul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5AC672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cos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1FE8B0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umer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D27698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clin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C0904E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E44761">
        <w:rPr>
          <w:rFonts w:ascii="Times New Roman" w:hAnsi="Times New Roman" w:cs="Times New Roman"/>
          <w:b/>
          <w:i/>
          <w:sz w:val="24"/>
          <w:szCs w:val="24"/>
        </w:rPr>
        <w:t>However</w:t>
      </w:r>
      <w:proofErr w:type="gram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310F466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episomal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20BACF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pr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4F73C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oup36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BD01A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gh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98CEF4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mes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EC38C2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fric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EE53B9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la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B2CE8B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cumen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4E9EB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llnes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CED779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ron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D120E0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ra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8B146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tec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3F84CB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hwa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7A4372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3</w:t>
      </w:r>
    </w:p>
    <w:p w14:paraId="01E4231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k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82205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ay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C395C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i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9</w:t>
      </w:r>
    </w:p>
    <w:p w14:paraId="7FA77E5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it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7A7054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at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D836D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610BF3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apeutics.</w:t>
      </w:r>
    </w:p>
    <w:p w14:paraId="7B841D4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6653D7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umor-suppress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4F2AE2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CC.</w:t>
      </w:r>
    </w:p>
    <w:p w14:paraId="2D0FFE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99FDFB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vestig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556DDC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ap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086004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l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FC511A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umb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6435B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hyth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128BE9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p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7325CB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cutane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BFFC33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di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DF19FF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o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9920E3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markab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338EF7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quam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A4654C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brilliz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72F663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dv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071BCA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dersta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65F16A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i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78F3EEA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ell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117B0D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4E92F0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raocul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0BD2AF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sefu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425BA9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lu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673240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 w:hint="eastAsia"/>
          <w:b/>
          <w:i/>
          <w:sz w:val="24"/>
          <w:szCs w:val="24"/>
        </w:rPr>
        <w:t>β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>-oxid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A3A8B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henotype-Ge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31598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monolay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E79C57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porta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09A194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sunderstoo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2C8ED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phB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514446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sse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342A7A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t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F26280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cial/ethn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5D977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-termi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2CFC14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tig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73737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lasmi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C5D1B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5AF8210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ear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C1729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otyp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FA2390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uce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D719E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laton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ACC05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menclat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FF7D06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ukem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101E73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N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110EC7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tl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14BB0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witch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FC784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-cancer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44031E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3DC83AD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cter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5856F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trapepti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B11242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oo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BA3FD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vi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D3846D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c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3035D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rrespond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3215A9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ncogen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19CB68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3413664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inic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747C1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u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6C61B5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ysosom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3912B5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1DBAE65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erved.</w:t>
      </w:r>
    </w:p>
    <w:p w14:paraId="2623520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40F8A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lo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338793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len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88E3D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volv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3E84B2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henotyp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19831B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chniqu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B93B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o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B32A2F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ipo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0A32F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programm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F6EBE2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56815B0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B8DB70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b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46B3EDD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pigenetic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FB96BC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war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768EDD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ckag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F781E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2AF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E3EA6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vel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64891E4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viron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7B5C8C6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rv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2883EF4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ine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87ECA0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ffic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31A90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ramatic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D3192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RN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1CBB29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ta-2-glycoprote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E8F5E3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biliz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D1F2F0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tochondr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05B72A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cientis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F4A9E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ff-targe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CBAFD6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RN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3C985DF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mal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3C58B44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ymph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207E2F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it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39A6D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eatm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585CB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ailor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6E952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4016EA7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velop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4A2E4CC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ros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D44047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ymph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56C66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ildr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AB0C6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bovinised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AB72D0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lee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0479C2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sist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3E042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-TAA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432BF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aborato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9E7E39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uthorit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013DE6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lk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54792C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menclat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5D7683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rm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3C6C24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gges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B17BE3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rri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8E9F6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1</w:t>
      </w:r>
    </w:p>
    <w:p w14:paraId="02A5BC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prov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B49A67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g1896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3833B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quen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C8712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rm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4E3590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ytos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0DC0D0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ffec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4ECC6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Illumin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A84E0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mplifi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6B48BD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nction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766224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kidney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43EEA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f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28</w:t>
      </w:r>
    </w:p>
    <w:p w14:paraId="0CBE78C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gnos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22BE9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duc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9B11A1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nage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A43E38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epto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97D128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vestig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E3CA66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uber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7C788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ap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7CD9836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B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F923A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nc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7D3141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fer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7B726E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bjec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85B3B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ste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1F10804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mot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715245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luded.</w:t>
      </w:r>
    </w:p>
    <w:p w14:paraId="611FF89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28FC0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sfold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FCB33B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ud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8CD3D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ur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2A8CF6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ucle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1288D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K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B67E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mit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32330D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earch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81459C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C.</w:t>
      </w:r>
    </w:p>
    <w:p w14:paraId="4FC411C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EC241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ngo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13163C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in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7</w:t>
      </w:r>
    </w:p>
    <w:p w14:paraId="2ECE29A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scrib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361FD8E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bsolu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ED0364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asta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C0573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od-entrain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DF46E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bserva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DAEF4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oper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BE355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lo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B5BDA5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mai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0DD52B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rt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5EA289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di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3252F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requen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4A8D09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scul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B567B3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FC177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SC.</w:t>
      </w:r>
    </w:p>
    <w:p w14:paraId="5C2540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C158CC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barri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1C6986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xic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</w:t>
      </w:r>
    </w:p>
    <w:p w14:paraId="3AD115F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rm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2444BD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s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11E874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antimiR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B3827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998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45CBE9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65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5097BA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ea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17D8AD3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bet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E7A46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3EE062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in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3D6E74D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hophysiolog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185F75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gorith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B6E68C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.78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5B729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-B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EC6F4A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nc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1A512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4CC0B7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rry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2DFA5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8DA0E7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t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06AC95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BAA40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liceoso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232553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Cambria Math" w:hAnsi="Cambria Math" w:cs="Cambria Math"/>
          <w:b/>
          <w:i/>
          <w:sz w:val="24"/>
          <w:szCs w:val="24"/>
        </w:rPr>
        <w:t>∼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>35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FFAED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henotyp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86F6F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aph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61B46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F5CB3D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s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26B8C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ruct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3067F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s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B534D5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yridaz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5CAED2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4F8D66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rewoo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945C9D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qua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55C2AB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firm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BDECB5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o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D2C099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isk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D79EF0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Tg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9D2D5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e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6861DF0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l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0DB63EE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on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396F2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op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0EA1A1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know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FF6D1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ng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ADE2DC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gh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89010D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te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29E34CF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X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00B99E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KLF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81C49C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04616E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ecies.</w:t>
      </w:r>
    </w:p>
    <w:p w14:paraId="7BE87E3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13E10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50995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us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BBCBA3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duc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23FB8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hodesien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19D8F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dentifi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488D89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iltr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0EA70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pec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CE20F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luripotency-associ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77CC56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ess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8AD1CE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lationship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3B0E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velop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8A662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cis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2305E7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volv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4A61F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spectiv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4050B8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a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4</w:t>
      </w:r>
    </w:p>
    <w:p w14:paraId="7098327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ex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9D462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n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03C0C6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igg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599C1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ro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6A08A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-typ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7EF977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t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D9287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atab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954AB6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03FB36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vailabi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6D175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CA29EA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ang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5AC8B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rich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76D1DF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matopoie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023C9B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ppresso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7FDB59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NTO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B2D1CE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decapepti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CBBA8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ut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63F38F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holog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27937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o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F5690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c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3</w:t>
      </w:r>
    </w:p>
    <w:p w14:paraId="56E791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outin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CC7CCE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dependen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80D7FD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8EED3A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m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D3A27A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emotherap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B10DD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ora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4106E1C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laqu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010BD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ha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D4E3CE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bendamustine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D829B0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qui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3681DE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rea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3D78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LBF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44195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ad.</w:t>
      </w:r>
    </w:p>
    <w:p w14:paraId="431B1B1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1EB964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lud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5F1EA5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chimaeric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6CB86B7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orpor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A00A7B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062F543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-87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60BEFD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view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A1C6FC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358Leu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FF9F7B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wnregul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3A21FE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MZ-ba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DAF69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vid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D7A480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yros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72AA9C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quantific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AC04B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r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E0C13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043D8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yeloi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5C44E0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iodic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6F149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aglycosyl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1A4D02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aï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AD28BF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igh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5038C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029E1C8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ZH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B94DC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lack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DE959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Bendamustine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>-rituximab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C1C948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h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F7A0F3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-typ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8A673D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tself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4B5F3A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F3B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351995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um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6C73D39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-termi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2899B9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a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423600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lle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C26BFE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gnifica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59D144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3</w:t>
      </w:r>
    </w:p>
    <w:p w14:paraId="6620B2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F79353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ro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7FBAD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diatr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4D2D107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nage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4DDAAC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nsdu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6EC7BD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ct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956C24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encephalopath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0676D2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clinic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AD3C28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ur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8DA2F1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154EAB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hancem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04F6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76032E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ter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08CB9A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1BA31C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ight-entrain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F1556E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ptide-decor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0B4603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ircul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2DC35F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ord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50DF9C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r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433121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ai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4ADAC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0B88C0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imari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2E143D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tochondr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F51B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a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043848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ousehol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E50F5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ifica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2F62C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igge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90F802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di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2B38E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cep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D7219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ccessfu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D479F3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clusive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FB377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raventricul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30946F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5F3BBE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ee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27D89A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zeitgeb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515BC2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at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DE1109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typ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E476A6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termin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4CA6F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vi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52FD8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ticul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79A15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VH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D362B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mu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121E941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s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A245F0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05E17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rv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4C3531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id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45831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CS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67EADB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gnifica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64DA9C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mo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C0DF9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ttp//www.informatics.jax.or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F4F8A9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ate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985773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sceptibi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03A31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Lemonnier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37F27C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por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2026EA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.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FF90A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os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001D8F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valu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1EDB80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uangw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7B9A9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gres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08B30A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t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7B3A1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R-HPV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1565BC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reshol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90AD03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our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EE34E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ov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145D5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ttribu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F1647B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ross-secti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4CB157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rateg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6E03877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9</w:t>
      </w:r>
    </w:p>
    <w:p w14:paraId="186FD4A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uidelin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53D624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ik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EF041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ptidomime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2140AF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25F5C1C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form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018E36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g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5D827D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inu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07DBC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pigene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32BCE51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7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3AD507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gent-ba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AF4A60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mmali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692D2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ect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199EB4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ow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788063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ande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06B8D2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inu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912C5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0427D5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sist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1D015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res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CF085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ow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F80B14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vid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71CB97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K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403120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IN28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4D822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itiative.</w:t>
      </w:r>
    </w:p>
    <w:p w14:paraId="32B87D7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AB297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muscul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06EA0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F00BEE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flamm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AA8FD1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a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00111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clero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406486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tt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701588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CIN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531600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rov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23CE3C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/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4FBF6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ke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126D47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at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9B146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ri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0E4A6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ten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EE240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bservati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8D734B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6</w:t>
      </w:r>
    </w:p>
    <w:p w14:paraId="630F15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Sanfilippo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54B687A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ou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97E4E2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tiv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7D893B7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e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BBCDB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quantit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3CF3B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rm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01CE2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kin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F2DA7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rm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57162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22</w:t>
      </w:r>
    </w:p>
    <w:p w14:paraId="69DD77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tig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04744F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lood-Br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92D46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as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901A0D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nchroniz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E84B39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3E9C2D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pyrigh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A0BD666" w14:textId="51F3441D" w:rsid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ell-targe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2CA444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tal WordNet Words: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321</w:t>
      </w:r>
    </w:p>
    <w:p w14:paraId="34A946A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or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 xml:space="preserve">Count </w:t>
      </w:r>
    </w:p>
    <w:p w14:paraId="5D087B1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lud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966F5F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d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DF647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munohistochemist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C30BC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ff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C745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rpret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BC07C8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27758B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XCR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793F58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a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223EC54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ak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5D225BE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ghe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A2D82F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015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F061E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ver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8D9E12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ximu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99FF7E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ffec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8F6254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600A5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btain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1D72CE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ltimod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6E164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prov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FE85E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ropriatene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0845F7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meta-analy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14E816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rk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BC69F2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00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DD4CC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7C287D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rmatit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CE1AD4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arge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8C242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v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759FC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E800E3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east/axilla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1ADCA7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33D0E7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mou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86015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92EC3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u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21BAA0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00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A55CA3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2</w:t>
      </w:r>
    </w:p>
    <w:p w14:paraId="783BA8B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erv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3C4AE0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4B542C5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venti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734CBA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ttemp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F74E62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dre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2AD8FE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sto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57774E5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7043D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spec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8B3E62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gne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890D1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lu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C17D2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ltip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7EB2B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iocompatibi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3F8F0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v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03738E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56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18DE38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tt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B5DCEE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long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8D7B5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ra-oper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647EB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r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00FB16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ver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51571B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2B772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ti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2BA66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en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3E9D80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AG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D10DC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ag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2</w:t>
      </w:r>
    </w:p>
    <w:p w14:paraId="0AE37EA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ow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47ED1F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eiv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049CF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rehens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B92B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venti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CC7C1B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6607ED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375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EEF291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valu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80844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imag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039BB7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verco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1D9CEE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uma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BE415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t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828B21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s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C458D5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i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34B88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stim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3D3119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g2S-N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357038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C3061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w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723DB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tumour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5B6C5E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fin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FD37B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CLUS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F48C5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spi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5C3D30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parate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83CF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aracteristic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FB2689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eat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1A637E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cove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00F0B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u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D20A7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gge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8B58B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7BAFE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cep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BBB97A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ft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06B507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8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9F752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Tumour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017703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L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E39DEB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70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D21739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mi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075D07C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le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70145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orm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6D3126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upl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A76561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w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8D13A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rnersto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DCB5AC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erg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D66ED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eta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0C517B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leed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42BBD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n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D17279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R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C56266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chniqu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00D1B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ema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1D2F0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tperform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4589CA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95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67D6EE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lifer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51395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B6A11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F37453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bserv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666583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asse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F533A0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olu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6E5142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toc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D42E3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r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A15DCB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9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3C1C5C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BCD46F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efo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D27A21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r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481D6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arli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0507D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00A1AC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c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EB2C23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velop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AD1F4C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o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3A92C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n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C0E7E6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lex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313E06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r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C95997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3112201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22DBC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ithou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F93492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read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06A83F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a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155349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CCF053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enom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D087EC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ymp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9F36F2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aly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AFD12F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forma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9CDBD6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gligi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4E9498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velopm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4B5AF3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u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90F59D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n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7</w:t>
      </w:r>
    </w:p>
    <w:p w14:paraId="3CF5B7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enditur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99791F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e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6C6F68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ew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9EBD44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yp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73ACB8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TERIAL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59FEFC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3BECC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gnat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9C2071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tio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397DF2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uster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45943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VE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F74A9F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arc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9A839E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SUVmax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5C2F5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350A5B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7F10C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ord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570FA9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A4ACB9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git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2727F4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kg/m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D88E1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uma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73C829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58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769C42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easible;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F97C17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b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BE6119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it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43E28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ri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F9BCB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rth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6D76E0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efo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1A42E0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&lt;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2867A3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alyz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C0B683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inu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CAB11A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cell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9D2140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diolog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B5840B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88-099;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3B882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la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87FD5B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B3660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view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027206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ept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681367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A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B7120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E0B91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ld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CE09F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at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0462D9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arge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F503A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if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3E6B3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gnifican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6486836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lecul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76BE4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lcer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130AE0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merg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390C23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m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378A8D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res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6F2955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rivativ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35875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ytotoxic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3A3D7C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dentif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F9ACB4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rg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075740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mo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4F024F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3BC66F4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OR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6A780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ur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2FDB2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ribu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9BB32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derstand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D9A463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/da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28452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l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96BF2E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fficac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D52631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th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CB0DE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rth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860FA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remov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B6C580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mo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67A50D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w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D7D61A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gh-do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E188AC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urb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E8FD9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lactinom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F91C6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dic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67A26D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in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7312BC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low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46915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E72A53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form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F39B8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twe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5468E2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monstr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6CD7D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ve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44F233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por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B05D0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eckpoi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91A370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DBDAEF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cto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0EDB5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yield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A573C3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mograph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AE0DC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a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353788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E44761">
        <w:rPr>
          <w:rFonts w:ascii="Times New Roman" w:hAnsi="Times New Roman" w:cs="Times New Roman"/>
          <w:b/>
          <w:i/>
          <w:sz w:val="24"/>
          <w:szCs w:val="24"/>
        </w:rPr>
        <w:t>aforemention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  <w:proofErr w:type="gramEnd"/>
    </w:p>
    <w:p w14:paraId="7444198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cur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394304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s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70BE9C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E44761">
        <w:rPr>
          <w:rFonts w:ascii="Times New Roman" w:hAnsi="Times New Roman" w:cs="Times New Roman"/>
          <w:b/>
          <w:i/>
          <w:sz w:val="24"/>
          <w:szCs w:val="24"/>
        </w:rPr>
        <w:t>so</w:t>
      </w:r>
      <w:proofErr w:type="gram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F14721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E6A1E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veal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8125A7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mon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3253A7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ormo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64163D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59F085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derw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10ED88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pla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19589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you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0C371D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00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4F393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301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F6CD2A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resect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CD9769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ort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DA7E56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rge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5D18C3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A1249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A90ADA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B61FF1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983C3A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nim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EF60DF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i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082F2A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outine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AA3F1C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alyz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E7EEB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hav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60F45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eiv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2F5AA3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reov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58F79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ul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C41E4C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MB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6F27E9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s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FEE0C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84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A7151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re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8548B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su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E838E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7EFBE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ow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35FEE2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03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23F7F1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a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8FC89E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ud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7B431A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o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86B6A9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piderm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E584C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F231F7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termin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17B881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lative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B202B4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um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C2A00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2533B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i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E2D6E1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rins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FE6825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hor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792401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du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754FE70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li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55E28F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ffer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85591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vas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5AB52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ng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888049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T/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524C8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iv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F2916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pul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64E028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9C2DD7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curac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3B6E6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lud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AB41A9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u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A6D68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cess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25684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E44761">
        <w:rPr>
          <w:rFonts w:ascii="Times New Roman" w:hAnsi="Times New Roman" w:cs="Times New Roman"/>
          <w:b/>
          <w:i/>
          <w:sz w:val="24"/>
          <w:szCs w:val="24"/>
        </w:rPr>
        <w:t>generally</w:t>
      </w:r>
      <w:proofErr w:type="gram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C241F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ymptoma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0D63E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u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62635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ac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2D07E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ient'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3A4878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i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39EF204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e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5B70BE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e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A50864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E3BC76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pil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65CA4A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llec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B24D7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a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F64C03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veral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72F32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bou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8AAC8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rcinogene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AE3B6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ssi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CE3F7A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ta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0A044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i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F7FB1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eatur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0C8563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ndardiz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0A014A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ract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8445B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di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1761BE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DiR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B1868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02;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265F21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3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C063F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bbrevi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56CDE3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amin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393C4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verview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6E349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ec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88ADDF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ove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2729B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1C596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anoparticl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4384ED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F3518F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E44761">
        <w:rPr>
          <w:rFonts w:ascii="Times New Roman" w:hAnsi="Times New Roman" w:cs="Times New Roman"/>
          <w:b/>
          <w:i/>
          <w:sz w:val="24"/>
          <w:szCs w:val="24"/>
        </w:rPr>
        <w:t>may</w:t>
      </w:r>
      <w:proofErr w:type="gram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630BC8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per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626DB1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pple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B11D9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4C9D2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50-099;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D9770A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c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5C9AC1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4DB6D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ea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0FD34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ea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3</w:t>
      </w:r>
    </w:p>
    <w:p w14:paraId="5CDBE8C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vestig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B7D2E9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vail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C7262E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btyp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B49FDE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tern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09F798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luoropho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1057F9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AFBA38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vestiga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2BCA2A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21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9B8CB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FP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172C0E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A5EED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o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6CD1F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rodu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6320E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ccur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960B9A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contrast-enhan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EBF02C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0DA4E3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44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1F801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ial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255E47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lli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429D99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ifi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48CFFD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rm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03EFB3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em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B379A3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rc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F22E1E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g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8422DA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si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DDEDA8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E44761">
        <w:rPr>
          <w:rFonts w:ascii="Times New Roman" w:hAnsi="Times New Roman" w:cs="Times New Roman"/>
          <w:b/>
          <w:i/>
          <w:sz w:val="24"/>
          <w:szCs w:val="24"/>
        </w:rPr>
        <w:t>particul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  <w:proofErr w:type="gramEnd"/>
    </w:p>
    <w:p w14:paraId="59724BF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imita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0D994F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trospec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6352E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cond-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1547B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11E504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mpto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2FB51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E809ED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CE-MR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759AAB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tcom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5F712D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ac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299715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39E87F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40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3D251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ep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90DF4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aris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ED377D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20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1A88E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n-ide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A5D7B1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llow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F48AF7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strog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280932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soci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6999B2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n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85944B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ic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3AD91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althca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4ADC2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a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911207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di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11643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qui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E1A05A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ed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758C2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33D81D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iolog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9ABAA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9C6C73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eth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9D638D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bt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A4E729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anis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E8F857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havio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300FCC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r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7EF2F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i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E11163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CXCR4-targe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08E07E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la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3D1430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R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E04C9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mmariz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8A372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c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17F228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terogene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55BC3D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xi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C742D0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ur-mon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FF021F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iterat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A52B71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rty-tw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2471BC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viden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D01E8D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dic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D4DDBB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ar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EF1E47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5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0D7DC1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42427A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=0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A128A8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d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45890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btype-specif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4B3AC9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stem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BF20CD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FE2FC4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tect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1F512C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1DE0DC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95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EC22DB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e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61348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E27FCF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young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20BA9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5A22BE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f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97B5E5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E44761">
        <w:rPr>
          <w:rFonts w:ascii="Times New Roman" w:hAnsi="Times New Roman" w:cs="Times New Roman"/>
          <w:b/>
          <w:i/>
          <w:sz w:val="24"/>
          <w:szCs w:val="24"/>
        </w:rPr>
        <w:t>an</w:t>
      </w:r>
      <w:proofErr w:type="gram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5CDE06A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o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CB1AA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urr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6F16F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lu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73D5E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85E164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018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C88B4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e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388FE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mb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9A7055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chn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7856B6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o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476CF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59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CFA7D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althca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0A8E0F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racep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9CBE8D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hanto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EB0F4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7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590409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j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09AEF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X-ra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08A7E6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umb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C20A14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interv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AD88C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sid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0966E9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ap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661DB31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049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C6BFBC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2</w:t>
      </w:r>
    </w:p>
    <w:p w14:paraId="75A5ED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vi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99F12B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scrib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69E4F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velo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24D50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cumul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B1E66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ycope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840DE2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mplif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B98243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6B115F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gno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4</w:t>
      </w:r>
    </w:p>
    <w:p w14:paraId="42A5488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oo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9DB3C2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pd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A076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O-N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8FC16E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lv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A07A5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te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25EB30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present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606E4C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rthermo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183092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ew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B02B7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e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24267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=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8838A0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466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95276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gestero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9025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g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3F9E50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fle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4D40A1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595132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9</w:t>
      </w:r>
    </w:p>
    <w:p w14:paraId="030D0C2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thiny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698CCA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hibi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EEEEB6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just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EC967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iv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F8C8DC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ffe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E27C3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sider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683751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XCR4-direc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C2FD5A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nig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2249A3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quisi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13D50D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tab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853945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speci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96F841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serva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62BF5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a-regres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F6B57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e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40715D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re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EDDE05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veral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0F4B14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sign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642407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low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6B10F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pon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19CE61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issu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338FB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hway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41D42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dex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18B80A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FD48EE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roach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87BA2F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ci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A26BBC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CKGROU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AFFE04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rval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54AA7E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path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C17382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-carote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1D233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sent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17FDF99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u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055D6E6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lic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C6116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1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3AE9EB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yp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D0CC0F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creen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D5339F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CE4879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63255D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asu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41301F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83F9F8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ird-degre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BD6B68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8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7247E3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E44761">
        <w:rPr>
          <w:rFonts w:ascii="Times New Roman" w:hAnsi="Times New Roman" w:cs="Times New Roman"/>
          <w:b/>
          <w:i/>
          <w:sz w:val="24"/>
          <w:szCs w:val="24"/>
        </w:rPr>
        <w:t>however</w:t>
      </w:r>
      <w:proofErr w:type="gram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E0B719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asta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81113E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tra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4236712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24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D9F70A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8B0C8A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53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10F55D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yea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645BD28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1A9115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61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E0BE1B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8DF2DE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sen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4EFE90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ip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2CAA42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9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3084F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hort;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0D9DC3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005-2017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0E2B2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rtic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3F16A1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cus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F7EC5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ee-for-servi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D732E5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le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6C63A1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nding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DAF66D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lfi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D0806F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azar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7FFFD8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wh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2AF29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urr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74E712F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im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FCEEF8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ough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0C82CF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eg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A71E3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3E32D68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dic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F5C2DF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"all-in-one"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E5C366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gnal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2A090F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3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4E65B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lu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459BC0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rviv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718FEB2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mptom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93D2C5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clud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ADB7C3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1385B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gression-fre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A1C7AC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t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9FD0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depend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B1864A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prediagnosi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1D9A9F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rigin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65A400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ssu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F56F11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ers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56C8B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coregi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025F1A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AB3AB4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u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9BF351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ar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7655D5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soci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6BAE19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t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A6C676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bi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BC760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ho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ADBC9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resec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CD16E6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-30125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9849F3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FDCAC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is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E16B3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fil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5DBD6C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54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DCB85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ima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53C9BD0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di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D656BA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chanism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6DF51F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thoug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0582D0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w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1C507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EC3EA9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u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D0B508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W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61E768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xilla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9B53D1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ivers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8F6138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Colorect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3579F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afe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3917E1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9F920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7B1BD4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od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8B749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A8A8A6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cromega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FEBD33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UL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5133B0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ffec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DCD398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i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52538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tumour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>-rel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FF475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comfor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05B6FF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-</w:t>
      </w: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cryptoxanthin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EE2284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35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530CA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ospit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BE2A38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AB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0A82A7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E71E87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mil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2EF801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8/18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9118C9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quir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14AF9A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dicat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4579CF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0-mc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02D4C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amina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4D9E15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gno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5A5B3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anopartic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0E7BFE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ramework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5B9301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coregi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C75FCD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ft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571262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0D0CD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563D2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east-conserv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1976D1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in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941683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D48FE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MI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45DDDE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erien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016B83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l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2A5F2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ul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363F7A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i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D20E5E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mb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221B36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gree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1ED3FE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HOD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5B8681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J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E7D190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umor-to-backgrou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03645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luoresc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D11B08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AACF2C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know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7EB3C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Lu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68A28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rrel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D37DE4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mographic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357CD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serv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A706A7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5B16D5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l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2BB69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stectom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AC3CDF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4C18D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im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06C514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n-function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67692D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6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DEB32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imi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2EDA3A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van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1ACFF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proportion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4CC57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t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E4FC5A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58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55E94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8769D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i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9803AC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gnos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575BA2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tcom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164008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e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474D2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581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0BF06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ona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647A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producibi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8C8C4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btyp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921600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tent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06EA4C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umer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FB3EF6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udy;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4F555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volv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2DC451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gen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75275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E44761">
        <w:rPr>
          <w:rFonts w:ascii="Times New Roman" w:hAnsi="Times New Roman" w:cs="Times New Roman"/>
          <w:b/>
          <w:i/>
          <w:sz w:val="24"/>
          <w:szCs w:val="24"/>
        </w:rPr>
        <w:t>However</w:t>
      </w:r>
      <w:proofErr w:type="gram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178E87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plemen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7A80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utati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4B30B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llec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3BAF0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g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35A25F6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sess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13264D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eri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55404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urren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332ED59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6C471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ptak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935853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apeu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545451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asta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D7915B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mmograph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943FA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2FEC2B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i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25374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6AEA2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Janua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4A2A9C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at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F58DBB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-expression-ba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EF2B9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rea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50BC92E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pecif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D5D458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00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E41CF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rinka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DB77C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om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332D61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plain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04BFD2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eas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E3BC8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r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6845F0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vestig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3E73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pula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9E494B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ro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128E5F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09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90A761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por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1612FE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46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877080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p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97B07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diotherap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FE7EDF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dia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FA1CF9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o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DA49A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a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EBBD2D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69567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ar-infra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CB6B68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diotherap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1</w:t>
      </w:r>
    </w:p>
    <w:p w14:paraId="2884533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mma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7797BC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cau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A8FA6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sist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3FA9C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i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05C8AC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nsi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943E48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we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CA2134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30C9D6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sefu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44E13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wenty-six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F8090E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245032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idesprea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C95EED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r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EF79B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rauter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C2857F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d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2C429E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fid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A89389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e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6</w:t>
      </w:r>
    </w:p>
    <w:p w14:paraId="0D4D14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ratific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120366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dva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D3CE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porta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79E6B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itam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3971C1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ci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71DFC5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wal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46783B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dentific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2347D4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gno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2B64A4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asta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64B94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ng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C89FA4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detect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45275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s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A7603E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R+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C81DF1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-encapsul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D59159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ynam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D9EAC6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lue-ba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B47F39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ur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259708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C3DCD9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oadjuva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A060E8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viou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568FD4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tholog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7C986A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la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93E8F4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c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700C5B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rm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51A93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scus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79381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terven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0DF69E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s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5EE99E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436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D93551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evonorgestre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83323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-carote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CDFF3A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vid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945F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emotherap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50F9E2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rrespond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33371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spic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78F3C3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7/18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D06EE1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licatio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DE9B55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CLUS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9DE862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gnos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8CE2F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5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58FD98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3CD59C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tu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7FADCE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945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DF92BB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06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B0EBBE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qui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F4AB42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bstanti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FED267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7E959D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earc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E28E9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aradig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2A5A1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onsist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72D7D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lea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73A411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duc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0E0E06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Thirtee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E0CEA3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echniqu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081246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o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0</w:t>
      </w:r>
    </w:p>
    <w:p w14:paraId="355F668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ces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7EC34D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BB3C4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rcin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A8BABA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B4625D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acti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D25F3E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tectabi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40AE67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vid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13865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68Ga-Pentixaf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B9EC73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454E90D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dalit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21806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56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EB2371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xill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5F8CE5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016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511B1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ener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2D48F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arg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FA0DD5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VID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9593A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crutin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F1A118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61EB2E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2C2C39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mosynthesi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4D6C9C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uncti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F08BC2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Gyla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D27EA1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reas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F4CEC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um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528D40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ati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59D08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llow-up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2A0A9C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lignanc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189ED52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063C4C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mal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2E810C6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cer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7C61D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ecessa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66A16F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36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EFF541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a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44A2B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1</w:t>
      </w:r>
    </w:p>
    <w:p w14:paraId="2C77C20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it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95C90B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gnatur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F2993F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nage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91DC3B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mmariz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5E9452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fo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210EB99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ol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CF1C5B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723A053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1012010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6E7211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ffusion-weigh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BED50F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rando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A48C76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75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515F3C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6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6354EA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d/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617AC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/B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5509E9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ct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50DFDE3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utpati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75BDC8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verexpres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A2757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adolinium-ba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261D3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S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DFCEEF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ampl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B69069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view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72E04C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lativ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B79214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s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0FF61D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rai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05A1B6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5BDAEAA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lti-omic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869028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a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F91CFA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ituita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7D8FE5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du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AA1DEA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9</w:t>
      </w:r>
    </w:p>
    <w:p w14:paraId="5EE80D2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mpar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74D728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ou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12E707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ffec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2D9D688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pert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ABF36E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f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4AA9A3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agnos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7FEBA07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ol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D792AE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onth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C6F1EF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nage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E0364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ute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32D0E1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ssibi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28229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squam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67DEBE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vestig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7CF30A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sses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289E10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tential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E8A1D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rap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3943FA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hibito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95A306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r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40081C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varia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27F10A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tin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FAE7EF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e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44A328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orty-thre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D8172F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udi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A23FB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is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183405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finitiv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347C2F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825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30E44A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G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56CC83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intain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94977A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op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280898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E44761">
        <w:rPr>
          <w:rFonts w:ascii="Times New Roman" w:hAnsi="Times New Roman" w:cs="Times New Roman"/>
          <w:b/>
          <w:i/>
          <w:sz w:val="24"/>
          <w:szCs w:val="24"/>
        </w:rPr>
        <w:t>makers</w:t>
      </w:r>
      <w:proofErr w:type="spellEnd"/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827DE1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linic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5C81374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E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433A8B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ffort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CDB63B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etastat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778D666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lec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69D7D9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mmu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62E7E87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a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75CEED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d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E6936A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l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561CB2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main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3BA888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je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6139CB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gio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96F3EB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houl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BC5DB7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requen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080DD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ignifica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AB8112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i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277922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entr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02F0C2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ncer-specific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7F3200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dict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45203B7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stradio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095B0A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s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09A7A7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ate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FBF8AA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usceptibi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236856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port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8</w:t>
      </w:r>
    </w:p>
    <w:p w14:paraId="30A90ED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ls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0AB5E7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S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954E27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cally-advan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87FB44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imi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63426F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NIRF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9C6BDE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ancer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86FEBF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a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8BAFF5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7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8E1E24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387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CB290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easi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095BFFF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nt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9767F9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4208AE4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213848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s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1D036F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c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3</w:t>
      </w:r>
    </w:p>
    <w:p w14:paraId="4BD9683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esent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E80C31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riteri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5CC8A4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qual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863E13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firm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C3C19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isk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1</w:t>
      </w:r>
    </w:p>
    <w:p w14:paraId="52E58F3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0033;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4BB361DB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am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BBDEF9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4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09D565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68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F05087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cremen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F22890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60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1AF0E2E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grow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63D56B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ho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A34770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ubM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9C8465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igh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33FC4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igh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7</w:t>
      </w:r>
    </w:p>
    <w:p w14:paraId="00666D5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mi-quantitative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47C6B5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extern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42E6A7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hemokin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3B7C76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3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1C688DC9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dens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2141EA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consistentl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8E9B7B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as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09393AC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18F-FD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38FA0BA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lactin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815FCA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refractor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E89661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ratifi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81F0DC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OF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0A612BD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withi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CDBC40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=02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5FD049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Henc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6A69EF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involv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12EA40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eal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557A970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derline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F0C022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hat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ABAA10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rotocols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4C058B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an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2194AB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obula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5F541237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Multivariat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74BA99D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nsitivity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6CB6B98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ION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8F7A96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tro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4</w:t>
      </w:r>
    </w:p>
    <w:p w14:paraId="102A09D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lar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37C9476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to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FC4949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ystem-both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384D604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pplicabl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4A13590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roader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34A5773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20%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3609B9AF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lastRenderedPageBreak/>
        <w:t>different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2E253F6C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ge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5</w:t>
      </w:r>
    </w:p>
    <w:p w14:paraId="65FEEBB2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Seroma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7FA50738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ltrasou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912DD56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unenhance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63C21EF5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and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0</w:t>
      </w:r>
    </w:p>
    <w:p w14:paraId="292A7A71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being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2</w:t>
      </w:r>
    </w:p>
    <w:p w14:paraId="5DA807EE" w14:textId="77777777" w:rsidR="00E44761" w:rsidRP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famili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C88DFA1" w14:textId="12452F39" w:rsidR="00E44761" w:rsidRDefault="00E44761" w:rsidP="00E44761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44761">
        <w:rPr>
          <w:rFonts w:ascii="Times New Roman" w:hAnsi="Times New Roman" w:cs="Times New Roman"/>
          <w:b/>
          <w:i/>
          <w:sz w:val="24"/>
          <w:szCs w:val="24"/>
        </w:rPr>
        <w:t>postmenopausal</w:t>
      </w:r>
      <w:r w:rsidRPr="00E44761">
        <w:rPr>
          <w:rFonts w:ascii="Times New Roman" w:hAnsi="Times New Roman" w:cs="Times New Roman"/>
          <w:b/>
          <w:i/>
          <w:sz w:val="24"/>
          <w:szCs w:val="24"/>
        </w:rPr>
        <w:tab/>
        <w:t>1</w:t>
      </w:r>
    </w:p>
    <w:p w14:paraId="7356D54C" w14:textId="0217A843" w:rsidR="009F4C99" w:rsidRDefault="00186710" w:rsidP="009F4C99">
      <w:pPr>
        <w:pStyle w:val="a4"/>
        <w:numPr>
          <w:ilvl w:val="0"/>
          <w:numId w:val="4"/>
        </w:numPr>
        <w:spacing w:before="240" w:line="240" w:lineRule="auto"/>
        <w:ind w:left="72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Create a single Ontology from the approximate 50 abstracts</w:t>
      </w:r>
    </w:p>
    <w:p w14:paraId="4E42E084" w14:textId="16473512" w:rsidR="009F4C99" w:rsidRDefault="009F4C99" w:rsidP="009F4C99">
      <w:pPr>
        <w:pStyle w:val="a4"/>
        <w:numPr>
          <w:ilvl w:val="1"/>
          <w:numId w:val="4"/>
        </w:numPr>
        <w:spacing w:before="240" w:line="240" w:lineRule="auto"/>
        <w:ind w:left="900" w:hanging="27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Report the entities</w:t>
      </w:r>
    </w:p>
    <w:p w14:paraId="75C7EAD3" w14:textId="77777777" w:rsidR="0023196A" w:rsidRPr="0023196A" w:rsidRDefault="0023196A" w:rsidP="0023196A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23196A">
        <w:rPr>
          <w:rFonts w:ascii="Times New Roman" w:hAnsi="Times New Roman" w:cs="Times New Roman"/>
          <w:b/>
          <w:i/>
          <w:sz w:val="24"/>
          <w:szCs w:val="24"/>
        </w:rPr>
        <w:t>Species</w:t>
      </w:r>
    </w:p>
    <w:p w14:paraId="118884AF" w14:textId="77777777" w:rsidR="0023196A" w:rsidRPr="0023196A" w:rsidRDefault="0023196A" w:rsidP="0023196A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23196A">
        <w:rPr>
          <w:rFonts w:ascii="Times New Roman" w:hAnsi="Times New Roman" w:cs="Times New Roman"/>
          <w:b/>
          <w:i/>
          <w:sz w:val="24"/>
          <w:szCs w:val="24"/>
        </w:rPr>
        <w:t>Disease</w:t>
      </w:r>
    </w:p>
    <w:p w14:paraId="3D56F3EF" w14:textId="77777777" w:rsidR="0023196A" w:rsidRPr="0023196A" w:rsidRDefault="0023196A" w:rsidP="0023196A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23196A">
        <w:rPr>
          <w:rFonts w:ascii="Times New Roman" w:hAnsi="Times New Roman" w:cs="Times New Roman"/>
          <w:b/>
          <w:i/>
          <w:sz w:val="24"/>
          <w:szCs w:val="24"/>
        </w:rPr>
        <w:t>Chemical</w:t>
      </w:r>
    </w:p>
    <w:p w14:paraId="44CBA045" w14:textId="4BD8E0CE" w:rsidR="0023196A" w:rsidRDefault="0023196A" w:rsidP="0023196A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23196A">
        <w:rPr>
          <w:rFonts w:ascii="Times New Roman" w:hAnsi="Times New Roman" w:cs="Times New Roman"/>
          <w:b/>
          <w:i/>
          <w:sz w:val="24"/>
          <w:szCs w:val="24"/>
        </w:rPr>
        <w:t>Gene</w:t>
      </w:r>
    </w:p>
    <w:p w14:paraId="3E77F490" w14:textId="69EBCCEF" w:rsidR="009F4C99" w:rsidRDefault="009F4C99" w:rsidP="009F4C99">
      <w:pPr>
        <w:pStyle w:val="a4"/>
        <w:numPr>
          <w:ilvl w:val="1"/>
          <w:numId w:val="4"/>
        </w:numPr>
        <w:spacing w:before="240" w:line="240" w:lineRule="auto"/>
        <w:ind w:left="900" w:hanging="27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Report the predicates</w:t>
      </w:r>
    </w:p>
    <w:p w14:paraId="7BB9CC0D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anSUVmaxOf</w:t>
      </w:r>
      <w:proofErr w:type="spellEnd"/>
    </w:p>
    <w:p w14:paraId="21D60BB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ClinicalEntityWith</w:t>
      </w:r>
      <w:proofErr w:type="spellEnd"/>
    </w:p>
    <w:p w14:paraId="2B8BD15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reDiagnosedAt</w:t>
      </w:r>
      <w:proofErr w:type="spellEnd"/>
    </w:p>
    <w:p w14:paraId="2DEA74A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has</w:t>
      </w:r>
    </w:p>
    <w:p w14:paraId="168A3583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RareClinicalEntityWith</w:t>
      </w:r>
      <w:proofErr w:type="spellEnd"/>
    </w:p>
    <w:p w14:paraId="4F33AC5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suggest</w:t>
      </w:r>
    </w:p>
    <w:p w14:paraId="0C66957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reIncludedIn</w:t>
      </w:r>
      <w:proofErr w:type="spellEnd"/>
    </w:p>
    <w:p w14:paraId="567FC6B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ccumulatedAfter</w:t>
      </w:r>
      <w:proofErr w:type="spellEnd"/>
    </w:p>
    <w:p w14:paraId="7EF87E26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RareBenignLesions</w:t>
      </w:r>
      <w:proofErr w:type="spellEnd"/>
    </w:p>
    <w:p w14:paraId="1E0C862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MostEffectiveAndEfficientTechniqueusedFor</w:t>
      </w:r>
      <w:proofErr w:type="spellEnd"/>
    </w:p>
    <w:p w14:paraId="6183FDF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EmergingAs</w:t>
      </w:r>
      <w:proofErr w:type="spellEnd"/>
    </w:p>
    <w:p w14:paraId="1FB26DC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CurrentlyOnlyRoutinelyImplementedAt</w:t>
      </w:r>
      <w:proofErr w:type="spellEnd"/>
    </w:p>
    <w:p w14:paraId="1B2A59F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MostCommonCancerAmong</w:t>
      </w:r>
      <w:proofErr w:type="spellEnd"/>
    </w:p>
    <w:p w14:paraId="42CA171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generating</w:t>
      </w:r>
    </w:p>
    <w:p w14:paraId="5DE3EC2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nceIsCurrentlyImplementedAt</w:t>
      </w:r>
      <w:proofErr w:type="spellEnd"/>
    </w:p>
    <w:p w14:paraId="0BE83DA3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ayEnable</w:t>
      </w:r>
      <w:proofErr w:type="spellEnd"/>
    </w:p>
    <w:p w14:paraId="67914E0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requires</w:t>
      </w:r>
    </w:p>
    <w:p w14:paraId="4C6B957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indicates</w:t>
      </w:r>
    </w:p>
    <w:p w14:paraId="5652138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iscussedManagementWith</w:t>
      </w:r>
      <w:proofErr w:type="spellEnd"/>
    </w:p>
    <w:p w14:paraId="25C31FD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asLedTo</w:t>
      </w:r>
      <w:proofErr w:type="spellEnd"/>
    </w:p>
    <w:p w14:paraId="49A87A9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GreaterAt</w:t>
      </w:r>
      <w:proofErr w:type="spellEnd"/>
    </w:p>
    <w:p w14:paraId="5F74527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InvolvedIn</w:t>
      </w:r>
      <w:proofErr w:type="spellEnd"/>
    </w:p>
    <w:p w14:paraId="0C8B937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UnfortunatelyRelapsedWith</w:t>
      </w:r>
      <w:proofErr w:type="spellEnd"/>
    </w:p>
    <w:p w14:paraId="61A6057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outperformsImagingWith</w:t>
      </w:r>
      <w:proofErr w:type="spellEnd"/>
    </w:p>
    <w:p w14:paraId="392C850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NecessaryIn</w:t>
      </w:r>
      <w:proofErr w:type="spellEnd"/>
    </w:p>
    <w:p w14:paraId="7BF7BBA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outperforms</w:t>
      </w:r>
    </w:p>
    <w:p w14:paraId="69E7B1C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eceivedTreatmentFor</w:t>
      </w:r>
      <w:proofErr w:type="spellEnd"/>
    </w:p>
    <w:p w14:paraId="789C796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assess</w:t>
      </w:r>
    </w:p>
    <w:p w14:paraId="25EA819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VeryRareClinicalEntityWith</w:t>
      </w:r>
      <w:proofErr w:type="spellEnd"/>
    </w:p>
    <w:p w14:paraId="307B678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lastRenderedPageBreak/>
        <w:t>amountOfWas</w:t>
      </w:r>
      <w:proofErr w:type="spellEnd"/>
    </w:p>
    <w:p w14:paraId="093FC42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reDevelopedIn</w:t>
      </w:r>
      <w:proofErr w:type="spellEnd"/>
    </w:p>
    <w:p w14:paraId="6E547CF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developed</w:t>
      </w:r>
    </w:p>
    <w:p w14:paraId="3A4AA1B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ystematicallyAnalyzedGlycosylationBy</w:t>
      </w:r>
      <w:proofErr w:type="spellEnd"/>
    </w:p>
    <w:p w14:paraId="5C2AB3B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StillNecessaryIn</w:t>
      </w:r>
      <w:proofErr w:type="spellEnd"/>
    </w:p>
    <w:p w14:paraId="6D3E0D5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CurrentlyRoutinelyImplementedAt</w:t>
      </w:r>
      <w:proofErr w:type="spellEnd"/>
    </w:p>
    <w:p w14:paraId="0093690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MostInvasiveDiseaseNextTo</w:t>
      </w:r>
      <w:proofErr w:type="spellEnd"/>
    </w:p>
    <w:p w14:paraId="322FF21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OverallHad</w:t>
      </w:r>
      <w:proofErr w:type="spellEnd"/>
    </w:p>
    <w:p w14:paraId="7467A5C3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evidenceFor</w:t>
      </w:r>
      <w:proofErr w:type="spellEnd"/>
    </w:p>
    <w:p w14:paraId="474F18C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numberOf</w:t>
      </w:r>
      <w:proofErr w:type="spellEnd"/>
    </w:p>
    <w:p w14:paraId="4076279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UsedIn</w:t>
      </w:r>
      <w:proofErr w:type="spellEnd"/>
    </w:p>
    <w:p w14:paraId="0FD9A686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nceIsImplementedAt</w:t>
      </w:r>
      <w:proofErr w:type="spellEnd"/>
    </w:p>
    <w:p w14:paraId="2BD60DE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exploitPARPTreatmentsIn</w:t>
      </w:r>
      <w:proofErr w:type="spellEnd"/>
    </w:p>
    <w:p w14:paraId="4DE09C6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reVisuallyDetectableIn</w:t>
      </w:r>
      <w:proofErr w:type="spellEnd"/>
    </w:p>
    <w:p w14:paraId="3CDDFA4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OnlyRoutinelyImplementedAt</w:t>
      </w:r>
      <w:proofErr w:type="spellEnd"/>
    </w:p>
    <w:p w14:paraId="2AD8741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calculate</w:t>
      </w:r>
    </w:p>
    <w:p w14:paraId="4CE9F2C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ackOf</w:t>
      </w:r>
      <w:proofErr w:type="spellEnd"/>
    </w:p>
    <w:p w14:paraId="4613185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IndependentFactorIn</w:t>
      </w:r>
      <w:proofErr w:type="spellEnd"/>
    </w:p>
    <w:p w14:paraId="6599212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ummarizedSignaturesWith</w:t>
      </w:r>
      <w:proofErr w:type="spellEnd"/>
    </w:p>
    <w:p w14:paraId="3E9A092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elapsedLaterWith</w:t>
      </w:r>
      <w:proofErr w:type="spellEnd"/>
    </w:p>
    <w:p w14:paraId="365DB5D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FactorIn</w:t>
      </w:r>
      <w:proofErr w:type="spellEnd"/>
    </w:p>
    <w:p w14:paraId="441509E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VeryComplexAndHeterogeneousDiseaseWith</w:t>
      </w:r>
      <w:proofErr w:type="spellEnd"/>
    </w:p>
    <w:p w14:paraId="762A1A9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imitedEvidenceFor</w:t>
      </w:r>
      <w:proofErr w:type="spellEnd"/>
    </w:p>
    <w:p w14:paraId="484A0E3B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ConcernsInSpiteOf</w:t>
      </w:r>
      <w:proofErr w:type="spellEnd"/>
    </w:p>
    <w:p w14:paraId="5C10DA7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reAnalyzed</w:t>
      </w:r>
      <w:proofErr w:type="spellEnd"/>
    </w:p>
    <w:p w14:paraId="0D9978F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exploreStrategiesByMeansOf</w:t>
      </w:r>
      <w:proofErr w:type="spellEnd"/>
    </w:p>
    <w:p w14:paraId="53C394D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incorporate</w:t>
      </w:r>
    </w:p>
    <w:p w14:paraId="113203E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MostEffectiveTechniqueusedFor</w:t>
      </w:r>
      <w:proofErr w:type="spellEnd"/>
    </w:p>
    <w:p w14:paraId="46CB874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regulating</w:t>
      </w:r>
    </w:p>
    <w:p w14:paraId="0912C0DD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IndicatorOf</w:t>
      </w:r>
      <w:proofErr w:type="spellEnd"/>
    </w:p>
    <w:p w14:paraId="2F7D85A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DiseaseWith</w:t>
      </w:r>
      <w:proofErr w:type="spellEnd"/>
    </w:p>
    <w:p w14:paraId="7D7C0C76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analyzed</w:t>
      </w:r>
    </w:p>
    <w:p w14:paraId="1AF6F3B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ThereforeSystematicallyAnalyzedGlycosylationBy</w:t>
      </w:r>
      <w:proofErr w:type="spellEnd"/>
    </w:p>
    <w:p w14:paraId="0EEFABA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collect</w:t>
      </w:r>
    </w:p>
    <w:p w14:paraId="1B9859F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ThereforeAnalyzedGlycosylationBy</w:t>
      </w:r>
      <w:proofErr w:type="spellEnd"/>
    </w:p>
    <w:p w14:paraId="3EC12D9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emainsFollowing</w:t>
      </w:r>
      <w:proofErr w:type="spellEnd"/>
    </w:p>
    <w:p w14:paraId="13FE6B7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uleOut</w:t>
      </w:r>
      <w:proofErr w:type="spellEnd"/>
    </w:p>
    <w:p w14:paraId="226DB93B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MoreCommonlyDiagnosedBefore</w:t>
      </w:r>
      <w:proofErr w:type="spellEnd"/>
    </w:p>
    <w:p w14:paraId="6667CFB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VeryRareBenignLesions</w:t>
      </w:r>
      <w:proofErr w:type="spellEnd"/>
    </w:p>
    <w:p w14:paraId="3798A40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resentCaseIn</w:t>
      </w:r>
      <w:proofErr w:type="spellEnd"/>
    </w:p>
    <w:p w14:paraId="75D986B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assessing</w:t>
      </w:r>
    </w:p>
    <w:p w14:paraId="35131DF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aveSensitivityIn</w:t>
      </w:r>
      <w:proofErr w:type="spellEnd"/>
    </w:p>
    <w:p w14:paraId="39703DDB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terminedBy</w:t>
      </w:r>
      <w:proofErr w:type="spellEnd"/>
    </w:p>
    <w:p w14:paraId="2201C0D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ThereforeAnalyzed</w:t>
      </w:r>
      <w:proofErr w:type="spellEnd"/>
    </w:p>
    <w:p w14:paraId="384FE07B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lastRenderedPageBreak/>
        <w:t>conjugated</w:t>
      </w:r>
    </w:p>
    <w:p w14:paraId="6B63A97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nceIsCurrentlyImplementedIn</w:t>
      </w:r>
      <w:proofErr w:type="spellEnd"/>
    </w:p>
    <w:p w14:paraId="696A4CAB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VeryComplexDiseaseWith</w:t>
      </w:r>
      <w:proofErr w:type="spellEnd"/>
    </w:p>
    <w:p w14:paraId="2E0C2CBD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444Women</w:t>
      </w:r>
    </w:p>
    <w:p w14:paraId="241D28B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confirmedFor</w:t>
      </w:r>
      <w:proofErr w:type="spellEnd"/>
    </w:p>
    <w:p w14:paraId="0DB027C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explained</w:t>
      </w:r>
    </w:p>
    <w:p w14:paraId="39F3170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nalyzedGlycosylationBy</w:t>
      </w:r>
      <w:proofErr w:type="spellEnd"/>
    </w:p>
    <w:p w14:paraId="3DC7F6B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ThereforeSystematicallyAnalyzed</w:t>
      </w:r>
      <w:proofErr w:type="spellEnd"/>
    </w:p>
    <w:p w14:paraId="3B50654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identify</w:t>
      </w:r>
    </w:p>
    <w:p w14:paraId="164B3C3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nceIsImplementedIn</w:t>
      </w:r>
      <w:proofErr w:type="spellEnd"/>
    </w:p>
    <w:p w14:paraId="5F523D3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scribedIn</w:t>
      </w:r>
      <w:proofErr w:type="spellEnd"/>
    </w:p>
    <w:p w14:paraId="710306A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asLedIn</w:t>
      </w:r>
      <w:proofErr w:type="spellEnd"/>
    </w:p>
    <w:p w14:paraId="1C23EE5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OnlyRoutinelyImplementedIn</w:t>
      </w:r>
      <w:proofErr w:type="spellEnd"/>
    </w:p>
    <w:p w14:paraId="297A80C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elapsedWith</w:t>
      </w:r>
      <w:proofErr w:type="spellEnd"/>
    </w:p>
    <w:p w14:paraId="5BAA321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CurrentlyRoutinelyImplementedIn</w:t>
      </w:r>
      <w:proofErr w:type="spellEnd"/>
    </w:p>
    <w:p w14:paraId="2B50B596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CancerAmong</w:t>
      </w:r>
      <w:proofErr w:type="spellEnd"/>
    </w:p>
    <w:p w14:paraId="5253006D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curbing</w:t>
      </w:r>
    </w:p>
    <w:p w14:paraId="554433A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TechniqueusedFor</w:t>
      </w:r>
      <w:proofErr w:type="spellEnd"/>
    </w:p>
    <w:p w14:paraId="347DA61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Using</w:t>
      </w:r>
    </w:p>
    <w:p w14:paraId="535AA5B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allowed</w:t>
      </w:r>
    </w:p>
    <w:p w14:paraId="5793342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RoutinelyImplementedIn</w:t>
      </w:r>
      <w:proofErr w:type="spellEnd"/>
    </w:p>
    <w:p w14:paraId="454435CD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classifyImagesInto</w:t>
      </w:r>
      <w:proofErr w:type="spellEnd"/>
    </w:p>
    <w:p w14:paraId="64D0C273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demonstrated</w:t>
      </w:r>
    </w:p>
    <w:p w14:paraId="37C0B2D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ComplexAndHeterogeneousDiseaseWith</w:t>
      </w:r>
      <w:proofErr w:type="spellEnd"/>
    </w:p>
    <w:p w14:paraId="7699754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yielded</w:t>
      </w:r>
    </w:p>
    <w:p w14:paraId="78355E8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CommonCancerIn</w:t>
      </w:r>
      <w:proofErr w:type="spellEnd"/>
    </w:p>
    <w:p w14:paraId="3278B91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dianAmountOfWas</w:t>
      </w:r>
      <w:proofErr w:type="spellEnd"/>
    </w:p>
    <w:p w14:paraId="5C60681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considerIn</w:t>
      </w:r>
      <w:proofErr w:type="spellEnd"/>
    </w:p>
    <w:p w14:paraId="7985121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tInclusionCriteriaIn</w:t>
      </w:r>
      <w:proofErr w:type="spellEnd"/>
    </w:p>
    <w:p w14:paraId="0112F15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TraumaticNeuromaOfIs</w:t>
      </w:r>
      <w:proofErr w:type="spellEnd"/>
    </w:p>
    <w:p w14:paraId="4EC258D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ShapedBy</w:t>
      </w:r>
      <w:proofErr w:type="spellEnd"/>
    </w:p>
    <w:p w14:paraId="10D845E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reStratifiedBasedOn</w:t>
      </w:r>
      <w:proofErr w:type="spellEnd"/>
    </w:p>
    <w:p w14:paraId="53FF24A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ystematicallyAnalyzed</w:t>
      </w:r>
      <w:proofErr w:type="spellEnd"/>
    </w:p>
    <w:p w14:paraId="7E2F1F0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eInvolvedIn</w:t>
      </w:r>
      <w:proofErr w:type="spellEnd"/>
    </w:p>
    <w:p w14:paraId="70C5EDA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ExpressedIn</w:t>
      </w:r>
      <w:proofErr w:type="spellEnd"/>
    </w:p>
    <w:p w14:paraId="743B6D7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iscoveredAccordingTo</w:t>
      </w:r>
      <w:proofErr w:type="spellEnd"/>
    </w:p>
    <w:p w14:paraId="26E479C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DiagnosedBefore</w:t>
      </w:r>
      <w:proofErr w:type="spellEnd"/>
    </w:p>
    <w:p w14:paraId="26209CA3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exploitPlatinumSaltsIn</w:t>
      </w:r>
      <w:proofErr w:type="spellEnd"/>
    </w:p>
    <w:p w14:paraId="4C25EEC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Required</w:t>
      </w:r>
      <w:proofErr w:type="spellEnd"/>
    </w:p>
    <w:p w14:paraId="6646592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HigherThan</w:t>
      </w:r>
      <w:proofErr w:type="spellEnd"/>
    </w:p>
    <w:p w14:paraId="33D6251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illAidIn</w:t>
      </w:r>
      <w:proofErr w:type="spellEnd"/>
    </w:p>
    <w:p w14:paraId="395A0F5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emainsDespite</w:t>
      </w:r>
      <w:proofErr w:type="spellEnd"/>
    </w:p>
    <w:p w14:paraId="4F0A6B1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lsoImprove</w:t>
      </w:r>
      <w:proofErr w:type="spellEnd"/>
    </w:p>
    <w:p w14:paraId="5DBB5B4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received</w:t>
      </w:r>
    </w:p>
    <w:p w14:paraId="77AA5BC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lastRenderedPageBreak/>
        <w:t>discussed</w:t>
      </w:r>
    </w:p>
    <w:p w14:paraId="5D90EEF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ThereforeInvestigated</w:t>
      </w:r>
      <w:proofErr w:type="spellEnd"/>
    </w:p>
    <w:p w14:paraId="1C2B45D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SignificantlyHigherThan</w:t>
      </w:r>
      <w:proofErr w:type="spellEnd"/>
    </w:p>
    <w:p w14:paraId="4322AB4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reFormedBy</w:t>
      </w:r>
      <w:proofErr w:type="spellEnd"/>
    </w:p>
    <w:p w14:paraId="2411DE1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calculateConfidenceIntervalsFor</w:t>
      </w:r>
      <w:proofErr w:type="spellEnd"/>
    </w:p>
    <w:p w14:paraId="5C83137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usingMSOTWith</w:t>
      </w:r>
      <w:proofErr w:type="spellEnd"/>
    </w:p>
    <w:p w14:paraId="2B8FA683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finedAspirinUseIn</w:t>
      </w:r>
      <w:proofErr w:type="spellEnd"/>
    </w:p>
    <w:p w14:paraId="40F3ABFB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target</w:t>
      </w:r>
    </w:p>
    <w:p w14:paraId="5F19A57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explore</w:t>
      </w:r>
    </w:p>
    <w:p w14:paraId="75ED5B3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goodResponseIn</w:t>
      </w:r>
      <w:proofErr w:type="spellEnd"/>
    </w:p>
    <w:p w14:paraId="2DD0FB1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StrongIndependentPrognosticFactorIn</w:t>
      </w:r>
      <w:proofErr w:type="spellEnd"/>
    </w:p>
    <w:p w14:paraId="453C639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applied</w:t>
      </w:r>
    </w:p>
    <w:p w14:paraId="38C4617B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VeryRareLesions</w:t>
      </w:r>
      <w:proofErr w:type="spellEnd"/>
    </w:p>
    <w:p w14:paraId="60DC812D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enable</w:t>
      </w:r>
    </w:p>
    <w:p w14:paraId="06547EDB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UnusualFor</w:t>
      </w:r>
      <w:proofErr w:type="spellEnd"/>
    </w:p>
    <w:p w14:paraId="7293536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With</w:t>
      </w:r>
      <w:proofErr w:type="spellEnd"/>
    </w:p>
    <w:p w14:paraId="18F45B76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iagnosedIn</w:t>
      </w:r>
      <w:proofErr w:type="spellEnd"/>
    </w:p>
    <w:p w14:paraId="71656FD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DifferentiallyExpressedIn</w:t>
      </w:r>
      <w:proofErr w:type="spellEnd"/>
    </w:p>
    <w:p w14:paraId="5B80913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rovided</w:t>
      </w:r>
    </w:p>
    <w:p w14:paraId="6E503D4D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be</w:t>
      </w:r>
    </w:p>
    <w:p w14:paraId="174CAE0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llowedTumorImaging</w:t>
      </w:r>
      <w:proofErr w:type="spellEnd"/>
    </w:p>
    <w:p w14:paraId="73BC401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generated</w:t>
      </w:r>
    </w:p>
    <w:p w14:paraId="17F3A97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EstablishedBasedOn</w:t>
      </w:r>
      <w:proofErr w:type="spellEnd"/>
    </w:p>
    <w:p w14:paraId="79BA196B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CurrentlyImplementedAt</w:t>
      </w:r>
      <w:proofErr w:type="spellEnd"/>
    </w:p>
    <w:p w14:paraId="736E051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erforming</w:t>
      </w:r>
    </w:p>
    <w:p w14:paraId="5EC75BC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of13Is</w:t>
      </w:r>
    </w:p>
    <w:p w14:paraId="2119330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resentingWith</w:t>
      </w:r>
      <w:proofErr w:type="spellEnd"/>
    </w:p>
    <w:p w14:paraId="5EC70A1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nceIsCurrentlyOnlyRoutinelyImplementedIn</w:t>
      </w:r>
      <w:proofErr w:type="spellEnd"/>
    </w:p>
    <w:p w14:paraId="14DB65A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000Deaths</w:t>
      </w:r>
    </w:p>
    <w:p w14:paraId="3FD6B7B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StrongAndSignificantPrognosticFactorIn</w:t>
      </w:r>
      <w:proofErr w:type="spellEnd"/>
    </w:p>
    <w:p w14:paraId="2B51D1D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ReportedIn</w:t>
      </w:r>
      <w:proofErr w:type="spellEnd"/>
    </w:p>
    <w:p w14:paraId="7CEC55C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AppliedAfter</w:t>
      </w:r>
      <w:proofErr w:type="spellEnd"/>
    </w:p>
    <w:p w14:paraId="11A3E5B3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VeryRareEntityWith</w:t>
      </w:r>
      <w:proofErr w:type="spellEnd"/>
    </w:p>
    <w:p w14:paraId="57AFCA3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Lesions</w:t>
      </w:r>
      <w:proofErr w:type="spellEnd"/>
    </w:p>
    <w:p w14:paraId="0DEE413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curbingUse</w:t>
      </w:r>
      <w:proofErr w:type="spellEnd"/>
    </w:p>
    <w:p w14:paraId="084846D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StrongAndSignificantIndependentFactorIn</w:t>
      </w:r>
      <w:proofErr w:type="spellEnd"/>
    </w:p>
    <w:p w14:paraId="57D1EBC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ouldFacilitate</w:t>
      </w:r>
      <w:proofErr w:type="spellEnd"/>
    </w:p>
    <w:p w14:paraId="2B50584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treated</w:t>
      </w:r>
    </w:p>
    <w:p w14:paraId="4456EA0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exploit</w:t>
      </w:r>
    </w:p>
    <w:p w14:paraId="555D6A7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RecentlyFound</w:t>
      </w:r>
      <w:proofErr w:type="spellEnd"/>
    </w:p>
    <w:p w14:paraId="7BC9E8C3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StillNecessaryAs</w:t>
      </w:r>
      <w:proofErr w:type="spellEnd"/>
    </w:p>
    <w:p w14:paraId="0BF36E0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reNewlyIdentifiedAmong</w:t>
      </w:r>
      <w:proofErr w:type="spellEnd"/>
    </w:p>
    <w:p w14:paraId="14D0359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distinguish</w:t>
      </w:r>
    </w:p>
    <w:p w14:paraId="12A4CD2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summarized</w:t>
      </w:r>
    </w:p>
    <w:p w14:paraId="575F2F3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lastRenderedPageBreak/>
        <w:t>had</w:t>
      </w:r>
    </w:p>
    <w:p w14:paraId="79A2B62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would</w:t>
      </w:r>
    </w:p>
    <w:p w14:paraId="7232F55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reIdentifiedIn</w:t>
      </w:r>
      <w:proofErr w:type="spellEnd"/>
    </w:p>
    <w:p w14:paraId="27FA2E1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nceIsOnlyRoutinelyImplementedAt</w:t>
      </w:r>
      <w:proofErr w:type="spellEnd"/>
    </w:p>
    <w:p w14:paraId="43C635F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StrongFactorIn</w:t>
      </w:r>
      <w:proofErr w:type="spellEnd"/>
    </w:p>
    <w:p w14:paraId="26102A6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nceIsOnlyRoutinelyImplementedIn</w:t>
      </w:r>
      <w:proofErr w:type="spellEnd"/>
    </w:p>
    <w:p w14:paraId="55369E2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FactorFor</w:t>
      </w:r>
      <w:proofErr w:type="spellEnd"/>
    </w:p>
    <w:p w14:paraId="2B5F4DD6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OverallAreImportantFactors</w:t>
      </w:r>
      <w:proofErr w:type="spellEnd"/>
    </w:p>
    <w:p w14:paraId="0239DFA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nceIsCurrentlyOnlyRoutinelyImplementedAt</w:t>
      </w:r>
      <w:proofErr w:type="spellEnd"/>
    </w:p>
    <w:p w14:paraId="0145425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suesOf</w:t>
      </w:r>
      <w:proofErr w:type="spellEnd"/>
    </w:p>
    <w:p w14:paraId="590EBA1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nceIsRoutinelyImplementedIn</w:t>
      </w:r>
      <w:proofErr w:type="spellEnd"/>
    </w:p>
    <w:p w14:paraId="2505842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NecessaryAs</w:t>
      </w:r>
      <w:proofErr w:type="spellEnd"/>
    </w:p>
    <w:p w14:paraId="5FAA97D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reviewed</w:t>
      </w:r>
    </w:p>
    <w:p w14:paraId="2E8EFEC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ithCasesIs</w:t>
      </w:r>
      <w:proofErr w:type="spellEnd"/>
    </w:p>
    <w:p w14:paraId="3ECFCCB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InvasiveDiseaseNextTo</w:t>
      </w:r>
      <w:proofErr w:type="spellEnd"/>
    </w:p>
    <w:p w14:paraId="44ED4E7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SignificantlyLowerComparedTo</w:t>
      </w:r>
      <w:proofErr w:type="spellEnd"/>
    </w:p>
    <w:p w14:paraId="5EE7F7BB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give</w:t>
      </w:r>
    </w:p>
    <w:p w14:paraId="0417AC3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CancerIn</w:t>
      </w:r>
      <w:proofErr w:type="spellEnd"/>
    </w:p>
    <w:p w14:paraId="1B37317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may</w:t>
      </w:r>
    </w:p>
    <w:p w14:paraId="2F71A0D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oweverHasRemained</w:t>
      </w:r>
      <w:proofErr w:type="spellEnd"/>
    </w:p>
    <w:p w14:paraId="3534F0B6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nceIsRoutinelyImplementedAt</w:t>
      </w:r>
      <w:proofErr w:type="spellEnd"/>
    </w:p>
    <w:p w14:paraId="4B03595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neWith</w:t>
      </w:r>
      <w:proofErr w:type="spellEnd"/>
    </w:p>
    <w:p w14:paraId="5A868B8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GreaterRespectivelyThan</w:t>
      </w:r>
      <w:proofErr w:type="spellEnd"/>
    </w:p>
    <w:p w14:paraId="76A2E99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urthermoreWereDiagnosedAt</w:t>
      </w:r>
      <w:proofErr w:type="spellEnd"/>
    </w:p>
    <w:p w14:paraId="62E75CBB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At</w:t>
      </w:r>
      <w:proofErr w:type="spellEnd"/>
    </w:p>
    <w:p w14:paraId="60DD51E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ImplementedIn</w:t>
      </w:r>
      <w:proofErr w:type="spellEnd"/>
    </w:p>
    <w:p w14:paraId="259C720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StrongAndSignificantIndependentPrognosticFactorIn</w:t>
      </w:r>
      <w:proofErr w:type="spellEnd"/>
    </w:p>
    <w:p w14:paraId="7DCE245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investigated</w:t>
      </w:r>
    </w:p>
    <w:p w14:paraId="6856171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StrongPrognosticFactorIn</w:t>
      </w:r>
      <w:proofErr w:type="spellEnd"/>
    </w:p>
    <w:p w14:paraId="49C0D1C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GreaterRespectivelyIn</w:t>
      </w:r>
      <w:proofErr w:type="spellEnd"/>
    </w:p>
    <w:p w14:paraId="053BB16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generate</w:t>
      </w:r>
    </w:p>
    <w:p w14:paraId="5E10AF0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ImplementedAt</w:t>
      </w:r>
      <w:proofErr w:type="spellEnd"/>
    </w:p>
    <w:p w14:paraId="411782C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inallyIsEmergingAs</w:t>
      </w:r>
      <w:proofErr w:type="spellEnd"/>
    </w:p>
    <w:p w14:paraId="3DFFC61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assessed</w:t>
      </w:r>
    </w:p>
    <w:p w14:paraId="185FE92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EffectiveAndEfficientTechniqueusedFor</w:t>
      </w:r>
      <w:proofErr w:type="spellEnd"/>
    </w:p>
    <w:p w14:paraId="328053D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mprovedFollowing</w:t>
      </w:r>
      <w:proofErr w:type="spellEnd"/>
    </w:p>
    <w:p w14:paraId="001DFED6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examined</w:t>
      </w:r>
    </w:p>
    <w:p w14:paraId="19C5F80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seems</w:t>
      </w:r>
    </w:p>
    <w:p w14:paraId="5AC9562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RareEntityWith</w:t>
      </w:r>
      <w:proofErr w:type="spellEnd"/>
    </w:p>
    <w:p w14:paraId="78F9DE3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mprovedIn</w:t>
      </w:r>
      <w:proofErr w:type="spellEnd"/>
    </w:p>
    <w:p w14:paraId="24CE2F0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MajorConcernsInSpiteOf</w:t>
      </w:r>
      <w:proofErr w:type="spellEnd"/>
    </w:p>
    <w:p w14:paraId="14EE298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StrongIndependentFactorIn</w:t>
      </w:r>
      <w:proofErr w:type="spellEnd"/>
    </w:p>
    <w:p w14:paraId="0FBC1D0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EntityWith</w:t>
      </w:r>
      <w:proofErr w:type="spellEnd"/>
    </w:p>
    <w:p w14:paraId="3EB2481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considerNeuromaIn</w:t>
      </w:r>
      <w:proofErr w:type="spellEnd"/>
    </w:p>
    <w:p w14:paraId="5885980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lastRenderedPageBreak/>
        <w:t>wereDiagnosedWith</w:t>
      </w:r>
      <w:proofErr w:type="spellEnd"/>
    </w:p>
    <w:p w14:paraId="18269C1D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Found</w:t>
      </w:r>
      <w:proofErr w:type="spellEnd"/>
    </w:p>
    <w:p w14:paraId="1C3FCE4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reinPresentCaseIn</w:t>
      </w:r>
      <w:proofErr w:type="spellEnd"/>
    </w:p>
    <w:p w14:paraId="56D8D65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AccomplishedBy</w:t>
      </w:r>
      <w:proofErr w:type="spellEnd"/>
    </w:p>
    <w:p w14:paraId="57A417C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requentlyOverexpressedIn</w:t>
      </w:r>
      <w:proofErr w:type="spellEnd"/>
    </w:p>
    <w:p w14:paraId="4D3037E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reDetectableIn</w:t>
      </w:r>
      <w:proofErr w:type="spellEnd"/>
    </w:p>
    <w:p w14:paraId="4DDC9ABD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nceSought</w:t>
      </w:r>
      <w:proofErr w:type="spellEnd"/>
    </w:p>
    <w:p w14:paraId="232922F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oreImportantlyHad</w:t>
      </w:r>
      <w:proofErr w:type="spellEnd"/>
    </w:p>
    <w:p w14:paraId="7C305E6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redict</w:t>
      </w:r>
    </w:p>
    <w:p w14:paraId="66A2D0D0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AlsoShapedBy</w:t>
      </w:r>
      <w:proofErr w:type="spellEnd"/>
    </w:p>
    <w:p w14:paraId="0F31A05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remains</w:t>
      </w:r>
    </w:p>
    <w:p w14:paraId="7DE10F3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onlyReceived</w:t>
      </w:r>
      <w:proofErr w:type="spellEnd"/>
    </w:p>
    <w:p w14:paraId="3E1149C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finesValueAs</w:t>
      </w:r>
      <w:proofErr w:type="spellEnd"/>
    </w:p>
    <w:p w14:paraId="38485C4B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obtain</w:t>
      </w:r>
    </w:p>
    <w:p w14:paraId="4B096C8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usedConcurrentlyWith</w:t>
      </w:r>
      <w:proofErr w:type="spellEnd"/>
    </w:p>
    <w:p w14:paraId="43957B9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resent</w:t>
      </w:r>
    </w:p>
    <w:p w14:paraId="58B3360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asRemained</w:t>
      </w:r>
      <w:proofErr w:type="spellEnd"/>
    </w:p>
    <w:p w14:paraId="6E2DADF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compare</w:t>
      </w:r>
    </w:p>
    <w:p w14:paraId="6978F39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reported</w:t>
      </w:r>
    </w:p>
    <w:p w14:paraId="6025CDA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FeasibleAfter</w:t>
      </w:r>
      <w:proofErr w:type="spellEnd"/>
    </w:p>
    <w:p w14:paraId="255086A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collectFamilyHistoryIn</w:t>
      </w:r>
      <w:proofErr w:type="spellEnd"/>
    </w:p>
    <w:p w14:paraId="1D4A3A24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ProtectedBy</w:t>
      </w:r>
      <w:proofErr w:type="spellEnd"/>
    </w:p>
    <w:p w14:paraId="43A5348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nceIsCurrentlyRoutinelyImplementedAt</w:t>
      </w:r>
      <w:proofErr w:type="spellEnd"/>
    </w:p>
    <w:p w14:paraId="33DCAA0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GreaterRespectivelyAt</w:t>
      </w:r>
      <w:proofErr w:type="spellEnd"/>
    </w:p>
    <w:p w14:paraId="3374CFD3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reFormedIn</w:t>
      </w:r>
      <w:proofErr w:type="spellEnd"/>
    </w:p>
    <w:p w14:paraId="2355AB5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ConfirmedIn</w:t>
      </w:r>
      <w:proofErr w:type="spellEnd"/>
    </w:p>
    <w:p w14:paraId="289B12B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was</w:t>
      </w:r>
    </w:p>
    <w:p w14:paraId="6029650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limit</w:t>
      </w:r>
    </w:p>
    <w:p w14:paraId="2F1564A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tIn</w:t>
      </w:r>
      <w:proofErr w:type="spellEnd"/>
    </w:p>
    <w:p w14:paraId="62C353D3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CommonlyDiagnosedBefore</w:t>
      </w:r>
      <w:proofErr w:type="spellEnd"/>
    </w:p>
    <w:p w14:paraId="7A73BAD6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AdditionalIndicatorOf</w:t>
      </w:r>
      <w:proofErr w:type="spellEnd"/>
    </w:p>
    <w:p w14:paraId="44D3A73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StrongAndSignificantFactorIn</w:t>
      </w:r>
      <w:proofErr w:type="spellEnd"/>
    </w:p>
    <w:p w14:paraId="06C3C6F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PromisingFor</w:t>
      </w:r>
      <w:proofErr w:type="spellEnd"/>
    </w:p>
    <w:p w14:paraId="1FB502F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usedWith</w:t>
      </w:r>
      <w:proofErr w:type="spellEnd"/>
    </w:p>
    <w:p w14:paraId="7E3EB223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defined</w:t>
      </w:r>
    </w:p>
    <w:p w14:paraId="4644D9B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EffectiveTechniqueusedFor</w:t>
      </w:r>
      <w:proofErr w:type="spellEnd"/>
    </w:p>
    <w:p w14:paraId="5A60CB4B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monstratedIn</w:t>
      </w:r>
      <w:proofErr w:type="spellEnd"/>
    </w:p>
    <w:p w14:paraId="4E63F49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In</w:t>
      </w:r>
      <w:proofErr w:type="spellEnd"/>
    </w:p>
    <w:p w14:paraId="6BAAC70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CommonCancerAmong</w:t>
      </w:r>
      <w:proofErr w:type="spellEnd"/>
    </w:p>
    <w:p w14:paraId="11A23BA6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oweverIsLowerComparedTo</w:t>
      </w:r>
      <w:proofErr w:type="spellEnd"/>
    </w:p>
    <w:p w14:paraId="17D71C8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confirmed</w:t>
      </w:r>
    </w:p>
    <w:p w14:paraId="326F57D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asPerformedFrom</w:t>
      </w:r>
      <w:proofErr w:type="spellEnd"/>
    </w:p>
    <w:p w14:paraId="7489AE4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oweverIsSignificantlyLowerComparedTo</w:t>
      </w:r>
      <w:proofErr w:type="spellEnd"/>
    </w:p>
    <w:p w14:paraId="60F04F4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consider</w:t>
      </w:r>
    </w:p>
    <w:p w14:paraId="7E1D72E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lastRenderedPageBreak/>
        <w:t>HerePresent</w:t>
      </w:r>
      <w:proofErr w:type="spellEnd"/>
    </w:p>
    <w:p w14:paraId="4ACE4FF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ummarizedWith</w:t>
      </w:r>
      <w:proofErr w:type="spellEnd"/>
    </w:p>
    <w:p w14:paraId="67DF030F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MostCommonCancerIn</w:t>
      </w:r>
      <w:proofErr w:type="spellEnd"/>
    </w:p>
    <w:p w14:paraId="71853D1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provide</w:t>
      </w:r>
    </w:p>
    <w:p w14:paraId="1F85E27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develop</w:t>
      </w:r>
    </w:p>
    <w:p w14:paraId="6E4CD45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TestFor</w:t>
      </w:r>
      <w:proofErr w:type="spellEnd"/>
    </w:p>
    <w:p w14:paraId="147B6F9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CurrentlyImplementedIn</w:t>
      </w:r>
      <w:proofErr w:type="spellEnd"/>
    </w:p>
    <w:p w14:paraId="5E74C71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simplify</w:t>
      </w:r>
    </w:p>
    <w:p w14:paraId="410702B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RIOfIs</w:t>
      </w:r>
      <w:proofErr w:type="spellEnd"/>
    </w:p>
    <w:p w14:paraId="45001141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velopedCBCDuring</w:t>
      </w:r>
      <w:proofErr w:type="spellEnd"/>
    </w:p>
    <w:p w14:paraId="2EA2BE3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calculateHazardRatiosFor</w:t>
      </w:r>
      <w:proofErr w:type="spellEnd"/>
    </w:p>
    <w:p w14:paraId="3468D28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In</w:t>
      </w:r>
      <w:proofErr w:type="spellEnd"/>
    </w:p>
    <w:p w14:paraId="34621B0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aveProvided</w:t>
      </w:r>
      <w:proofErr w:type="spellEnd"/>
    </w:p>
    <w:p w14:paraId="32B3B10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oreoverInduced</w:t>
      </w:r>
      <w:proofErr w:type="spellEnd"/>
    </w:p>
    <w:p w14:paraId="329B89C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=</w:t>
      </w:r>
    </w:p>
    <w:p w14:paraId="1401532A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reAvailableIn</w:t>
      </w:r>
      <w:proofErr w:type="spellEnd"/>
    </w:p>
    <w:p w14:paraId="11E02AC2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reRareLesions</w:t>
      </w:r>
      <w:proofErr w:type="spellEnd"/>
    </w:p>
    <w:p w14:paraId="5FD5064D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Necessary</w:t>
      </w:r>
      <w:proofErr w:type="spellEnd"/>
    </w:p>
    <w:p w14:paraId="0A5FB029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OverallAreFactors</w:t>
      </w:r>
      <w:proofErr w:type="spellEnd"/>
    </w:p>
    <w:p w14:paraId="13F5D5DC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eparatelyAssessed</w:t>
      </w:r>
      <w:proofErr w:type="spellEnd"/>
    </w:p>
    <w:p w14:paraId="591A1EE7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ReservedFor</w:t>
      </w:r>
      <w:proofErr w:type="spellEnd"/>
    </w:p>
    <w:p w14:paraId="5A2076C8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UVmaxOf</w:t>
      </w:r>
      <w:proofErr w:type="spellEnd"/>
    </w:p>
    <w:p w14:paraId="2A79C1F5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isSensitiveTestFor</w:t>
      </w:r>
      <w:proofErr w:type="spellEnd"/>
    </w:p>
    <w:p w14:paraId="1C128BAE" w14:textId="77777777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exploreStrategiesThrough</w:t>
      </w:r>
      <w:proofErr w:type="spellEnd"/>
    </w:p>
    <w:p w14:paraId="2C19738A" w14:textId="0E85441E" w:rsidR="00463744" w:rsidRPr="00463744" w:rsidRDefault="00463744" w:rsidP="00463744">
      <w:pPr>
        <w:pStyle w:val="a4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underlines</w:t>
      </w:r>
    </w:p>
    <w:p w14:paraId="1621DC9F" w14:textId="77777777" w:rsid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</w:p>
    <w:p w14:paraId="4ED2E858" w14:textId="7B3C9D2E" w:rsidR="00F770EB" w:rsidRDefault="00F770EB" w:rsidP="009F4C99">
      <w:pPr>
        <w:pStyle w:val="a4"/>
        <w:numPr>
          <w:ilvl w:val="1"/>
          <w:numId w:val="4"/>
        </w:numPr>
        <w:spacing w:before="240" w:line="240" w:lineRule="auto"/>
        <w:ind w:left="900" w:hanging="27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Report the triplets</w:t>
      </w:r>
    </w:p>
    <w:p w14:paraId="5D74368D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tudy,collectFamilyHistory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cohortOfPatientsWithAdenomasInOutpatientClinic,Obj</w:t>
      </w:r>
    </w:p>
    <w:p w14:paraId="4E5D976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tudy,collectFamilyHistory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cohortOfPatients,Obj</w:t>
      </w:r>
      <w:proofErr w:type="spellEnd"/>
    </w:p>
    <w:p w14:paraId="77851F6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is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outpatientClinic,Obj</w:t>
      </w:r>
      <w:proofErr w:type="spellEnd"/>
    </w:p>
    <w:p w14:paraId="4913ABD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tudy,collect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amilyHistory,Obj</w:t>
      </w:r>
      <w:proofErr w:type="spellEnd"/>
    </w:p>
    <w:p w14:paraId="12B3E16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tudy,collect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amilyHistoryOfCancer,Obj</w:t>
      </w:r>
      <w:proofErr w:type="spellEnd"/>
    </w:p>
    <w:p w14:paraId="19D9CEE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tudy,collectFamilyHistory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largeCohortOfPatientsWithPituitaryAdenomas,Obj</w:t>
      </w:r>
    </w:p>
    <w:p w14:paraId="53E45CF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tudy,collectFamilyHistory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largeCohortOfPatientsWithAdenomasInOutpatientClinic,Obj</w:t>
      </w:r>
    </w:p>
    <w:p w14:paraId="7AD088F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tudy,collectFamilyHistory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largeCohortOfPatients,Obj</w:t>
      </w:r>
      <w:proofErr w:type="spellEnd"/>
    </w:p>
    <w:p w14:paraId="2D24306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tudy,collectFamilyHistory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cohortOfPatientsWithPituitaryAdenomas,Obj</w:t>
      </w:r>
    </w:p>
    <w:p w14:paraId="60616E7A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tudy,collectFamilyHistory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largeCohortOfPatientsInOutpatientClinic,Obj</w:t>
      </w:r>
    </w:p>
    <w:p w14:paraId="14D82BB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isWith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pituitaryAdenomas,Obj</w:t>
      </w:r>
      <w:proofErr w:type="spellEnd"/>
    </w:p>
    <w:p w14:paraId="4411ECD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tudy,collectFamilyHistory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cohortOfPatientsWithAdenomas,Obj</w:t>
      </w:r>
      <w:proofErr w:type="spellEnd"/>
    </w:p>
    <w:p w14:paraId="7EB6BF8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%,</w:t>
      </w: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overallHad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amilyMemberAffected,Obj</w:t>
      </w:r>
      <w:proofErr w:type="spellEnd"/>
    </w:p>
    <w:p w14:paraId="43DE8153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1062</w:t>
      </w: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isWith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PA,Obj</w:t>
      </w:r>
    </w:p>
    <w:p w14:paraId="4A141A8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466</w:t>
      </w: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%,had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amilyMemberAffected,Obj</w:t>
      </w:r>
    </w:p>
    <w:p w14:paraId="004B856B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466</w:t>
      </w: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%,had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amilyMember,Obj</w:t>
      </w:r>
    </w:p>
    <w:p w14:paraId="6C4A0673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lastRenderedPageBreak/>
        <w:t>466</w:t>
      </w: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%,overallHad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amilyMemberAffectedWithCancer,Obj</w:t>
      </w:r>
    </w:p>
    <w:p w14:paraId="6EE66CE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%,</w:t>
      </w: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overallHad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amilyMemberAffectedWithCancer,Obj</w:t>
      </w:r>
      <w:proofErr w:type="spellEnd"/>
    </w:p>
    <w:p w14:paraId="18ECBD33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466</w:t>
      </w: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%,overallHad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amilyMemberAffected,Obj</w:t>
      </w:r>
    </w:p>
    <w:p w14:paraId="4D231AE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%,</w:t>
      </w: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ad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amilyMemberAffected,Obj</w:t>
      </w:r>
      <w:proofErr w:type="spellEnd"/>
    </w:p>
    <w:p w14:paraId="56CCE84A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%,</w:t>
      </w: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ad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amilyMemberAffectedWithCancer,Obj</w:t>
      </w:r>
      <w:proofErr w:type="spellEnd"/>
    </w:p>
    <w:p w14:paraId="0DF831D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466</w:t>
      </w: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%,overallHad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amilyMember,Obj</w:t>
      </w:r>
    </w:p>
    <w:p w14:paraId="059C6EC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%,</w:t>
      </w: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overallHad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amilyMember,Obj</w:t>
      </w:r>
      <w:proofErr w:type="spellEnd"/>
    </w:p>
    <w:p w14:paraId="5D529D2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%,</w:t>
      </w:r>
      <w:proofErr w:type="spell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ad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amilyMember,Obj</w:t>
      </w:r>
      <w:proofErr w:type="spellEnd"/>
    </w:p>
    <w:p w14:paraId="45650C8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466</w:t>
      </w: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%,had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amilyMemberAffectedWithCancer,Obj</w:t>
      </w:r>
    </w:p>
    <w:p w14:paraId="509FA6C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reastCancer,is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amilyMembers,Obj</w:t>
      </w:r>
      <w:proofErr w:type="spellEnd"/>
    </w:p>
    <w:p w14:paraId="17CE48E2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SignificantlyHigherTha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thanFamilies,Obj</w:t>
      </w:r>
      <w:proofErr w:type="spellEnd"/>
    </w:p>
    <w:p w14:paraId="5FCED41A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SignificantlyHigherTha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thanFamiliesOfPatientsWithNon-functioningPituitaryAdenomas,Obj</w:t>
      </w:r>
    </w:p>
    <w:p w14:paraId="1CABC6A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higher,Obj</w:t>
      </w:r>
      <w:proofErr w:type="spellEnd"/>
    </w:p>
    <w:p w14:paraId="04F0F36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SignificantlyHigherTha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thanFamiliesOfPatientsWithAdenomas,Obj</w:t>
      </w:r>
    </w:p>
    <w:p w14:paraId="2AB5634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SignificantlyHigherTha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thanFamiliesOfPatientsWithNon-functioningAdenomas,Obj</w:t>
      </w:r>
    </w:p>
    <w:p w14:paraId="0BAE2D2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HigherTha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thanFamiliesOfPatients,Obj</w:t>
      </w:r>
      <w:proofErr w:type="spellEnd"/>
    </w:p>
    <w:p w14:paraId="3406F7E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isWith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non-functioningPituitaryAdenomas,Obj</w:t>
      </w:r>
      <w:proofErr w:type="spellEnd"/>
    </w:p>
    <w:p w14:paraId="0A611E6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HigherTha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thanFamiliesOfPatientsWithNon-functioningAdenomas,Obj</w:t>
      </w:r>
    </w:p>
    <w:p w14:paraId="4AD73153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reastCancer,wa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reported,Obj</w:t>
      </w:r>
      <w:proofErr w:type="spellEnd"/>
    </w:p>
    <w:p w14:paraId="3C8C1EE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HigherTha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thanFamiliesOfPatientsWithPituitaryAdenomas,Obj</w:t>
      </w:r>
    </w:p>
    <w:p w14:paraId="668B923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HigherTha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thanFamilies,Obj</w:t>
      </w:r>
      <w:proofErr w:type="spellEnd"/>
    </w:p>
    <w:p w14:paraId="1375F8B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isWith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prolactinomas,Obj</w:t>
      </w:r>
      <w:proofErr w:type="spellEnd"/>
    </w:p>
    <w:p w14:paraId="2FD3540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SignificantlyHigherTha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thanFamiliesOfPatients,Obj</w:t>
      </w:r>
    </w:p>
    <w:p w14:paraId="594C732D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,=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0.004,Obj</w:t>
      </w:r>
    </w:p>
    <w:p w14:paraId="64EB7A3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significantlyHigher,Obj</w:t>
      </w:r>
      <w:proofErr w:type="spellEnd"/>
    </w:p>
    <w:p w14:paraId="38BD376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HigherTha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thanFamiliesOfPatientsWithAdenomas,Obj</w:t>
      </w:r>
      <w:proofErr w:type="spellEnd"/>
    </w:p>
    <w:p w14:paraId="4E040C1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SignificantlyHigherTha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thanFamiliesOfPatientsWithPituitaryAdenomas,Obj</w:t>
      </w:r>
    </w:p>
    <w:p w14:paraId="0C50B0BD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cromegaly,wasHigherTha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thanFamiliesOfPatientsWithNon-functioningPituitaryAdenomas,Obj</w:t>
      </w:r>
    </w:p>
    <w:p w14:paraId="0E99091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ungCancer,wasReported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significantlyHigher,Obj</w:t>
      </w:r>
      <w:proofErr w:type="spellEnd"/>
    </w:p>
    <w:p w14:paraId="1FFEADAB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ungCancer,wasReported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121%OfPatientsWithProlactinomas,Obj</w:t>
      </w:r>
    </w:p>
    <w:p w14:paraId="08594BB2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ungCancer,wa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reported,Obj</w:t>
      </w:r>
      <w:proofErr w:type="spellEnd"/>
    </w:p>
    <w:p w14:paraId="64B9A59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ungCancer,is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amilyMembers,Obj</w:t>
      </w:r>
      <w:proofErr w:type="spellEnd"/>
    </w:p>
    <w:p w14:paraId="41122EA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ungCancer,wasReported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121%,Obj</w:t>
      </w:r>
    </w:p>
    <w:p w14:paraId="7193A6B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ungCancer,wasReported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121%OfPatients,Obj</w:t>
      </w:r>
    </w:p>
    <w:p w14:paraId="487068B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ungCancer,wasReported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higher,Obj</w:t>
      </w:r>
      <w:proofErr w:type="spellEnd"/>
    </w:p>
    <w:p w14:paraId="1B6F10F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ungCancer,wasReported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higherThanInFamilies,Obj</w:t>
      </w:r>
      <w:proofErr w:type="spellEnd"/>
    </w:p>
    <w:p w14:paraId="0EEAF30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ungCancer,wasReported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higherThanInFamiliesOfNfpaPatients,Obj</w:t>
      </w:r>
      <w:proofErr w:type="spellEnd"/>
    </w:p>
    <w:p w14:paraId="667A33D3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ungCancer,wasReported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significantlyHigherThanInFamilies,Obj</w:t>
      </w:r>
      <w:proofErr w:type="spellEnd"/>
    </w:p>
    <w:p w14:paraId="79230F2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ungCancer,wasReported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significantlyHigherThanInFamiliesOfNfpaPatients,Obj</w:t>
      </w:r>
    </w:p>
    <w:p w14:paraId="51091B6A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colorectalCancer,is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relativesOfPatientsWithPa,Obj</w:t>
      </w:r>
      <w:proofErr w:type="spellEnd"/>
    </w:p>
    <w:p w14:paraId="656DA00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lastRenderedPageBreak/>
        <w:t>colorectalCancer,wasReportedWith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typeOfPa,Obj</w:t>
      </w:r>
      <w:proofErr w:type="spellEnd"/>
    </w:p>
    <w:p w14:paraId="39A1035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cancer,wasReportedWith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typeOfPa,Obj</w:t>
      </w:r>
      <w:proofErr w:type="spellEnd"/>
    </w:p>
    <w:p w14:paraId="7108D493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isWith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PA,Obj</w:t>
      </w:r>
      <w:proofErr w:type="spellEnd"/>
    </w:p>
    <w:p w14:paraId="7ACFF44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furthermoreWereDiagnosedAt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earlierAgeThanPatientsWithFamilyHistory,Obj</w:t>
      </w:r>
    </w:p>
    <w:p w14:paraId="16DC133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furthermoreWereDiagnosedAt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ageThanPatientsWithNegativeFamilyHistory,Obj</w:t>
      </w:r>
    </w:p>
    <w:p w14:paraId="13D974A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furthermoreWereDiagnosedAt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earlierAgeThanPatientsWithNegativeFamilyHistory,Obj</w:t>
      </w:r>
    </w:p>
    <w:p w14:paraId="185CFE7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furthermoreWereDiagnosedAt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age,Obj</w:t>
      </w:r>
      <w:proofErr w:type="spellEnd"/>
    </w:p>
    <w:p w14:paraId="4299EB6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urthermoreDiagnosedWithPaAtEarlierAgeThanPatientsWithFamilyHistory,Obj</w:t>
      </w:r>
    </w:p>
    <w:p w14:paraId="25E78FCD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furthermoreWereDiagnosedAt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earlierAge,Obj</w:t>
      </w:r>
      <w:proofErr w:type="spellEnd"/>
    </w:p>
    <w:p w14:paraId="3F8481B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furthermoreWereDiagnosedAt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ageThanPatientsWithFamilyHistory,Obj</w:t>
      </w:r>
    </w:p>
    <w:p w14:paraId="597125F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urthermoreDiagnosedWithPaAtAgeThanPatients,Obj</w:t>
      </w:r>
      <w:proofErr w:type="spellEnd"/>
    </w:p>
    <w:p w14:paraId="64C96DE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urthermoreDiagnosedWithPaAtEarlierAge,Obj</w:t>
      </w:r>
      <w:proofErr w:type="spellEnd"/>
    </w:p>
    <w:p w14:paraId="1E8B4C6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diagnosedWithPaAtEarlierAgeThanPatientsWithNegativeFamilyHistory,Obj</w:t>
      </w:r>
    </w:p>
    <w:p w14:paraId="60FFF34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urthermoreDiagnosedWithPaAtEarlierAgeThanPatientsWithNegativeFamilyHistory,Obj</w:t>
      </w:r>
    </w:p>
    <w:p w14:paraId="5625948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urthermoreDiagnosedWithPaAtAge,Obj</w:t>
      </w:r>
      <w:proofErr w:type="spellEnd"/>
    </w:p>
    <w:p w14:paraId="7AC105A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furthermoreWereDiagnosedAt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ageThanPatients,Obj</w:t>
      </w:r>
      <w:proofErr w:type="spellEnd"/>
    </w:p>
    <w:p w14:paraId="5A0260A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DiagnosedAt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earlierAgeThanPatientsWithNegativeFamilyHistory,Obj</w:t>
      </w:r>
    </w:p>
    <w:p w14:paraId="2843057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DiagnosedAt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age,Obj</w:t>
      </w:r>
      <w:proofErr w:type="spellEnd"/>
    </w:p>
    <w:p w14:paraId="2E3495E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diagnosedWithPaAtAgeThanPatientsWithFamilyHistory,Obj</w:t>
      </w:r>
    </w:p>
    <w:p w14:paraId="3268385B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diagnosedWithPaAtEarlierAgeThanPatientsWithFamilyHistory,Obj</w:t>
      </w:r>
    </w:p>
    <w:p w14:paraId="6346C8A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diagnosedWithPaAtAgeThanPatientsWithNegativeFamilyHistory,Obj</w:t>
      </w:r>
    </w:p>
    <w:p w14:paraId="2D8DC24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DiagnosedAt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earlierAge,Obj</w:t>
      </w:r>
      <w:proofErr w:type="spellEnd"/>
    </w:p>
    <w:p w14:paraId="3264174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furthermoreWereDiagnosedAt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earlierAgeThanPatients,Obj</w:t>
      </w:r>
      <w:proofErr w:type="spellEnd"/>
    </w:p>
    <w:p w14:paraId="44DE030B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DiagnosedAt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ageThanPatients,Obj</w:t>
      </w:r>
      <w:proofErr w:type="spellEnd"/>
    </w:p>
    <w:p w14:paraId="1427875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isWith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positiveFamilyHistoryOfMalignancy,Obj</w:t>
      </w:r>
      <w:proofErr w:type="spellEnd"/>
    </w:p>
    <w:p w14:paraId="4B7F5C2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DiagnosedWith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PA,Obj</w:t>
      </w:r>
      <w:proofErr w:type="spellEnd"/>
    </w:p>
    <w:p w14:paraId="7000598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DiagnosedAt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earlierAgeThanPatients,Obj</w:t>
      </w:r>
      <w:proofErr w:type="spellEnd"/>
    </w:p>
    <w:p w14:paraId="587783C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isWith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negativeFamilyHistory,Obj</w:t>
      </w:r>
      <w:proofErr w:type="spellEnd"/>
    </w:p>
    <w:p w14:paraId="7C08681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diagnosedWithPaAtEarlierAge,Obj</w:t>
      </w:r>
      <w:proofErr w:type="spellEnd"/>
    </w:p>
    <w:p w14:paraId="698E875B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urthermoreDiagnosedWithPaAtEarlierAgeThanPatients,Obj</w:t>
      </w:r>
    </w:p>
    <w:p w14:paraId="1BEBAD1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diagnosedWithPaAtAgeThanPatients,Obj</w:t>
      </w:r>
      <w:proofErr w:type="spellEnd"/>
    </w:p>
    <w:p w14:paraId="3B5B141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furthermoreWereDiagnosedWith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PA,Obj</w:t>
      </w:r>
      <w:proofErr w:type="spellEnd"/>
    </w:p>
    <w:p w14:paraId="301E383B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diagnosedWithPaAtEarlierAgeThanPatients,Obj</w:t>
      </w:r>
      <w:proofErr w:type="spellEnd"/>
    </w:p>
    <w:p w14:paraId="125FF7AB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diagnosed,Obj</w:t>
      </w:r>
      <w:proofErr w:type="spellEnd"/>
    </w:p>
    <w:p w14:paraId="06AD127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DiagnosedAt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ageThanPatientsWithNegativeFamilyHistory,Obj</w:t>
      </w:r>
    </w:p>
    <w:p w14:paraId="38AB4E8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DiagnosedAt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ageThanPatientsWithFamilyHistory,Obj</w:t>
      </w:r>
      <w:proofErr w:type="spellEnd"/>
    </w:p>
    <w:p w14:paraId="1EF07A52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urthermoreDiagnosed,Obj</w:t>
      </w:r>
      <w:proofErr w:type="spellEnd"/>
    </w:p>
    <w:p w14:paraId="0A915723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urthermoreDiagnosedWithPaAtAgeThanPatientsWithFamilyHistory,Obj</w:t>
      </w:r>
    </w:p>
    <w:p w14:paraId="04C887CD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DiagnosedAt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earlierAgeThanPatientsWithFamilyHistory,Obj</w:t>
      </w:r>
    </w:p>
    <w:p w14:paraId="1C0E6BC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lastRenderedPageBreak/>
        <w:t>patients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urthermoreDiagnosedWithPaAtAgeThanPatientsWithNegativeFamilyHistory,Obj</w:t>
      </w:r>
    </w:p>
    <w:p w14:paraId="7049CD3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diagnosedWithPaAtAge,Obj</w:t>
      </w:r>
      <w:proofErr w:type="spellEnd"/>
    </w:p>
    <w:p w14:paraId="5A52B6F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areCommonlyDiagnosedBefo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ageOf25Years,Obj</w:t>
      </w:r>
    </w:p>
    <w:p w14:paraId="3241B823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emalePatients,a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oreCommonlyDiagnosed,Obj</w:t>
      </w:r>
      <w:proofErr w:type="spellEnd"/>
    </w:p>
    <w:p w14:paraId="1E41D61B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a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diagnosed,Obj</w:t>
      </w:r>
      <w:proofErr w:type="spellEnd"/>
    </w:p>
    <w:p w14:paraId="5EBF96E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areDiagnosedBefo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age,Obj</w:t>
      </w:r>
      <w:proofErr w:type="spellEnd"/>
    </w:p>
    <w:p w14:paraId="770D3EF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emalePatients,isWith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prolactinoma,Obj</w:t>
      </w:r>
      <w:proofErr w:type="spellEnd"/>
    </w:p>
    <w:p w14:paraId="523546C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emalePatients,areMoreCommonlyDiagnosedBefo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age,Obj</w:t>
      </w:r>
      <w:proofErr w:type="spellEnd"/>
    </w:p>
    <w:p w14:paraId="60E9DB72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a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commonlyDiagnosed,Obj</w:t>
      </w:r>
      <w:proofErr w:type="spellEnd"/>
    </w:p>
    <w:p w14:paraId="06948E5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emalePatients,a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commonlyDiagnosed,Obj</w:t>
      </w:r>
      <w:proofErr w:type="spellEnd"/>
    </w:p>
    <w:p w14:paraId="0C26597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emalePatients,a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diagnosed,Obj</w:t>
      </w:r>
      <w:proofErr w:type="spellEnd"/>
    </w:p>
    <w:p w14:paraId="3643996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areMoreCommonlyDiagnosedBefo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ageOf25Years,Obj</w:t>
      </w:r>
    </w:p>
    <w:p w14:paraId="5A60D67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emalePatients,areMoreCommonlyDiagnosedBefo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ageOf25Years,Obj</w:t>
      </w:r>
    </w:p>
    <w:p w14:paraId="5010691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areMoreCommonlyDiagnosedBefo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age,Obj</w:t>
      </w:r>
      <w:proofErr w:type="spellEnd"/>
    </w:p>
    <w:p w14:paraId="209CC41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a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oreCommonlyDiagnosed,Obj</w:t>
      </w:r>
      <w:proofErr w:type="spellEnd"/>
    </w:p>
    <w:p w14:paraId="391A8DCD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emalePatients,areDiagnosedBefo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ageOf25Years,Obj</w:t>
      </w:r>
    </w:p>
    <w:p w14:paraId="4ABED23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areCommonlyDiagnosedBefo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age,Obj</w:t>
      </w:r>
      <w:proofErr w:type="spellEnd"/>
    </w:p>
    <w:p w14:paraId="159301D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emalePatients,areCommonlyDiagnosedBefo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ageOf25Years,Obj</w:t>
      </w:r>
    </w:p>
    <w:p w14:paraId="43BA4CA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emalePatients,areCommonlyDiagnosedBefo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age,Obj</w:t>
      </w:r>
      <w:proofErr w:type="spellEnd"/>
    </w:p>
    <w:p w14:paraId="5D1A86D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emalePatients,areDiagnosedBefo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age,Obj</w:t>
      </w:r>
      <w:proofErr w:type="spellEnd"/>
    </w:p>
    <w:p w14:paraId="5DB2E0F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areDiagnosedBefo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ageOf25Years,Obj</w:t>
      </w:r>
    </w:p>
    <w:p w14:paraId="326CF97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igher,diagnosedLater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life,Obj</w:t>
      </w:r>
      <w:proofErr w:type="spellEnd"/>
    </w:p>
    <w:p w14:paraId="19AAF14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igher,diagnosed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life,Obj</w:t>
      </w:r>
      <w:proofErr w:type="spellEnd"/>
    </w:p>
    <w:p w14:paraId="4DF6AFE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third-</w:t>
      </w: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gree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reportedInProportionOfPatientsWithPa,Obj</w:t>
      </w:r>
      <w:proofErr w:type="spellEnd"/>
    </w:p>
    <w:p w14:paraId="0BC6B72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diagnosed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life,Obj</w:t>
      </w:r>
      <w:proofErr w:type="spellEnd"/>
    </w:p>
    <w:p w14:paraId="616C967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third-</w:t>
      </w: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gree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reportedInHigherProportionOfPatients,Obj</w:t>
      </w:r>
      <w:proofErr w:type="spellEnd"/>
    </w:p>
    <w:p w14:paraId="1DD59B3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reast,is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second,Obj</w:t>
      </w:r>
      <w:proofErr w:type="spellEnd"/>
    </w:p>
    <w:p w14:paraId="26B05F1B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third-</w:t>
      </w: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gree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reportedInSignificantlyHigherProportionOfPatients,Obj</w:t>
      </w:r>
    </w:p>
    <w:p w14:paraId="573D454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third-</w:t>
      </w: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gree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reportedInSignificantlyHigherProportion,Obj</w:t>
      </w:r>
      <w:proofErr w:type="spellEnd"/>
    </w:p>
    <w:p w14:paraId="6497B70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third-</w:t>
      </w: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gree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reported,Obj</w:t>
      </w:r>
      <w:proofErr w:type="spellEnd"/>
    </w:p>
    <w:p w14:paraId="2B5508D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third-</w:t>
      </w: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gree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reportedInProportion,Obj</w:t>
      </w:r>
      <w:proofErr w:type="spellEnd"/>
    </w:p>
    <w:p w14:paraId="78401722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diagnosedLater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life,Obj</w:t>
      </w:r>
      <w:proofErr w:type="spellEnd"/>
    </w:p>
    <w:p w14:paraId="4DC4720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third-</w:t>
      </w: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gree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reportedInHigherProportionOfPatientsWithPa,Obj</w:t>
      </w:r>
    </w:p>
    <w:p w14:paraId="045862E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third-</w:t>
      </w: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gree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reportedInSignificantlyHigherProportionOfPatientsWithPa,Obj</w:t>
      </w:r>
    </w:p>
    <w:p w14:paraId="4DD7B76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third-</w:t>
      </w: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gree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reportedInHigherProportion,Obj</w:t>
      </w:r>
      <w:proofErr w:type="spellEnd"/>
    </w:p>
    <w:p w14:paraId="67A4933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third-</w:t>
      </w: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egree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reportedInProportionOfPatients,Obj</w:t>
      </w:r>
      <w:proofErr w:type="spellEnd"/>
    </w:p>
    <w:p w14:paraId="2FB0447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esults,suggest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cancerClusteringInPatientsWithProlactinoma,Obj</w:t>
      </w:r>
      <w:proofErr w:type="spellEnd"/>
    </w:p>
    <w:p w14:paraId="183ED4B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isWith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prolactinoma,Obj</w:t>
      </w:r>
      <w:proofErr w:type="spellEnd"/>
    </w:p>
    <w:p w14:paraId="3D72F0E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amilialCancerClustering,is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patientsWithProlactinoma,Obj</w:t>
      </w:r>
      <w:proofErr w:type="spellEnd"/>
    </w:p>
    <w:p w14:paraId="7D91B7B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esults,suggest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amilialCancerClustering,Obj</w:t>
      </w:r>
      <w:proofErr w:type="spellEnd"/>
    </w:p>
    <w:p w14:paraId="5A42F9B2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youngPatients,isWith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PA,Obj</w:t>
      </w:r>
      <w:proofErr w:type="spellEnd"/>
    </w:p>
    <w:p w14:paraId="5671FD4D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esults,suggest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amilialCancerClusteringInPatients,Obj</w:t>
      </w:r>
      <w:proofErr w:type="spellEnd"/>
    </w:p>
    <w:p w14:paraId="6E0F526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esults,suggest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cancerClusteringInPatients,Obj</w:t>
      </w:r>
      <w:proofErr w:type="spellEnd"/>
    </w:p>
    <w:p w14:paraId="5CDA2F8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esults,suggest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amilialCancerClusteringInPatientsWithProlactinoma,Obj</w:t>
      </w:r>
    </w:p>
    <w:p w14:paraId="395E721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esults,suggest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cancerClustering,Obj</w:t>
      </w:r>
      <w:proofErr w:type="spellEnd"/>
    </w:p>
    <w:p w14:paraId="774A9ABD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lastRenderedPageBreak/>
        <w:t>strongAssociation,is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particular,Obj</w:t>
      </w:r>
      <w:proofErr w:type="spellEnd"/>
    </w:p>
    <w:p w14:paraId="041F371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ssociation,is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particular,Obj</w:t>
      </w:r>
      <w:proofErr w:type="spellEnd"/>
    </w:p>
    <w:p w14:paraId="3C90BBD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esearch,i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needed,Obj</w:t>
      </w:r>
      <w:proofErr w:type="spellEnd"/>
    </w:p>
    <w:p w14:paraId="17828B63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furtherResearch,i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needed,Obj</w:t>
      </w:r>
      <w:proofErr w:type="spellEnd"/>
    </w:p>
    <w:p w14:paraId="062A008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ACKGROUND,determinedBy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ultipleFactors,Obj</w:t>
      </w:r>
      <w:proofErr w:type="spellEnd"/>
    </w:p>
    <w:p w14:paraId="1461F66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may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ayUsed,Obj</w:t>
      </w:r>
      <w:proofErr w:type="spellEnd"/>
    </w:p>
    <w:p w14:paraId="0D37C23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may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ayUsedForTumourShrinkage,Obj</w:t>
      </w:r>
      <w:proofErr w:type="spellEnd"/>
    </w:p>
    <w:p w14:paraId="2F21785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may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ayUsedForTumourShrinkagePrior,Obj</w:t>
      </w:r>
      <w:proofErr w:type="spellEnd"/>
    </w:p>
    <w:p w14:paraId="32117CD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tumour,remainsFollowing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systemicTherapy,Obj</w:t>
      </w:r>
      <w:proofErr w:type="spellEnd"/>
    </w:p>
    <w:p w14:paraId="63EF0D8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rimaryTumour,remainsFollowing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therapy,Obj</w:t>
      </w:r>
      <w:proofErr w:type="spellEnd"/>
    </w:p>
    <w:p w14:paraId="64E71AE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may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ayUsedForTumourShrinkagePriorToSurgery,Obj</w:t>
      </w:r>
      <w:proofErr w:type="spellEnd"/>
    </w:p>
    <w:p w14:paraId="110023D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tumour,remainsFollowing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therapy,Obj</w:t>
      </w:r>
      <w:proofErr w:type="spellEnd"/>
    </w:p>
    <w:p w14:paraId="4D6B44E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rimaryTumour,remain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unresectable,Obj</w:t>
      </w:r>
      <w:proofErr w:type="spellEnd"/>
    </w:p>
    <w:p w14:paraId="273FE17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rimaryTumour,remainsFollowing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systemicTherapy,Obj</w:t>
      </w:r>
      <w:proofErr w:type="spellEnd"/>
    </w:p>
    <w:p w14:paraId="58B9298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tumour,remain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unresectable,Obj</w:t>
      </w:r>
      <w:proofErr w:type="spellEnd"/>
    </w:p>
    <w:p w14:paraId="527B330D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isease,i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present,Obj</w:t>
      </w:r>
      <w:proofErr w:type="spellEnd"/>
    </w:p>
    <w:p w14:paraId="5B62621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i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reserved,Obj</w:t>
      </w:r>
      <w:proofErr w:type="spellEnd"/>
    </w:p>
    <w:p w14:paraId="685A33E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tastaticDisease,i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whenPresent,Obj</w:t>
      </w:r>
      <w:proofErr w:type="spellEnd"/>
    </w:p>
    <w:p w14:paraId="6785B7B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isGenerallyReservedFor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anagementOfSymptoms,Obj</w:t>
      </w:r>
      <w:proofErr w:type="spellEnd"/>
    </w:p>
    <w:p w14:paraId="0FE624C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ocoregionalRadiotherapy,i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generallyReserved,Obj</w:t>
      </w:r>
      <w:proofErr w:type="spellEnd"/>
    </w:p>
    <w:p w14:paraId="0B1CACD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isReservedFor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anagementOfTumour-relatedSymptoms,Obj</w:t>
      </w:r>
    </w:p>
    <w:p w14:paraId="661FC52A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isReservedFor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anagement,Obj</w:t>
      </w:r>
      <w:proofErr w:type="spellEnd"/>
    </w:p>
    <w:p w14:paraId="6BDBCF4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ocoregionalRadiotherapy,isReservedFor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anagementOfTumour-relatedSymptoms,Obj</w:t>
      </w:r>
    </w:p>
    <w:p w14:paraId="6AAB834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ocoregionalRadiotherapy,i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reserved,Obj</w:t>
      </w:r>
      <w:proofErr w:type="spellEnd"/>
    </w:p>
    <w:p w14:paraId="50D8F6EA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isGenerallyReservedFor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anagement,Obj</w:t>
      </w:r>
      <w:proofErr w:type="spellEnd"/>
    </w:p>
    <w:p w14:paraId="2E8555F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i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generallyReserved,Obj</w:t>
      </w:r>
      <w:proofErr w:type="spellEnd"/>
    </w:p>
    <w:p w14:paraId="4C3F87D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isReservedFor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anagementOfSymptoms,Obj</w:t>
      </w:r>
      <w:proofErr w:type="spellEnd"/>
    </w:p>
    <w:p w14:paraId="3C4C571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ocoregionalRadiotherapy,isReservedFor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anagement,Obj</w:t>
      </w:r>
      <w:proofErr w:type="spellEnd"/>
    </w:p>
    <w:p w14:paraId="57B70352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isease,i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whenPresent,Obj</w:t>
      </w:r>
      <w:proofErr w:type="spellEnd"/>
    </w:p>
    <w:p w14:paraId="2307506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ocoregionalRadiotherapy,isReservedFor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anagementOfSymptoms,Obj</w:t>
      </w:r>
      <w:proofErr w:type="spellEnd"/>
    </w:p>
    <w:p w14:paraId="6AA57E8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ocoregionalRadiotherapy,isGenerallyReservedFor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anagementOfSymptoms,Obj</w:t>
      </w:r>
    </w:p>
    <w:p w14:paraId="69F3D07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tastaticDisease,i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present,Obj</w:t>
      </w:r>
      <w:proofErr w:type="spellEnd"/>
    </w:p>
    <w:p w14:paraId="499153C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ocoregionalRadiotherapy,isGenerallyReservedFor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anagementOfTumour-relatedSymptoms,Obj</w:t>
      </w:r>
    </w:p>
    <w:p w14:paraId="6746C38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locoregionalRadiotherapy,isGenerallyReservedFor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anagement,Obj</w:t>
      </w:r>
      <w:proofErr w:type="spellEnd"/>
    </w:p>
    <w:p w14:paraId="20C785D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isGenerallyReservedFor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anagementOfTumour-relatedSymptoms,Obj</w:t>
      </w:r>
    </w:p>
    <w:p w14:paraId="2165FEEB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reviewed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ourExperience,Obj</w:t>
      </w:r>
      <w:proofErr w:type="spellEnd"/>
    </w:p>
    <w:p w14:paraId="60F13C3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reviewed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ourExperienceOfHigh-doseRadiotherapy,Obj</w:t>
      </w:r>
      <w:proofErr w:type="spellEnd"/>
    </w:p>
    <w:p w14:paraId="21A0B2D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reviewed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ourExperienceOfRadiotherapy,Obj</w:t>
      </w:r>
      <w:proofErr w:type="spellEnd"/>
    </w:p>
    <w:p w14:paraId="2CF9FBA3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isWith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unresectedLocallyAdvancedBreastCancer,Obj</w:t>
      </w:r>
      <w:proofErr w:type="spellEnd"/>
    </w:p>
    <w:p w14:paraId="0D3756AA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StratifiedBasedO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presenceOfMetastaticDisease,Obj</w:t>
      </w:r>
      <w:proofErr w:type="spellEnd"/>
    </w:p>
    <w:p w14:paraId="1F045EF3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StratifiedBasedO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presence,Obj</w:t>
      </w:r>
      <w:proofErr w:type="spellEnd"/>
    </w:p>
    <w:p w14:paraId="05BB43A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StratifiedBasedO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presenceOfDiseaseAtPresentation,Obj</w:t>
      </w:r>
    </w:p>
    <w:p w14:paraId="7C2034E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stratified,Obj</w:t>
      </w:r>
      <w:proofErr w:type="spellEnd"/>
    </w:p>
    <w:p w14:paraId="7A9AD28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StratifiedBasedO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presenceOfMetastaticDiseaseAtPresentation,Obj</w:t>
      </w:r>
    </w:p>
    <w:p w14:paraId="208B062B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lastRenderedPageBreak/>
        <w:t>Patients,wereStratifiedBasedO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presenceAtPresentation,Obj</w:t>
      </w:r>
      <w:proofErr w:type="spellEnd"/>
    </w:p>
    <w:p w14:paraId="10786EF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wereStratifiedBasedO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presenceOfDisease,Obj</w:t>
      </w:r>
      <w:proofErr w:type="spellEnd"/>
    </w:p>
    <w:p w14:paraId="774607A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Demographics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recorded,Obj</w:t>
      </w:r>
      <w:proofErr w:type="spellEnd"/>
    </w:p>
    <w:p w14:paraId="54A01FD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forty-</w:t>
      </w: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threeCases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analyzed,Obj</w:t>
      </w:r>
      <w:proofErr w:type="spellEnd"/>
    </w:p>
    <w:p w14:paraId="1DF1EE9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cases,wer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analyzed,Obj</w:t>
      </w:r>
      <w:proofErr w:type="spellEnd"/>
    </w:p>
    <w:p w14:paraId="655B0A3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follow-</w:t>
      </w: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up,wa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25Months,Obj</w:t>
      </w:r>
    </w:p>
    <w:p w14:paraId="70A4E23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follow-</w:t>
      </w: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up,wa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25MonthsFromDiagnosis,Obj</w:t>
      </w:r>
    </w:p>
    <w:p w14:paraId="0087FF5A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medianFollow-</w:t>
      </w: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up,wa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25Months,Obj</w:t>
      </w:r>
    </w:p>
    <w:p w14:paraId="7C5BD45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medianFollow-</w:t>
      </w: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up,wa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25MonthsFromDiagnosis,Obj</w:t>
      </w:r>
    </w:p>
    <w:p w14:paraId="69EF0E9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tastaticDisease,withCasesI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56%,Obj</w:t>
      </w:r>
    </w:p>
    <w:p w14:paraId="130F803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24</w:t>
      </w: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Cases,isWith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etastaticDiseaseOnPresentation,Obj</w:t>
      </w:r>
    </w:p>
    <w:p w14:paraId="54B66AC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r w:rsidRPr="00463744">
        <w:rPr>
          <w:rFonts w:ascii="Times New Roman" w:hAnsi="Times New Roman" w:cs="Times New Roman"/>
          <w:b/>
          <w:i/>
          <w:sz w:val="24"/>
          <w:szCs w:val="24"/>
        </w:rPr>
        <w:t>24</w:t>
      </w: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ApplicableCases,of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13Is,54%,Obj</w:t>
      </w:r>
    </w:p>
    <w:p w14:paraId="752B92A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Ulceration,improved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54%,Obj</w:t>
      </w:r>
    </w:p>
    <w:p w14:paraId="23A7327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leeding,improvedFollowing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radiotherapy,Obj</w:t>
      </w:r>
      <w:proofErr w:type="spellEnd"/>
    </w:p>
    <w:p w14:paraId="6047F8D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leeding,improved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54%,Obj</w:t>
      </w:r>
    </w:p>
    <w:p w14:paraId="4422226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Ulceration,improvedFollowing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radiotherapy,Obj</w:t>
      </w:r>
      <w:proofErr w:type="spellEnd"/>
    </w:p>
    <w:p w14:paraId="6C8DA7A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patients,isWith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LABC,Obj</w:t>
      </w:r>
      <w:proofErr w:type="spellEnd"/>
    </w:p>
    <w:p w14:paraId="11655EE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ole,is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patientsWithLabc,Obj</w:t>
      </w:r>
      <w:proofErr w:type="spellEnd"/>
    </w:p>
    <w:p w14:paraId="78F778D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ymptomControl,goodResponse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ostPatientsInStudy,Obj</w:t>
      </w:r>
      <w:proofErr w:type="spellEnd"/>
    </w:p>
    <w:p w14:paraId="48E3F30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goodResponse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patientsInStudy,Obj</w:t>
      </w:r>
      <w:proofErr w:type="spellEnd"/>
    </w:p>
    <w:p w14:paraId="6BEE1CA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goodResponse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ostPatientsInStudy,Obj</w:t>
      </w:r>
      <w:proofErr w:type="spellEnd"/>
    </w:p>
    <w:p w14:paraId="28CDB105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esponse,is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ostPatients,Obj</w:t>
      </w:r>
      <w:proofErr w:type="spellEnd"/>
    </w:p>
    <w:p w14:paraId="760CE6F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ostPatients,is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study,Obj</w:t>
      </w:r>
      <w:proofErr w:type="spellEnd"/>
    </w:p>
    <w:p w14:paraId="68050C2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response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patientsInStudy,Obj</w:t>
      </w:r>
      <w:proofErr w:type="spellEnd"/>
    </w:p>
    <w:p w14:paraId="24B1567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ymptomControl,response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ostPatientsInStudy,Obj</w:t>
      </w:r>
      <w:proofErr w:type="spellEnd"/>
    </w:p>
    <w:p w14:paraId="424FFD6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Radiotherapy,response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ostPatientsInStudy,Obj</w:t>
      </w:r>
      <w:proofErr w:type="spellEnd"/>
    </w:p>
    <w:p w14:paraId="11BA671D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ymptomControl,response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patientsInStudy,Obj</w:t>
      </w:r>
      <w:proofErr w:type="spellEnd"/>
    </w:p>
    <w:p w14:paraId="37128A9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symptomControl,goodResponse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patientsInStudy,Obj</w:t>
      </w:r>
      <w:proofErr w:type="spellEnd"/>
    </w:p>
    <w:p w14:paraId="5D5ABE02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reastCancer,isRecognizedA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cancerInPatientsWorldwide,Obj</w:t>
      </w:r>
      <w:proofErr w:type="spellEnd"/>
    </w:p>
    <w:p w14:paraId="7D382AB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reastCancer,isRecognizedA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heterogeneousCancerInFemalePatients,Obj</w:t>
      </w:r>
    </w:p>
    <w:p w14:paraId="6ECAAB9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reastCancer,i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recognized,Obj</w:t>
      </w:r>
      <w:proofErr w:type="spellEnd"/>
    </w:p>
    <w:p w14:paraId="7025408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heterogeneousCancer,is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emalePatientsWorldwide,Obj</w:t>
      </w:r>
      <w:proofErr w:type="spellEnd"/>
    </w:p>
    <w:p w14:paraId="60296D4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reastCancer,isRecognizedA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cancerInPatients,Obj</w:t>
      </w:r>
      <w:proofErr w:type="spellEnd"/>
    </w:p>
    <w:p w14:paraId="305349B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reastCancer,isRecognizedA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heterogeneousCancerInPatients,Obj</w:t>
      </w:r>
      <w:proofErr w:type="spellEnd"/>
    </w:p>
    <w:p w14:paraId="063EC48D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reastCancer,isRecognizedA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cancerInFemalePatients,Obj</w:t>
      </w:r>
      <w:proofErr w:type="spellEnd"/>
    </w:p>
    <w:p w14:paraId="31070002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reastCancer,isRecognizedA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cancer,Obj</w:t>
      </w:r>
      <w:proofErr w:type="spellEnd"/>
    </w:p>
    <w:p w14:paraId="74981BB3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reastCancer,isRecognizedA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heterogeneousCancerInFemalePatientsWorldwide,Obj</w:t>
      </w:r>
    </w:p>
    <w:p w14:paraId="0A6B8D1A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reastCancer,isRecognizedA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cancerInFemalePatientsWorldwide,Obj</w:t>
      </w:r>
      <w:proofErr w:type="spellEnd"/>
    </w:p>
    <w:p w14:paraId="5B10E7A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reastCancer,isRecognizedA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heterogeneousCancer,Obj</w:t>
      </w:r>
      <w:proofErr w:type="spellEnd"/>
    </w:p>
    <w:p w14:paraId="3293B6E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breastCancer,isRecognizedA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heterogeneousCancerInPatientsWorldwide,Obj</w:t>
      </w:r>
    </w:p>
    <w:p w14:paraId="67DC8F7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iscovery,i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needed,Obj</w:t>
      </w:r>
      <w:proofErr w:type="spellEnd"/>
    </w:p>
    <w:p w14:paraId="1378900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discovery,i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urgentlyNeeded,Obj</w:t>
      </w:r>
      <w:proofErr w:type="spellEnd"/>
    </w:p>
    <w:p w14:paraId="13399D62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discoveredAccordingTo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ourMolecularBiologyExperimentData,Obj</w:t>
      </w:r>
      <w:proofErr w:type="spellEnd"/>
    </w:p>
    <w:p w14:paraId="2457675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mbraneTypeMannoseReceptor,wa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highlyExpressed,Obj</w:t>
      </w:r>
      <w:proofErr w:type="spellEnd"/>
    </w:p>
    <w:p w14:paraId="4824F51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discoveredAccordingTo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ourBiologyExperimentData,Obj</w:t>
      </w:r>
      <w:proofErr w:type="spellEnd"/>
    </w:p>
    <w:p w14:paraId="4CDB1D7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discoveredAccordingTo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ourPreliminaryBiologyExperimentData,Obj</w:t>
      </w:r>
    </w:p>
    <w:p w14:paraId="0D063B3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lastRenderedPageBreak/>
        <w:t>we,discoveredAccordingTo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ourPreliminaryMolecularBiologyExperimentData,Obj</w:t>
      </w:r>
    </w:p>
    <w:p w14:paraId="431A96C8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mbraneTypeMannoseReceptor,wasHighlyExpressed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breastCancerPatientsSerum,Obj</w:t>
      </w:r>
    </w:p>
    <w:p w14:paraId="6E173C6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mbraneTypeMannoseReceptor,wa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expressed,Obj</w:t>
      </w:r>
      <w:proofErr w:type="spellEnd"/>
    </w:p>
    <w:p w14:paraId="0C758C79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mbraneTypeMannoseReceptor,wasExpressed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breastCancerPatientsSerum,Obj</w:t>
      </w:r>
    </w:p>
    <w:p w14:paraId="149AA90B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mbraneTypeMr,b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used,Obj</w:t>
      </w:r>
      <w:proofErr w:type="spellEnd"/>
    </w:p>
    <w:p w14:paraId="0C53CF7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mbraneTypeMr,wasExpressed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ourTypes,Obj</w:t>
      </w:r>
      <w:proofErr w:type="spellEnd"/>
    </w:p>
    <w:p w14:paraId="064B7C47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assum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differentiallyExpressedInFourTypesOfBreastCancer,Obj</w:t>
      </w:r>
      <w:proofErr w:type="spellEnd"/>
    </w:p>
    <w:p w14:paraId="18EB541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assum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expressedInFourTypesOfBreastCancer,Obj</w:t>
      </w:r>
      <w:proofErr w:type="spellEnd"/>
    </w:p>
    <w:p w14:paraId="170499F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assum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expressed,Obj</w:t>
      </w:r>
      <w:proofErr w:type="spellEnd"/>
    </w:p>
    <w:p w14:paraId="2694773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mbraneTypeMr,distinguish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ourTypesOfBreastCancer,Obj</w:t>
      </w:r>
      <w:proofErr w:type="spellEnd"/>
    </w:p>
    <w:p w14:paraId="28AF7ACA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mbraneTypeMr,wasExpressed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ourTypesOfBreastCancer,Obj</w:t>
      </w:r>
      <w:proofErr w:type="spellEnd"/>
    </w:p>
    <w:p w14:paraId="6F06551F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mbraneTypeMr,wa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expressed,Obj</w:t>
      </w:r>
      <w:proofErr w:type="spellEnd"/>
    </w:p>
    <w:p w14:paraId="60FC79E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mbraneTypeMr,was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differentiallyExpressed,Obj</w:t>
      </w:r>
      <w:proofErr w:type="spellEnd"/>
    </w:p>
    <w:p w14:paraId="50DC6AB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mbraneTypeMr,distinguish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ourTypes,Obj</w:t>
      </w:r>
      <w:proofErr w:type="spellEnd"/>
    </w:p>
    <w:p w14:paraId="32F65D8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mbraneTypeMr,wasDifferentiallyExpressed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ourTypes,Obj</w:t>
      </w:r>
      <w:proofErr w:type="spellEnd"/>
    </w:p>
    <w:p w14:paraId="306F9BC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membraneTypeMr,wasDifferentiallyExpressedIn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fourTypesOfBreastCancer,Obj</w:t>
      </w:r>
    </w:p>
    <w:p w14:paraId="44B6F110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assum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differentiallyExpressed,Obj</w:t>
      </w:r>
      <w:proofErr w:type="spellEnd"/>
    </w:p>
    <w:p w14:paraId="394AC443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assum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differentiallyExpressedInFourTypes,Obj</w:t>
      </w:r>
      <w:proofErr w:type="spellEnd"/>
    </w:p>
    <w:p w14:paraId="045802D4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assume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expressedInFourTypes,Obj</w:t>
      </w:r>
      <w:proofErr w:type="spellEnd"/>
    </w:p>
    <w:p w14:paraId="3F71333E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thereforeAnalyzed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glycosylationOfMembraneTypeMr,Obj</w:t>
      </w:r>
      <w:proofErr w:type="spellEnd"/>
    </w:p>
    <w:p w14:paraId="74C79C2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systematicallyAnalyzedGlycosylationBy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assSpectrometry,Obj</w:t>
      </w:r>
      <w:proofErr w:type="spellEnd"/>
    </w:p>
    <w:p w14:paraId="28BE5AB6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analyzed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glycosylationOfMembraneTypeMr,Obj</w:t>
      </w:r>
      <w:proofErr w:type="spellEnd"/>
    </w:p>
    <w:p w14:paraId="29AACA2A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thereforeSystematicallyAnalyzedGlycosylationBy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assSpectrometry,Obj</w:t>
      </w:r>
    </w:p>
    <w:p w14:paraId="181A8321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thereforeAnalyzedGlycosylationBy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massSpectrometry,Obj</w:t>
      </w:r>
      <w:proofErr w:type="spellEnd"/>
    </w:p>
    <w:p w14:paraId="4C25429C" w14:textId="77777777" w:rsidR="00463744" w:rsidRP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systematicallyAnalyzed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glycosylationOfMembraneTypeMr,Obj</w:t>
      </w:r>
      <w:proofErr w:type="spellEnd"/>
    </w:p>
    <w:p w14:paraId="5F66DABB" w14:textId="4C79284C" w:rsid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  <w:proofErr w:type="spellStart"/>
      <w:proofErr w:type="gramStart"/>
      <w:r w:rsidRPr="00463744">
        <w:rPr>
          <w:rFonts w:ascii="Times New Roman" w:hAnsi="Times New Roman" w:cs="Times New Roman"/>
          <w:b/>
          <w:i/>
          <w:sz w:val="24"/>
          <w:szCs w:val="24"/>
        </w:rPr>
        <w:t>we,analyzed</w:t>
      </w:r>
      <w:proofErr w:type="gramEnd"/>
      <w:r w:rsidRPr="00463744">
        <w:rPr>
          <w:rFonts w:ascii="Times New Roman" w:hAnsi="Times New Roman" w:cs="Times New Roman"/>
          <w:b/>
          <w:i/>
          <w:sz w:val="24"/>
          <w:szCs w:val="24"/>
        </w:rPr>
        <w:t>,glycosylation,Obj</w:t>
      </w:r>
      <w:proofErr w:type="spellEnd"/>
    </w:p>
    <w:p w14:paraId="509B91FE" w14:textId="77777777" w:rsidR="00463744" w:rsidRDefault="00463744" w:rsidP="00463744">
      <w:pPr>
        <w:pStyle w:val="a4"/>
        <w:spacing w:before="240" w:line="240" w:lineRule="auto"/>
        <w:ind w:left="900"/>
        <w:rPr>
          <w:rFonts w:ascii="Times New Roman" w:hAnsi="Times New Roman" w:cs="Times New Roman"/>
          <w:b/>
          <w:i/>
          <w:sz w:val="24"/>
          <w:szCs w:val="24"/>
        </w:rPr>
      </w:pPr>
    </w:p>
    <w:p w14:paraId="77E2F774" w14:textId="5A351587" w:rsidR="002232F4" w:rsidRDefault="009F4C99" w:rsidP="002232F4">
      <w:pPr>
        <w:pStyle w:val="a4"/>
        <w:numPr>
          <w:ilvl w:val="0"/>
          <w:numId w:val="4"/>
        </w:numPr>
        <w:tabs>
          <w:tab w:val="left" w:pos="900"/>
        </w:tabs>
        <w:spacing w:before="240" w:line="240" w:lineRule="auto"/>
        <w:ind w:left="72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Report the origin of entities</w:t>
      </w:r>
      <w:r w:rsidR="00F770EB">
        <w:rPr>
          <w:rFonts w:ascii="Times New Roman" w:hAnsi="Times New Roman" w:cs="Times New Roman"/>
          <w:b/>
          <w:i/>
          <w:sz w:val="24"/>
          <w:szCs w:val="24"/>
        </w:rPr>
        <w:t xml:space="preserve"> and predicates</w:t>
      </w:r>
      <w:r w:rsidR="002232F4">
        <w:rPr>
          <w:rFonts w:ascii="Times New Roman" w:hAnsi="Times New Roman" w:cs="Times New Roman"/>
          <w:b/>
          <w:i/>
          <w:sz w:val="24"/>
          <w:szCs w:val="24"/>
        </w:rPr>
        <w:t xml:space="preserve">, </w:t>
      </w:r>
      <w:proofErr w:type="gramStart"/>
      <w:r w:rsidR="002232F4">
        <w:rPr>
          <w:rFonts w:ascii="Times New Roman" w:hAnsi="Times New Roman" w:cs="Times New Roman"/>
          <w:b/>
          <w:i/>
          <w:sz w:val="24"/>
          <w:szCs w:val="24"/>
        </w:rPr>
        <w:t>example :</w:t>
      </w:r>
      <w:proofErr w:type="gramEnd"/>
      <w:r w:rsidR="002232F4">
        <w:rPr>
          <w:rFonts w:ascii="Times New Roman" w:hAnsi="Times New Roman" w:cs="Times New Roman"/>
          <w:b/>
          <w:i/>
          <w:sz w:val="24"/>
          <w:szCs w:val="24"/>
        </w:rPr>
        <w:t xml:space="preserve"> Entity1 belongs to Abstract 1.</w:t>
      </w:r>
    </w:p>
    <w:p w14:paraId="4187BBF4" w14:textId="77777777" w:rsidR="0023196A" w:rsidRDefault="0023196A" w:rsidP="0023196A">
      <w:pPr>
        <w:pStyle w:val="a4"/>
        <w:tabs>
          <w:tab w:val="left" w:pos="900"/>
        </w:tabs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bookmarkStart w:id="0" w:name="_GoBack"/>
      <w:bookmarkEnd w:id="0"/>
    </w:p>
    <w:p w14:paraId="7E64799A" w14:textId="77777777" w:rsidR="00463744" w:rsidRDefault="00463744" w:rsidP="00463744">
      <w:pPr>
        <w:pStyle w:val="a4"/>
        <w:tabs>
          <w:tab w:val="left" w:pos="900"/>
        </w:tabs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547B03C0" w14:textId="77777777" w:rsidR="00F67D89" w:rsidRDefault="002232F4" w:rsidP="002232F4">
      <w:pPr>
        <w:pStyle w:val="a4"/>
        <w:numPr>
          <w:ilvl w:val="0"/>
          <w:numId w:val="4"/>
        </w:numPr>
        <w:tabs>
          <w:tab w:val="left" w:pos="900"/>
        </w:tabs>
        <w:spacing w:before="240" w:line="240" w:lineRule="auto"/>
        <w:ind w:left="720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Repor</w:t>
      </w:r>
      <w:r w:rsidR="00F770EB">
        <w:rPr>
          <w:rFonts w:ascii="Times New Roman" w:hAnsi="Times New Roman" w:cs="Times New Roman"/>
          <w:b/>
          <w:i/>
          <w:sz w:val="24"/>
          <w:szCs w:val="24"/>
        </w:rPr>
        <w:t xml:space="preserve">t common and unique entities and predications among the </w:t>
      </w:r>
      <w:r w:rsidR="005F1B33">
        <w:rPr>
          <w:rFonts w:ascii="Times New Roman" w:hAnsi="Times New Roman" w:cs="Times New Roman"/>
          <w:b/>
          <w:i/>
          <w:sz w:val="24"/>
          <w:szCs w:val="24"/>
        </w:rPr>
        <w:t xml:space="preserve">Topics / Abstracts </w:t>
      </w:r>
    </w:p>
    <w:p w14:paraId="3CC55A38" w14:textId="64A62234" w:rsidR="002232F4" w:rsidRPr="002232F4" w:rsidRDefault="005F1B33" w:rsidP="00F67D89">
      <w:pPr>
        <w:pStyle w:val="a4"/>
        <w:tabs>
          <w:tab w:val="left" w:pos="900"/>
        </w:tabs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i/>
          <w:sz w:val="24"/>
          <w:szCs w:val="24"/>
        </w:rPr>
        <w:t>{</w:t>
      </w:r>
      <w:r w:rsidR="00F67D89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i/>
          <w:sz w:val="24"/>
          <w:szCs w:val="24"/>
        </w:rPr>
        <w:t>Make</w:t>
      </w:r>
      <w:proofErr w:type="gramEnd"/>
      <w:r>
        <w:rPr>
          <w:rFonts w:ascii="Times New Roman" w:hAnsi="Times New Roman" w:cs="Times New Roman"/>
          <w:b/>
          <w:i/>
          <w:sz w:val="24"/>
          <w:szCs w:val="24"/>
        </w:rPr>
        <w:t xml:space="preserve"> sure the comparison is meaning</w:t>
      </w:r>
      <w:r w:rsidR="00F67D89">
        <w:rPr>
          <w:rFonts w:ascii="Times New Roman" w:hAnsi="Times New Roman" w:cs="Times New Roman"/>
          <w:b/>
          <w:i/>
          <w:sz w:val="24"/>
          <w:szCs w:val="24"/>
        </w:rPr>
        <w:t>ful }</w:t>
      </w:r>
    </w:p>
    <w:p w14:paraId="5FA33B0A" w14:textId="0CA3558C" w:rsidR="00A6643A" w:rsidRPr="00A6643A" w:rsidRDefault="00A6643A" w:rsidP="00A6643A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A6643A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</w:p>
    <w:p w14:paraId="25B54EA0" w14:textId="77777777" w:rsidR="007B241C" w:rsidRPr="00A6643A" w:rsidRDefault="007B241C" w:rsidP="007B241C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7FC0E67A" w14:textId="2656C60A" w:rsidR="009B6236" w:rsidRDefault="009B6236" w:rsidP="009B6236">
      <w:pPr>
        <w:pStyle w:val="a4"/>
        <w:spacing w:before="24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69F840E0" w14:textId="77777777" w:rsidR="009B6236" w:rsidRDefault="009B6236" w:rsidP="008B30FF">
      <w:pPr>
        <w:pStyle w:val="a4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414B2E3E" w14:textId="64485D67" w:rsidR="009B6236" w:rsidRDefault="009B6236" w:rsidP="0094172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</w:pPr>
      <w:r>
        <w:rPr>
          <w:noProof/>
        </w:rPr>
        <mc:AlternateContent>
          <mc:Choice Requires="wps">
            <w:drawing>
              <wp:inline distT="0" distB="0" distL="0" distR="0" wp14:anchorId="3CBD3C61" wp14:editId="010C1B4B">
                <wp:extent cx="304800" cy="304800"/>
                <wp:effectExtent l="0" t="0" r="0" b="0"/>
                <wp:docPr id="1" name="Rectangle 1" descr="Table VI: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6B6049F" id="Rectangle 1" o:spid="_x0000_s1026" alt="Table VI: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" filled="f" stroked="f">
                <o:lock v:ext="edit" aspectratio="t"/>
                <w10:anchorlock/>
              </v:rect>
            </w:pict>
          </mc:Fallback>
        </mc:AlternateContent>
      </w:r>
    </w:p>
    <w:p w14:paraId="343B4361" w14:textId="3B3A2932" w:rsidR="00941725" w:rsidRDefault="00941725" w:rsidP="0094172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>Submission Guidelines (for all students):</w:t>
      </w:r>
    </w:p>
    <w:p w14:paraId="0FAE30F2" w14:textId="77777777" w:rsidR="008B30FF" w:rsidRDefault="00941725" w:rsidP="009F4C99">
      <w:pPr>
        <w:pStyle w:val="a4"/>
        <w:numPr>
          <w:ilvl w:val="0"/>
          <w:numId w:val="1"/>
        </w:numPr>
        <w:shd w:val="clear" w:color="auto" w:fill="FFFFFF"/>
        <w:spacing w:after="0" w:line="240" w:lineRule="auto"/>
        <w:ind w:left="270" w:hanging="270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ubmit your source code to GitHub</w:t>
      </w:r>
      <w:r w:rsidR="008B30FF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.</w:t>
      </w:r>
    </w:p>
    <w:p w14:paraId="6094AA1E" w14:textId="3499E6C8" w:rsidR="00941725" w:rsidRDefault="008B30FF" w:rsidP="00941725">
      <w:pPr>
        <w:pStyle w:val="a4"/>
        <w:numPr>
          <w:ilvl w:val="0"/>
          <w:numId w:val="1"/>
        </w:num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ubmit your documentation</w:t>
      </w:r>
      <w:r w:rsidR="00941725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(submit your screenshots as well. The screenshot should have both the code and the output)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to your Turnitin. </w:t>
      </w:r>
    </w:p>
    <w:p w14:paraId="424F1E7C" w14:textId="77777777" w:rsidR="00941725" w:rsidRDefault="00941725" w:rsidP="00941725">
      <w:pPr>
        <w:pStyle w:val="a4"/>
        <w:numPr>
          <w:ilvl w:val="0"/>
          <w:numId w:val="1"/>
        </w:num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Comment your code appropriately.</w:t>
      </w:r>
    </w:p>
    <w:p w14:paraId="7A71C2CC" w14:textId="77777777" w:rsidR="00941725" w:rsidRDefault="00941725" w:rsidP="00941725">
      <w:pPr>
        <w:pStyle w:val="a4"/>
        <w:numPr>
          <w:ilvl w:val="0"/>
          <w:numId w:val="1"/>
        </w:num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Use the following google link to submit your assignment</w:t>
      </w:r>
    </w:p>
    <w:p w14:paraId="50381E65" w14:textId="6F8EA46E" w:rsidR="00941725" w:rsidRDefault="00941725" w:rsidP="00941725">
      <w:pPr>
        <w:pStyle w:val="a4"/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(Lab Submission Link#) : </w:t>
      </w:r>
      <w:r w:rsidR="008F30FD" w:rsidRPr="008F30FD">
        <w:rPr>
          <w:rStyle w:val="a3"/>
          <w:rFonts w:ascii="Times New Roman" w:hAnsi="Times New Roman" w:cs="Times New Roman"/>
          <w:sz w:val="24"/>
          <w:szCs w:val="24"/>
        </w:rPr>
        <w:t>https://goo.gl/forms/MP2n7LQGmm2atsZo2</w:t>
      </w:r>
    </w:p>
    <w:p w14:paraId="13F2DD23" w14:textId="77777777" w:rsidR="00941725" w:rsidRDefault="00941725" w:rsidP="00941725">
      <w:pPr>
        <w:pStyle w:val="a4"/>
        <w:spacing w:before="240" w:line="240" w:lineRule="auto"/>
        <w:ind w:left="0"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14:paraId="688E03F8" w14:textId="378F445A" w:rsidR="00ED4AF1" w:rsidRDefault="00941725" w:rsidP="007B241C">
      <w:pPr>
        <w:pStyle w:val="a4"/>
        <w:spacing w:before="240" w:line="240" w:lineRule="auto"/>
        <w:ind w:left="0"/>
        <w:jc w:val="both"/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Cheating, plagiarism, disruptive behavior and other forms of unacceptable conduct are subject to strong sanctions in accordance with university policy. See detailed description of university policy at the following URL: </w:t>
      </w:r>
      <w:hyperlink r:id="rId6" w:history="1">
        <w:r>
          <w:rPr>
            <w:rStyle w:val="a3"/>
            <w:rFonts w:ascii="Times New Roman" w:hAnsi="Times New Roman" w:cs="Times New Roman"/>
            <w:i/>
            <w:sz w:val="24"/>
            <w:szCs w:val="24"/>
          </w:rPr>
          <w:t>https://catalog.umkc.edu/special-notices/academic-honesty/</w:t>
        </w:r>
      </w:hyperlink>
    </w:p>
    <w:sectPr w:rsidR="00ED4A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A0CB5"/>
    <w:multiLevelType w:val="hybridMultilevel"/>
    <w:tmpl w:val="67E05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D64B4E"/>
    <w:multiLevelType w:val="hybridMultilevel"/>
    <w:tmpl w:val="5A0AC8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751AE7"/>
    <w:multiLevelType w:val="hybridMultilevel"/>
    <w:tmpl w:val="AAFAC2E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DBE5B46"/>
    <w:multiLevelType w:val="hybridMultilevel"/>
    <w:tmpl w:val="AC6671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DCA1B88"/>
    <w:multiLevelType w:val="hybridMultilevel"/>
    <w:tmpl w:val="F5208408"/>
    <w:lvl w:ilvl="0" w:tplc="ADDA0E60">
      <w:start w:val="1"/>
      <w:numFmt w:val="decimal"/>
      <w:lvlText w:val="%1."/>
      <w:lvlJc w:val="left"/>
      <w:pPr>
        <w:ind w:left="1440" w:hanging="360"/>
      </w:pPr>
      <w:rPr>
        <w:b/>
        <w:i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S3MDawMDSxMLU0MjRT0lEKTi0uzszPAykwrwUAJSGGaSwAAAA="/>
  </w:docVars>
  <w:rsids>
    <w:rsidRoot w:val="003A19BA"/>
    <w:rsid w:val="00072DFC"/>
    <w:rsid w:val="00186710"/>
    <w:rsid w:val="002232F4"/>
    <w:rsid w:val="0023196A"/>
    <w:rsid w:val="0025461F"/>
    <w:rsid w:val="003A19BA"/>
    <w:rsid w:val="00463744"/>
    <w:rsid w:val="00513A88"/>
    <w:rsid w:val="005F1B33"/>
    <w:rsid w:val="00634D4F"/>
    <w:rsid w:val="007B241C"/>
    <w:rsid w:val="008B30FF"/>
    <w:rsid w:val="008F30FD"/>
    <w:rsid w:val="00941725"/>
    <w:rsid w:val="00974E7B"/>
    <w:rsid w:val="009B6236"/>
    <w:rsid w:val="009F4C99"/>
    <w:rsid w:val="00A440E1"/>
    <w:rsid w:val="00A6643A"/>
    <w:rsid w:val="00B95D6E"/>
    <w:rsid w:val="00E44761"/>
    <w:rsid w:val="00ED4AF1"/>
    <w:rsid w:val="00F67D89"/>
    <w:rsid w:val="00F77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A4D5A5"/>
  <w15:chartTrackingRefBased/>
  <w15:docId w15:val="{7180589D-6FBF-4585-93DB-E409031AB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41725"/>
    <w:pPr>
      <w:spacing w:line="256" w:lineRule="auto"/>
    </w:pPr>
    <w:rPr>
      <w:lang w:val="en-I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41725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941725"/>
    <w:pPr>
      <w:ind w:left="720"/>
      <w:contextualSpacing/>
    </w:pPr>
    <w:rPr>
      <w:lang w:val="en-US"/>
    </w:rPr>
  </w:style>
  <w:style w:type="character" w:styleId="a5">
    <w:name w:val="Unresolved Mention"/>
    <w:basedOn w:val="a0"/>
    <w:uiPriority w:val="99"/>
    <w:semiHidden/>
    <w:unhideWhenUsed/>
    <w:rsid w:val="00B95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24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catalog.umkc.edu/special-notices/academic-honesty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4E85D8-6819-49F7-A0A1-97646CA6E6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1</TotalTime>
  <Pages>78</Pages>
  <Words>7939</Words>
  <Characters>45253</Characters>
  <Application>Microsoft Office Word</Application>
  <DocSecurity>0</DocSecurity>
  <Lines>377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Shekar, Mayanka (UMKC-Student)</dc:creator>
  <cp:keywords/>
  <dc:description/>
  <cp:lastModifiedBy>Hongcheng Jiang</cp:lastModifiedBy>
  <cp:revision>11</cp:revision>
  <dcterms:created xsi:type="dcterms:W3CDTF">2018-08-26T18:51:00Z</dcterms:created>
  <dcterms:modified xsi:type="dcterms:W3CDTF">2018-11-12T07:56:00Z</dcterms:modified>
</cp:coreProperties>
</file>